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9BEC016" w14:textId="6E46614B" w:rsidR="00DF28A2" w:rsidRPr="0057116E" w:rsidRDefault="001B6055" w:rsidP="006973F8">
      <w:pPr>
        <w:spacing w:line="360" w:lineRule="auto"/>
        <w:jc w:val="center"/>
        <w:rPr>
          <w:b/>
          <w:lang w:val="en-US"/>
        </w:rPr>
      </w:pPr>
      <w:r w:rsidRPr="0057116E">
        <w:rPr>
          <w:b/>
          <w:lang w:val="en-US"/>
        </w:rPr>
        <w:t xml:space="preserve">PARTICIPANT </w:t>
      </w:r>
      <w:r w:rsidR="00A729BC" w:rsidRPr="0057116E">
        <w:rPr>
          <w:b/>
          <w:lang w:val="en-US"/>
        </w:rPr>
        <w:t>INFORMATION</w:t>
      </w:r>
      <w:r w:rsidR="005C2251" w:rsidRPr="0057116E">
        <w:rPr>
          <w:b/>
          <w:lang w:val="en-US"/>
        </w:rPr>
        <w:t xml:space="preserve"> SHEET</w:t>
      </w:r>
      <w:r w:rsidR="00F56485">
        <w:rPr>
          <w:b/>
          <w:lang w:val="en-US"/>
        </w:rPr>
        <w:t xml:space="preserve"> </w:t>
      </w:r>
    </w:p>
    <w:p w14:paraId="3995BF2B" w14:textId="77777777" w:rsidR="00F236EF" w:rsidRPr="00F236EF" w:rsidRDefault="00F236EF" w:rsidP="00F236EF">
      <w:pPr>
        <w:spacing w:line="276" w:lineRule="auto"/>
        <w:ind w:left="-426" w:right="-707"/>
        <w:jc w:val="center"/>
        <w:rPr>
          <w:b/>
          <w:lang w:val="en-US"/>
        </w:rPr>
      </w:pPr>
      <w:r w:rsidRPr="00F236EF">
        <w:rPr>
          <w:b/>
          <w:bCs/>
          <w:iCs/>
          <w:lang w:val="en-US"/>
        </w:rPr>
        <w:t>Exploring cross-cultural differences in perceptions and attitudes to research involving human subjects, with a focus on human challenge studies</w:t>
      </w:r>
      <w:r w:rsidRPr="00F236EF">
        <w:rPr>
          <w:b/>
          <w:lang w:val="en-US"/>
        </w:rPr>
        <w:t xml:space="preserve">, </w:t>
      </w:r>
      <w:r w:rsidRPr="00F236EF">
        <w:rPr>
          <w:b/>
          <w:bCs/>
          <w:iCs/>
          <w:lang w:val="en-US"/>
        </w:rPr>
        <w:t>among university students from different countries.</w:t>
      </w:r>
    </w:p>
    <w:p w14:paraId="7B899275" w14:textId="77777777" w:rsidR="00F236EF" w:rsidRDefault="00F236EF" w:rsidP="00F236EF">
      <w:pPr>
        <w:spacing w:line="276" w:lineRule="auto"/>
        <w:jc w:val="center"/>
        <w:rPr>
          <w:b/>
          <w:lang w:val="en-US"/>
        </w:rPr>
      </w:pPr>
    </w:p>
    <w:p w14:paraId="40D3B20F" w14:textId="102521AD" w:rsidR="00F236EF" w:rsidRPr="00F236EF" w:rsidRDefault="00F236EF" w:rsidP="00F236EF">
      <w:pPr>
        <w:spacing w:line="276" w:lineRule="auto"/>
        <w:jc w:val="center"/>
        <w:rPr>
          <w:b/>
          <w:lang w:val="en-US"/>
        </w:rPr>
      </w:pPr>
      <w:r w:rsidRPr="00F236EF">
        <w:rPr>
          <w:b/>
          <w:lang w:val="en-US"/>
        </w:rPr>
        <w:t>Short title: Cross-cultural Attitudes to Human Challenge Studies (BRANCH Project)</w:t>
      </w:r>
    </w:p>
    <w:p w14:paraId="421B2D92" w14:textId="77777777" w:rsidR="0057116E" w:rsidRPr="0057116E" w:rsidRDefault="0057116E" w:rsidP="00607C94">
      <w:pPr>
        <w:spacing w:line="276" w:lineRule="auto"/>
        <w:jc w:val="center"/>
        <w:rPr>
          <w:b/>
          <w:lang w:val="en-US"/>
        </w:rPr>
      </w:pPr>
    </w:p>
    <w:p w14:paraId="725D4872" w14:textId="794C4B3D" w:rsidR="00A729BC" w:rsidRPr="0057116E" w:rsidRDefault="00FA7077" w:rsidP="00511D15">
      <w:pPr>
        <w:spacing w:line="276" w:lineRule="auto"/>
        <w:jc w:val="both"/>
        <w:rPr>
          <w:lang w:val="en-US"/>
        </w:rPr>
      </w:pPr>
      <w:bookmarkStart w:id="0" w:name="_Hlk37237035"/>
      <w:r w:rsidRPr="0057116E">
        <w:rPr>
          <w:lang w:val="en-US"/>
        </w:rPr>
        <w:t xml:space="preserve">We are inviting </w:t>
      </w:r>
      <w:r w:rsidR="000F76D0" w:rsidRPr="0057116E">
        <w:rPr>
          <w:lang w:val="en-US"/>
        </w:rPr>
        <w:t>group</w:t>
      </w:r>
      <w:r w:rsidR="00F236EF">
        <w:rPr>
          <w:lang w:val="en-US"/>
        </w:rPr>
        <w:t>s</w:t>
      </w:r>
      <w:r w:rsidR="000F76D0" w:rsidRPr="0057116E">
        <w:rPr>
          <w:lang w:val="en-US"/>
        </w:rPr>
        <w:t xml:space="preserve"> of medical students </w:t>
      </w:r>
      <w:r w:rsidR="00F236EF">
        <w:rPr>
          <w:lang w:val="en-US"/>
        </w:rPr>
        <w:t xml:space="preserve">from different institutions </w:t>
      </w:r>
      <w:r w:rsidR="00AF1830">
        <w:rPr>
          <w:lang w:val="en-US"/>
        </w:rPr>
        <w:t xml:space="preserve">around the world </w:t>
      </w:r>
      <w:r w:rsidR="00A729BC" w:rsidRPr="0057116E">
        <w:rPr>
          <w:lang w:val="en-US"/>
        </w:rPr>
        <w:t xml:space="preserve">to </w:t>
      </w:r>
      <w:r w:rsidR="00D41BF5" w:rsidRPr="0057116E">
        <w:rPr>
          <w:lang w:val="en-US"/>
        </w:rPr>
        <w:t>participate</w:t>
      </w:r>
      <w:r w:rsidR="00A729BC" w:rsidRPr="0057116E">
        <w:rPr>
          <w:lang w:val="en-US"/>
        </w:rPr>
        <w:t xml:space="preserve"> in </w:t>
      </w:r>
      <w:r w:rsidR="00D41BF5" w:rsidRPr="0057116E">
        <w:rPr>
          <w:lang w:val="en-US"/>
        </w:rPr>
        <w:t>a</w:t>
      </w:r>
      <w:r w:rsidR="00972B68" w:rsidRPr="0057116E">
        <w:rPr>
          <w:lang w:val="en-US"/>
        </w:rPr>
        <w:t xml:space="preserve"> </w:t>
      </w:r>
      <w:r w:rsidR="00125687">
        <w:rPr>
          <w:lang w:val="en-US"/>
        </w:rPr>
        <w:t xml:space="preserve">mixed methods </w:t>
      </w:r>
      <w:r w:rsidR="00972B68" w:rsidRPr="0057116E">
        <w:rPr>
          <w:lang w:val="en-US"/>
        </w:rPr>
        <w:t>social</w:t>
      </w:r>
      <w:r w:rsidR="00A729BC" w:rsidRPr="0057116E">
        <w:rPr>
          <w:lang w:val="en-US"/>
        </w:rPr>
        <w:t xml:space="preserve"> </w:t>
      </w:r>
      <w:r w:rsidR="000F76D0" w:rsidRPr="0057116E">
        <w:rPr>
          <w:lang w:val="en-US"/>
        </w:rPr>
        <w:t xml:space="preserve">science </w:t>
      </w:r>
      <w:r w:rsidR="00D41BF5" w:rsidRPr="0057116E">
        <w:rPr>
          <w:lang w:val="en-US"/>
        </w:rPr>
        <w:t xml:space="preserve">research </w:t>
      </w:r>
      <w:r w:rsidR="00A729BC" w:rsidRPr="0057116E">
        <w:rPr>
          <w:lang w:val="en-US"/>
        </w:rPr>
        <w:t>study</w:t>
      </w:r>
      <w:r w:rsidR="002D1E60" w:rsidRPr="0057116E">
        <w:rPr>
          <w:lang w:val="en-US"/>
        </w:rPr>
        <w:t xml:space="preserve"> </w:t>
      </w:r>
      <w:r w:rsidR="000F76D0" w:rsidRPr="0057116E">
        <w:rPr>
          <w:lang w:val="en-US"/>
        </w:rPr>
        <w:t xml:space="preserve">aiming </w:t>
      </w:r>
      <w:r w:rsidR="00A729BC" w:rsidRPr="0057116E">
        <w:rPr>
          <w:lang w:val="en-US"/>
        </w:rPr>
        <w:t xml:space="preserve">to </w:t>
      </w:r>
      <w:r w:rsidR="00FA4C4D" w:rsidRPr="0057116E">
        <w:rPr>
          <w:lang w:val="en-US"/>
        </w:rPr>
        <w:t>explore</w:t>
      </w:r>
      <w:r w:rsidR="00A729BC" w:rsidRPr="0057116E">
        <w:rPr>
          <w:lang w:val="en-US"/>
        </w:rPr>
        <w:t xml:space="preserve"> </w:t>
      </w:r>
      <w:r w:rsidR="00D41BF5" w:rsidRPr="0057116E">
        <w:rPr>
          <w:lang w:val="en-US"/>
        </w:rPr>
        <w:t xml:space="preserve">perceptions </w:t>
      </w:r>
      <w:r w:rsidR="00D3406A" w:rsidRPr="0057116E">
        <w:rPr>
          <w:lang w:val="en-US"/>
        </w:rPr>
        <w:t xml:space="preserve">of </w:t>
      </w:r>
      <w:r w:rsidR="00D41BF5" w:rsidRPr="0057116E">
        <w:rPr>
          <w:lang w:val="en-US"/>
        </w:rPr>
        <w:t xml:space="preserve">and attitudes </w:t>
      </w:r>
      <w:r w:rsidR="00D41BF5" w:rsidRPr="0057116E">
        <w:t>to</w:t>
      </w:r>
      <w:r w:rsidRPr="0057116E">
        <w:t>ward</w:t>
      </w:r>
      <w:r w:rsidR="000F76D0" w:rsidRPr="0057116E">
        <w:t>s</w:t>
      </w:r>
      <w:r w:rsidR="00D41BF5" w:rsidRPr="0057116E">
        <w:t xml:space="preserve"> clinical research</w:t>
      </w:r>
      <w:r w:rsidR="00F236EF">
        <w:t xml:space="preserve"> in human subjects</w:t>
      </w:r>
      <w:r w:rsidR="00D1613B">
        <w:t xml:space="preserve">, </w:t>
      </w:r>
      <w:r w:rsidR="00D1613B" w:rsidRPr="00D1613B">
        <w:rPr>
          <w:bCs/>
          <w:iCs/>
          <w:lang w:val="en-US"/>
        </w:rPr>
        <w:t>with a particular focus on human challenge studies</w:t>
      </w:r>
      <w:r w:rsidR="00213133" w:rsidRPr="0057116E">
        <w:rPr>
          <w:lang w:val="en-US"/>
        </w:rPr>
        <w:t xml:space="preserve">. </w:t>
      </w:r>
      <w:bookmarkEnd w:id="0"/>
      <w:r w:rsidR="00917858" w:rsidRPr="0057116E">
        <w:rPr>
          <w:bCs/>
        </w:rPr>
        <w:t xml:space="preserve">The execution of the study </w:t>
      </w:r>
      <w:r w:rsidRPr="0057116E">
        <w:rPr>
          <w:bCs/>
        </w:rPr>
        <w:t>is</w:t>
      </w:r>
      <w:r w:rsidR="00917858" w:rsidRPr="0057116E">
        <w:rPr>
          <w:bCs/>
        </w:rPr>
        <w:t xml:space="preserve"> a joint effort between </w:t>
      </w:r>
      <w:r w:rsidRPr="0057116E">
        <w:rPr>
          <w:bCs/>
        </w:rPr>
        <w:t xml:space="preserve">the </w:t>
      </w:r>
      <w:r w:rsidR="00917858" w:rsidRPr="0057116E">
        <w:rPr>
          <w:lang w:val="en-US"/>
        </w:rPr>
        <w:t>Oxford University Clinical Research Unit</w:t>
      </w:r>
      <w:r w:rsidR="00917858" w:rsidRPr="0057116E">
        <w:rPr>
          <w:bCs/>
        </w:rPr>
        <w:t xml:space="preserve"> </w:t>
      </w:r>
      <w:r w:rsidR="00917858" w:rsidRPr="0057116E">
        <w:t xml:space="preserve">(OUCRU) </w:t>
      </w:r>
      <w:r w:rsidR="00917858" w:rsidRPr="0057116E">
        <w:rPr>
          <w:bCs/>
        </w:rPr>
        <w:t xml:space="preserve">and the </w:t>
      </w:r>
      <w:r w:rsidR="00355D8B" w:rsidRPr="0057116E">
        <w:rPr>
          <w:bCs/>
        </w:rPr>
        <w:t>U</w:t>
      </w:r>
      <w:r w:rsidR="00917858" w:rsidRPr="0057116E">
        <w:rPr>
          <w:bCs/>
        </w:rPr>
        <w:t>niversit</w:t>
      </w:r>
      <w:r w:rsidR="00355D8B" w:rsidRPr="0057116E">
        <w:rPr>
          <w:bCs/>
        </w:rPr>
        <w:t>y of Medicine and Pharmacy</w:t>
      </w:r>
      <w:r w:rsidR="00125687">
        <w:rPr>
          <w:bCs/>
        </w:rPr>
        <w:t xml:space="preserve"> </w:t>
      </w:r>
      <w:r w:rsidR="00D1613B">
        <w:rPr>
          <w:bCs/>
        </w:rPr>
        <w:t xml:space="preserve">at Ho Chi Minh City </w:t>
      </w:r>
      <w:r w:rsidR="00917858" w:rsidRPr="0057116E">
        <w:rPr>
          <w:bCs/>
        </w:rPr>
        <w:t>(UMP)</w:t>
      </w:r>
      <w:r w:rsidR="00D1613B">
        <w:rPr>
          <w:bCs/>
        </w:rPr>
        <w:t xml:space="preserve"> in Vietnam</w:t>
      </w:r>
      <w:r w:rsidR="007F6047">
        <w:rPr>
          <w:bCs/>
        </w:rPr>
        <w:t>, (</w:t>
      </w:r>
      <w:r w:rsidR="007F6047" w:rsidRPr="007F6047">
        <w:rPr>
          <w:bCs/>
          <w:color w:val="5B9BD5" w:themeColor="accent1"/>
        </w:rPr>
        <w:t>and XXX institution</w:t>
      </w:r>
      <w:r w:rsidR="007F6047">
        <w:rPr>
          <w:bCs/>
          <w:color w:val="5B9BD5" w:themeColor="accent1"/>
        </w:rPr>
        <w:t>/country</w:t>
      </w:r>
      <w:r w:rsidR="007F6047">
        <w:rPr>
          <w:bCs/>
        </w:rPr>
        <w:t>)</w:t>
      </w:r>
      <w:r w:rsidR="00917858" w:rsidRPr="0057116E">
        <w:rPr>
          <w:bCs/>
        </w:rPr>
        <w:t>.</w:t>
      </w:r>
      <w:r w:rsidR="00917858" w:rsidRPr="0057116E">
        <w:rPr>
          <w:b/>
          <w:bCs/>
        </w:rPr>
        <w:t xml:space="preserve"> </w:t>
      </w:r>
      <w:r w:rsidR="00213133" w:rsidRPr="0057116E">
        <w:rPr>
          <w:lang w:val="en-US"/>
        </w:rPr>
        <w:t xml:space="preserve">The </w:t>
      </w:r>
      <w:r w:rsidR="00FA4C4D" w:rsidRPr="0057116E">
        <w:rPr>
          <w:lang w:val="en-US"/>
        </w:rPr>
        <w:t xml:space="preserve">study is </w:t>
      </w:r>
      <w:r w:rsidR="00F236EF">
        <w:rPr>
          <w:lang w:val="en-US"/>
        </w:rPr>
        <w:t xml:space="preserve">being </w:t>
      </w:r>
      <w:r w:rsidR="005E6006" w:rsidRPr="0057116E">
        <w:rPr>
          <w:lang w:val="en-US"/>
        </w:rPr>
        <w:t>conduct</w:t>
      </w:r>
      <w:r w:rsidR="005C2251" w:rsidRPr="0057116E">
        <w:rPr>
          <w:lang w:val="en-US"/>
        </w:rPr>
        <w:t>ed</w:t>
      </w:r>
      <w:r w:rsidR="00FA4C4D" w:rsidRPr="0057116E">
        <w:rPr>
          <w:lang w:val="en-US"/>
        </w:rPr>
        <w:t xml:space="preserve"> and coordinated by OUCRU</w:t>
      </w:r>
      <w:r w:rsidR="00F56E78">
        <w:rPr>
          <w:lang w:val="en-US"/>
        </w:rPr>
        <w:t>-VN</w:t>
      </w:r>
      <w:r w:rsidR="00FA4C4D" w:rsidRPr="0057116E">
        <w:rPr>
          <w:lang w:val="en-US"/>
        </w:rPr>
        <w:t>.</w:t>
      </w:r>
    </w:p>
    <w:p w14:paraId="7FB12676" w14:textId="53A64568" w:rsidR="00FA4C4D" w:rsidRPr="0057116E" w:rsidRDefault="00FA4C4D" w:rsidP="00511D15">
      <w:pPr>
        <w:spacing w:line="276" w:lineRule="auto"/>
        <w:jc w:val="both"/>
        <w:rPr>
          <w:lang w:val="en-US"/>
        </w:rPr>
      </w:pPr>
      <w:r w:rsidRPr="0057116E">
        <w:rPr>
          <w:lang w:val="en-US"/>
        </w:rPr>
        <w:t xml:space="preserve">Please </w:t>
      </w:r>
      <w:r w:rsidR="00814FA8" w:rsidRPr="0057116E">
        <w:rPr>
          <w:lang w:val="en-US"/>
        </w:rPr>
        <w:t xml:space="preserve">take your time to </w:t>
      </w:r>
      <w:r w:rsidRPr="0057116E">
        <w:rPr>
          <w:lang w:val="en-US"/>
        </w:rPr>
        <w:t>read this information sheet carefully.</w:t>
      </w:r>
      <w:r w:rsidR="00814FA8" w:rsidRPr="0057116E">
        <w:rPr>
          <w:lang w:val="en-US"/>
        </w:rPr>
        <w:t xml:space="preserve"> </w:t>
      </w:r>
      <w:r w:rsidRPr="0057116E">
        <w:rPr>
          <w:lang w:val="en-US"/>
        </w:rPr>
        <w:t>If you have an</w:t>
      </w:r>
      <w:r w:rsidR="00F236EF">
        <w:rPr>
          <w:lang w:val="en-US"/>
        </w:rPr>
        <w:t>y questions</w:t>
      </w:r>
      <w:r w:rsidRPr="0057116E">
        <w:rPr>
          <w:lang w:val="en-US"/>
        </w:rPr>
        <w:t xml:space="preserve">, please ask </w:t>
      </w:r>
      <w:r w:rsidR="00F236EF">
        <w:rPr>
          <w:lang w:val="en-US"/>
        </w:rPr>
        <w:t xml:space="preserve">one of </w:t>
      </w:r>
      <w:r w:rsidRPr="0057116E">
        <w:rPr>
          <w:lang w:val="en-US"/>
        </w:rPr>
        <w:t xml:space="preserve">the </w:t>
      </w:r>
      <w:r w:rsidR="005E6006" w:rsidRPr="0057116E">
        <w:rPr>
          <w:lang w:val="en-US"/>
        </w:rPr>
        <w:t xml:space="preserve">study </w:t>
      </w:r>
      <w:r w:rsidRPr="0057116E">
        <w:rPr>
          <w:lang w:val="en-US"/>
        </w:rPr>
        <w:t>investigator</w:t>
      </w:r>
      <w:r w:rsidR="00F236EF">
        <w:rPr>
          <w:lang w:val="en-US"/>
        </w:rPr>
        <w:t>s</w:t>
      </w:r>
      <w:r w:rsidR="005C2251" w:rsidRPr="0057116E">
        <w:rPr>
          <w:lang w:val="en-US"/>
        </w:rPr>
        <w:t xml:space="preserve"> to </w:t>
      </w:r>
      <w:r w:rsidR="00D1613B">
        <w:rPr>
          <w:lang w:val="en-US"/>
        </w:rPr>
        <w:t xml:space="preserve">discuss </w:t>
      </w:r>
      <w:r w:rsidR="00AC0136" w:rsidRPr="0057116E">
        <w:rPr>
          <w:lang w:val="en-US"/>
        </w:rPr>
        <w:t xml:space="preserve">it </w:t>
      </w:r>
      <w:r w:rsidR="00D1613B">
        <w:rPr>
          <w:lang w:val="en-US"/>
        </w:rPr>
        <w:t xml:space="preserve">with </w:t>
      </w:r>
      <w:r w:rsidR="005C2251" w:rsidRPr="0057116E">
        <w:rPr>
          <w:lang w:val="en-US"/>
        </w:rPr>
        <w:t xml:space="preserve">you. If you </w:t>
      </w:r>
      <w:r w:rsidR="00D1613B">
        <w:rPr>
          <w:lang w:val="en-US"/>
        </w:rPr>
        <w:t xml:space="preserve">are happy </w:t>
      </w:r>
      <w:r w:rsidR="005C2251" w:rsidRPr="0057116E">
        <w:rPr>
          <w:lang w:val="en-US"/>
        </w:rPr>
        <w:t xml:space="preserve">to participate in this study, you </w:t>
      </w:r>
      <w:r w:rsidR="00C92777">
        <w:rPr>
          <w:lang w:val="en-US"/>
        </w:rPr>
        <w:t>are</w:t>
      </w:r>
      <w:r w:rsidR="00D1613B">
        <w:rPr>
          <w:lang w:val="en-US"/>
        </w:rPr>
        <w:t xml:space="preserve"> </w:t>
      </w:r>
      <w:r w:rsidR="005C2251" w:rsidRPr="0057116E">
        <w:rPr>
          <w:lang w:val="en-US"/>
        </w:rPr>
        <w:t xml:space="preserve">requested to sign </w:t>
      </w:r>
      <w:r w:rsidR="00D1613B">
        <w:rPr>
          <w:lang w:val="en-US"/>
        </w:rPr>
        <w:t xml:space="preserve">this </w:t>
      </w:r>
      <w:r w:rsidR="00451A19">
        <w:rPr>
          <w:lang w:val="en-US"/>
        </w:rPr>
        <w:t xml:space="preserve">document </w:t>
      </w:r>
      <w:r w:rsidR="00D1613B">
        <w:rPr>
          <w:lang w:val="en-US"/>
        </w:rPr>
        <w:t xml:space="preserve">electronically </w:t>
      </w:r>
      <w:r w:rsidR="00814FA8" w:rsidRPr="0057116E">
        <w:rPr>
          <w:lang w:val="en-US"/>
        </w:rPr>
        <w:t xml:space="preserve">on </w:t>
      </w:r>
      <w:r w:rsidR="005C2251" w:rsidRPr="0057116E">
        <w:rPr>
          <w:lang w:val="en-US"/>
        </w:rPr>
        <w:t xml:space="preserve">the </w:t>
      </w:r>
      <w:r w:rsidR="00AA505B" w:rsidRPr="0057116E">
        <w:rPr>
          <w:lang w:val="en-US"/>
        </w:rPr>
        <w:t>last</w:t>
      </w:r>
      <w:r w:rsidR="005C2251" w:rsidRPr="0057116E">
        <w:rPr>
          <w:lang w:val="en-US"/>
        </w:rPr>
        <w:t xml:space="preserve"> page.</w:t>
      </w:r>
    </w:p>
    <w:p w14:paraId="4A1D702E" w14:textId="2A7924B2" w:rsidR="005C2251" w:rsidRPr="0057116E" w:rsidRDefault="005C2251" w:rsidP="008610D2">
      <w:pPr>
        <w:spacing w:before="120" w:line="276" w:lineRule="auto"/>
        <w:jc w:val="both"/>
        <w:rPr>
          <w:b/>
          <w:lang w:val="en-US"/>
        </w:rPr>
      </w:pPr>
      <w:r w:rsidRPr="0057116E">
        <w:rPr>
          <w:b/>
          <w:lang w:val="en-US"/>
        </w:rPr>
        <w:t>Wh</w:t>
      </w:r>
      <w:r w:rsidR="003031F0" w:rsidRPr="0057116E">
        <w:rPr>
          <w:b/>
          <w:lang w:val="en-US"/>
        </w:rPr>
        <w:t>at</w:t>
      </w:r>
      <w:r w:rsidRPr="0057116E">
        <w:rPr>
          <w:b/>
          <w:lang w:val="en-US"/>
        </w:rPr>
        <w:t xml:space="preserve"> </w:t>
      </w:r>
      <w:r w:rsidR="005E6006" w:rsidRPr="0057116E">
        <w:rPr>
          <w:b/>
          <w:lang w:val="en-US"/>
        </w:rPr>
        <w:t>is the reason for the</w:t>
      </w:r>
      <w:r w:rsidRPr="0057116E">
        <w:rPr>
          <w:b/>
          <w:lang w:val="en-US"/>
        </w:rPr>
        <w:t xml:space="preserve"> study?</w:t>
      </w:r>
    </w:p>
    <w:p w14:paraId="0FA3A2B2" w14:textId="04205525" w:rsidR="00511D15" w:rsidRPr="000D39AA" w:rsidRDefault="00AF1830" w:rsidP="00511D15">
      <w:pPr>
        <w:spacing w:line="276" w:lineRule="auto"/>
        <w:jc w:val="both"/>
        <w:rPr>
          <w:rFonts w:eastAsiaTheme="minorHAnsi"/>
          <w:lang w:eastAsia="en-US"/>
        </w:rPr>
      </w:pPr>
      <w:bookmarkStart w:id="1" w:name="_Hlk37237094"/>
      <w:r w:rsidRPr="00AF1830">
        <w:rPr>
          <w:lang w:val="en-US"/>
        </w:rPr>
        <w:t xml:space="preserve">Establishing a clear understanding of public perceptions and attitudes toward clinical research in any given context is an essential step to guide development of appropriate </w:t>
      </w:r>
      <w:r w:rsidR="00152460">
        <w:rPr>
          <w:lang w:val="en-US"/>
        </w:rPr>
        <w:t xml:space="preserve">research </w:t>
      </w:r>
      <w:r w:rsidR="00285F72">
        <w:rPr>
          <w:lang w:val="en-US"/>
        </w:rPr>
        <w:t xml:space="preserve">study </w:t>
      </w:r>
      <w:r w:rsidRPr="00AF1830">
        <w:rPr>
          <w:lang w:val="en-US"/>
        </w:rPr>
        <w:t>procedures and processes</w:t>
      </w:r>
      <w:r w:rsidR="00285F72">
        <w:rPr>
          <w:lang w:val="en-US"/>
        </w:rPr>
        <w:t>.</w:t>
      </w:r>
      <w:r w:rsidR="001E3F3C">
        <w:rPr>
          <w:lang w:val="en-US"/>
        </w:rPr>
        <w:t xml:space="preserve"> </w:t>
      </w:r>
      <w:r w:rsidR="00285F72" w:rsidRPr="00285F72">
        <w:rPr>
          <w:lang w:val="en-US"/>
        </w:rPr>
        <w:t xml:space="preserve">Senior local stakeholders are </w:t>
      </w:r>
      <w:r w:rsidR="001E3F3C">
        <w:rPr>
          <w:lang w:val="en-US"/>
        </w:rPr>
        <w:t xml:space="preserve">usually </w:t>
      </w:r>
      <w:r w:rsidR="00285F72" w:rsidRPr="00285F72">
        <w:rPr>
          <w:lang w:val="en-US"/>
        </w:rPr>
        <w:t xml:space="preserve">involved in discussions and decision-making with respect to </w:t>
      </w:r>
      <w:r w:rsidR="00285F72">
        <w:rPr>
          <w:lang w:val="en-US"/>
        </w:rPr>
        <w:t xml:space="preserve">clinical </w:t>
      </w:r>
      <w:r w:rsidR="00285F72" w:rsidRPr="00285F72">
        <w:rPr>
          <w:lang w:val="en-US"/>
        </w:rPr>
        <w:t>research</w:t>
      </w:r>
      <w:r w:rsidR="00285F72">
        <w:rPr>
          <w:lang w:val="en-US"/>
        </w:rPr>
        <w:t xml:space="preserve"> studies</w:t>
      </w:r>
      <w:r w:rsidR="00285F72" w:rsidRPr="00285F72">
        <w:rPr>
          <w:lang w:val="en-US"/>
        </w:rPr>
        <w:t xml:space="preserve">, but </w:t>
      </w:r>
      <w:r w:rsidR="00285F72">
        <w:rPr>
          <w:lang w:val="en-US"/>
        </w:rPr>
        <w:t xml:space="preserve">typically in the past </w:t>
      </w:r>
      <w:r w:rsidR="00285F72" w:rsidRPr="00285F72">
        <w:rPr>
          <w:lang w:val="en-US"/>
        </w:rPr>
        <w:t xml:space="preserve">there has been little focus on exploring the understanding and opinions of younger generations of society, who may hold a different range of views from older generations. </w:t>
      </w:r>
      <w:r w:rsidR="00B82B95">
        <w:rPr>
          <w:lang w:val="en-US"/>
        </w:rPr>
        <w:t xml:space="preserve">A longitudinal cohort study </w:t>
      </w:r>
      <w:r w:rsidR="00B82B95" w:rsidRPr="00B82B95">
        <w:rPr>
          <w:lang w:val="en-US"/>
        </w:rPr>
        <w:t>(the SEED project) is currently underway</w:t>
      </w:r>
      <w:r w:rsidR="006616CE">
        <w:rPr>
          <w:lang w:val="en-US"/>
        </w:rPr>
        <w:t>,</w:t>
      </w:r>
      <w:r w:rsidR="00B82B95" w:rsidRPr="00B82B95">
        <w:rPr>
          <w:lang w:val="en-US"/>
        </w:rPr>
        <w:t xml:space="preserve"> </w:t>
      </w:r>
      <w:r w:rsidR="00B82B95">
        <w:rPr>
          <w:lang w:val="en-US"/>
        </w:rPr>
        <w:t xml:space="preserve">involving more than 500 medical and public health </w:t>
      </w:r>
      <w:r w:rsidR="00B82B95" w:rsidRPr="00B82B95">
        <w:rPr>
          <w:lang w:val="en-US"/>
        </w:rPr>
        <w:t xml:space="preserve">students undertaking their studies at UMP in </w:t>
      </w:r>
      <w:r w:rsidR="00F45E2C">
        <w:rPr>
          <w:lang w:val="en-US"/>
        </w:rPr>
        <w:t xml:space="preserve">Ho Chi Minh City (HCMC), </w:t>
      </w:r>
      <w:r w:rsidR="00B82B95" w:rsidRPr="00B82B95">
        <w:rPr>
          <w:lang w:val="en-US"/>
        </w:rPr>
        <w:t xml:space="preserve">Vietnam, aiming to explore the students’ perceptions and views of clinical and public health orientated research focused on dengue, and to examine factors that influence these views. Although the focus of the SEED project has been on dengue, a mosquito-borne viral infection of </w:t>
      </w:r>
      <w:r w:rsidR="00B82B95">
        <w:rPr>
          <w:lang w:val="en-US"/>
        </w:rPr>
        <w:t xml:space="preserve">major </w:t>
      </w:r>
      <w:r w:rsidR="00B82B95" w:rsidRPr="00B82B95">
        <w:rPr>
          <w:lang w:val="en-US"/>
        </w:rPr>
        <w:t xml:space="preserve">global significance that exerts huge public health and economic burdens in Vietnam, the study platform </w:t>
      </w:r>
      <w:r w:rsidR="00B82B95">
        <w:rPr>
          <w:lang w:val="en-US"/>
        </w:rPr>
        <w:t xml:space="preserve">is also being used </w:t>
      </w:r>
      <w:r w:rsidR="00B82B95" w:rsidRPr="00B82B95">
        <w:rPr>
          <w:lang w:val="en-US"/>
        </w:rPr>
        <w:t xml:space="preserve">to explore students’ attitudes to a variety of important themes relating to clinical research in general. In the current phase of the </w:t>
      </w:r>
      <w:proofErr w:type="gramStart"/>
      <w:r w:rsidR="00B82B95" w:rsidRPr="00B82B95">
        <w:rPr>
          <w:lang w:val="en-US"/>
        </w:rPr>
        <w:t>project</w:t>
      </w:r>
      <w:proofErr w:type="gramEnd"/>
      <w:r w:rsidR="00B82B95" w:rsidRPr="00B82B95">
        <w:rPr>
          <w:lang w:val="en-US"/>
        </w:rPr>
        <w:t xml:space="preserve"> we are beginning to explore the students’ views on use of human challenge studies in </w:t>
      </w:r>
      <w:r w:rsidR="00976771" w:rsidRPr="00976771">
        <w:rPr>
          <w:rFonts w:eastAsiaTheme="minorHAnsi"/>
          <w:lang w:eastAsia="en-US"/>
        </w:rPr>
        <w:t>low-income and middle-income</w:t>
      </w:r>
      <w:r w:rsidR="000D39AA">
        <w:rPr>
          <w:rFonts w:eastAsiaTheme="minorHAnsi"/>
          <w:lang w:eastAsia="en-US"/>
        </w:rPr>
        <w:t xml:space="preserve"> (</w:t>
      </w:r>
      <w:r w:rsidR="00B82B95" w:rsidRPr="00B82B95">
        <w:rPr>
          <w:lang w:val="en-US"/>
        </w:rPr>
        <w:t>LMIC</w:t>
      </w:r>
      <w:r w:rsidR="000D39AA">
        <w:rPr>
          <w:lang w:val="en-US"/>
        </w:rPr>
        <w:t xml:space="preserve">) countries </w:t>
      </w:r>
      <w:r w:rsidR="001E3F3C">
        <w:rPr>
          <w:lang w:val="en-US"/>
        </w:rPr>
        <w:t>/</w:t>
      </w:r>
      <w:r w:rsidR="000D39AA">
        <w:rPr>
          <w:lang w:val="en-US"/>
        </w:rPr>
        <w:t xml:space="preserve"> </w:t>
      </w:r>
      <w:r w:rsidR="001E3F3C">
        <w:rPr>
          <w:lang w:val="en-US"/>
        </w:rPr>
        <w:t>endemic</w:t>
      </w:r>
      <w:r w:rsidR="00B82B95" w:rsidRPr="00B82B95">
        <w:rPr>
          <w:lang w:val="en-US"/>
        </w:rPr>
        <w:t xml:space="preserve"> settings. </w:t>
      </w:r>
    </w:p>
    <w:p w14:paraId="75876AF5" w14:textId="41FC76EF" w:rsidR="00DF4507" w:rsidRPr="00511D15" w:rsidRDefault="001E3F3C" w:rsidP="00511D15">
      <w:pPr>
        <w:spacing w:line="276" w:lineRule="auto"/>
        <w:jc w:val="both"/>
        <w:rPr>
          <w:lang w:val="en-US"/>
        </w:rPr>
      </w:pPr>
      <w:r>
        <w:rPr>
          <w:lang w:val="en-US"/>
        </w:rPr>
        <w:t>One</w:t>
      </w:r>
      <w:r w:rsidR="00511D15">
        <w:rPr>
          <w:lang w:val="en-US"/>
        </w:rPr>
        <w:t xml:space="preserve"> </w:t>
      </w:r>
      <w:r w:rsidR="00511D15" w:rsidRPr="00511D15">
        <w:rPr>
          <w:lang w:val="en-US"/>
        </w:rPr>
        <w:t>area of particular interest relates to the potential for cross-cultural differences in perceptions and attitudes to research involving human subjects.</w:t>
      </w:r>
      <w:r w:rsidR="006616CE">
        <w:rPr>
          <w:lang w:val="en-US"/>
        </w:rPr>
        <w:t xml:space="preserve"> </w:t>
      </w:r>
      <w:r w:rsidR="00511D15" w:rsidRPr="00511D15">
        <w:rPr>
          <w:lang w:val="en-US"/>
        </w:rPr>
        <w:t xml:space="preserve">Thus, </w:t>
      </w:r>
      <w:r w:rsidR="006616CE">
        <w:rPr>
          <w:lang w:val="en-US"/>
        </w:rPr>
        <w:t xml:space="preserve">in this extension to the Vietnam study, we wish </w:t>
      </w:r>
      <w:r w:rsidR="00511D15" w:rsidRPr="00511D15">
        <w:rPr>
          <w:lang w:val="en-US"/>
        </w:rPr>
        <w:t xml:space="preserve">to explore cross-cultural differences in views around research involving human subjects among </w:t>
      </w:r>
      <w:r w:rsidR="006616CE">
        <w:rPr>
          <w:lang w:val="en-US"/>
        </w:rPr>
        <w:t xml:space="preserve">comparable </w:t>
      </w:r>
      <w:r w:rsidR="00511D15" w:rsidRPr="00511D15">
        <w:rPr>
          <w:lang w:val="en-US"/>
        </w:rPr>
        <w:t>student</w:t>
      </w:r>
      <w:r w:rsidR="006616CE">
        <w:rPr>
          <w:lang w:val="en-US"/>
        </w:rPr>
        <w:t xml:space="preserve"> group</w:t>
      </w:r>
      <w:r w:rsidR="00511D15" w:rsidRPr="00511D15">
        <w:rPr>
          <w:lang w:val="en-US"/>
        </w:rPr>
        <w:t xml:space="preserve">s from different countries. Following the same </w:t>
      </w:r>
      <w:proofErr w:type="gramStart"/>
      <w:r w:rsidR="00511D15" w:rsidRPr="00511D15">
        <w:rPr>
          <w:lang w:val="en-US"/>
        </w:rPr>
        <w:t>format</w:t>
      </w:r>
      <w:proofErr w:type="gramEnd"/>
      <w:r w:rsidR="00511D15" w:rsidRPr="00511D15">
        <w:rPr>
          <w:lang w:val="en-US"/>
        </w:rPr>
        <w:t xml:space="preserve"> we have established in </w:t>
      </w:r>
      <w:r w:rsidR="00F45E2C">
        <w:rPr>
          <w:lang w:val="en-US"/>
        </w:rPr>
        <w:t xml:space="preserve">HCMC </w:t>
      </w:r>
      <w:r w:rsidR="00511D15" w:rsidRPr="00511D15">
        <w:rPr>
          <w:lang w:val="en-US"/>
        </w:rPr>
        <w:t xml:space="preserve">we plan to hold a series of on-line science cafes/debates, focus groups discussions (FGDs) and in-depth interviews (IDIs) </w:t>
      </w:r>
      <w:r w:rsidR="00257457">
        <w:rPr>
          <w:lang w:val="en-US"/>
        </w:rPr>
        <w:t>at intervals during the next year</w:t>
      </w:r>
      <w:r w:rsidR="006616CE">
        <w:rPr>
          <w:lang w:val="en-US"/>
        </w:rPr>
        <w:t xml:space="preserve">, but now involving mixed groups of students from different countries attending the same on-line events. </w:t>
      </w:r>
      <w:r w:rsidR="00511D15" w:rsidRPr="00511D15">
        <w:rPr>
          <w:lang w:val="en-US"/>
        </w:rPr>
        <w:t>We will explore attitudes and perceptions towards the main themes already probed with the HCMC student group, but given the increasing focus on human challenge studies for SARS-CoV-2 (and other pathogens) at the present time we will take particular interest in issues relating to human challenge studies for this comparative work. Specifically, we will explore how ideas around risk perception, consent, and appropriate remuneration for challenge st</w:t>
      </w:r>
      <w:bookmarkStart w:id="2" w:name="_GoBack"/>
      <w:bookmarkEnd w:id="2"/>
      <w:r w:rsidR="00511D15" w:rsidRPr="00511D15">
        <w:rPr>
          <w:lang w:val="en-US"/>
        </w:rPr>
        <w:t>udies may differ according to the context.</w:t>
      </w:r>
      <w:r w:rsidR="00511D15">
        <w:rPr>
          <w:lang w:val="en-US"/>
        </w:rPr>
        <w:t xml:space="preserve"> </w:t>
      </w:r>
      <w:r w:rsidR="00E940E1" w:rsidRPr="0057116E">
        <w:t xml:space="preserve">The study findings will be used to improve </w:t>
      </w:r>
      <w:r w:rsidR="00BA21D2" w:rsidRPr="0057116E">
        <w:t xml:space="preserve">our </w:t>
      </w:r>
      <w:r w:rsidR="00E940E1" w:rsidRPr="0057116E">
        <w:t xml:space="preserve">understanding of public perceptions and possible barriers to acceptance of clinical research </w:t>
      </w:r>
      <w:r w:rsidR="00511D15">
        <w:t>in different countries</w:t>
      </w:r>
      <w:r w:rsidR="00E940E1" w:rsidRPr="0057116E">
        <w:t>.</w:t>
      </w:r>
      <w:bookmarkEnd w:id="1"/>
    </w:p>
    <w:p w14:paraId="5F73C4AF" w14:textId="5E04B458" w:rsidR="005E6006" w:rsidRPr="0057116E" w:rsidRDefault="005E6006" w:rsidP="00511D15">
      <w:pPr>
        <w:spacing w:line="276" w:lineRule="auto"/>
        <w:jc w:val="both"/>
        <w:rPr>
          <w:b/>
          <w:lang w:val="en-US"/>
        </w:rPr>
      </w:pPr>
      <w:r w:rsidRPr="0057116E">
        <w:rPr>
          <w:b/>
          <w:lang w:val="en-US"/>
        </w:rPr>
        <w:lastRenderedPageBreak/>
        <w:t>What will happen if I take part in the study?</w:t>
      </w:r>
    </w:p>
    <w:p w14:paraId="1964D890" w14:textId="2B5B24B1" w:rsidR="00F32296" w:rsidRPr="0057116E" w:rsidRDefault="00E53436" w:rsidP="00511D15">
      <w:pPr>
        <w:spacing w:line="276" w:lineRule="auto"/>
        <w:jc w:val="both"/>
        <w:rPr>
          <w:lang w:val="en-US"/>
        </w:rPr>
      </w:pPr>
      <w:r w:rsidRPr="0057116E">
        <w:rPr>
          <w:lang w:val="en-US"/>
        </w:rPr>
        <w:t>If you agree to</w:t>
      </w:r>
      <w:r w:rsidR="00063BD0" w:rsidRPr="0057116E">
        <w:rPr>
          <w:lang w:val="en-US"/>
        </w:rPr>
        <w:t xml:space="preserve"> participate</w:t>
      </w:r>
      <w:r w:rsidRPr="0057116E">
        <w:rPr>
          <w:lang w:val="en-US"/>
        </w:rPr>
        <w:t xml:space="preserve">, </w:t>
      </w:r>
      <w:r w:rsidR="00257457">
        <w:rPr>
          <w:lang w:val="en-US"/>
        </w:rPr>
        <w:t xml:space="preserve">you will be </w:t>
      </w:r>
      <w:r w:rsidR="00DA5900" w:rsidRPr="00DA5900">
        <w:rPr>
          <w:lang w:val="en-US"/>
        </w:rPr>
        <w:t xml:space="preserve">asked to </w:t>
      </w:r>
      <w:r w:rsidR="00DA5900">
        <w:rPr>
          <w:lang w:val="en-US"/>
        </w:rPr>
        <w:t xml:space="preserve">register your details with a member of the SEED project staff so that we can contact you about </w:t>
      </w:r>
      <w:r w:rsidR="00B601A3">
        <w:rPr>
          <w:lang w:val="en-US"/>
        </w:rPr>
        <w:t xml:space="preserve">upcoming </w:t>
      </w:r>
      <w:r w:rsidR="00DA5900" w:rsidRPr="00DA5900">
        <w:rPr>
          <w:lang w:val="en-US"/>
        </w:rPr>
        <w:t>on-line activities</w:t>
      </w:r>
      <w:r w:rsidR="00DA5900">
        <w:rPr>
          <w:lang w:val="en-US"/>
        </w:rPr>
        <w:t xml:space="preserve"> </w:t>
      </w:r>
      <w:r w:rsidR="00A71144">
        <w:rPr>
          <w:lang w:val="en-US"/>
        </w:rPr>
        <w:t xml:space="preserve">to </w:t>
      </w:r>
      <w:r w:rsidR="00DA5900">
        <w:rPr>
          <w:lang w:val="en-US"/>
        </w:rPr>
        <w:t>arrange participation</w:t>
      </w:r>
      <w:r w:rsidR="00DD103F">
        <w:rPr>
          <w:lang w:val="en-US"/>
        </w:rPr>
        <w:t xml:space="preserve">, and </w:t>
      </w:r>
      <w:r w:rsidR="001E3F3C">
        <w:rPr>
          <w:lang w:val="en-US"/>
        </w:rPr>
        <w:t xml:space="preserve">you will be </w:t>
      </w:r>
      <w:r w:rsidR="00DD103F">
        <w:rPr>
          <w:lang w:val="en-US"/>
        </w:rPr>
        <w:t>allocated a unique identification code</w:t>
      </w:r>
      <w:r w:rsidR="00DA5900">
        <w:rPr>
          <w:lang w:val="en-US"/>
        </w:rPr>
        <w:t xml:space="preserve">. We aim to have balanced representation </w:t>
      </w:r>
      <w:r w:rsidR="00F57F31">
        <w:rPr>
          <w:lang w:val="en-US"/>
        </w:rPr>
        <w:t xml:space="preserve">from different </w:t>
      </w:r>
      <w:proofErr w:type="spellStart"/>
      <w:r w:rsidR="00F57F31">
        <w:rPr>
          <w:lang w:val="en-US"/>
        </w:rPr>
        <w:t>insitutions</w:t>
      </w:r>
      <w:proofErr w:type="spellEnd"/>
      <w:r w:rsidR="00F57F31">
        <w:rPr>
          <w:lang w:val="en-US"/>
        </w:rPr>
        <w:t xml:space="preserve"> and groups </w:t>
      </w:r>
      <w:r w:rsidR="00DA5900">
        <w:rPr>
          <w:lang w:val="en-US"/>
        </w:rPr>
        <w:t xml:space="preserve">at these events, so </w:t>
      </w:r>
      <w:r w:rsidR="009A3D24">
        <w:rPr>
          <w:lang w:val="en-US"/>
        </w:rPr>
        <w:t xml:space="preserve">the final </w:t>
      </w:r>
      <w:r w:rsidR="00B601A3">
        <w:rPr>
          <w:lang w:val="en-US"/>
        </w:rPr>
        <w:t xml:space="preserve">selection of attendees will be coordinated by the study staff; we </w:t>
      </w:r>
      <w:r w:rsidR="009A3D24">
        <w:rPr>
          <w:lang w:val="en-US"/>
        </w:rPr>
        <w:t xml:space="preserve">hope that all interested </w:t>
      </w:r>
      <w:proofErr w:type="spellStart"/>
      <w:r w:rsidR="009A3D24">
        <w:rPr>
          <w:lang w:val="en-US"/>
        </w:rPr>
        <w:t>inviduals</w:t>
      </w:r>
      <w:proofErr w:type="spellEnd"/>
      <w:r w:rsidR="009A3D24">
        <w:rPr>
          <w:lang w:val="en-US"/>
        </w:rPr>
        <w:t xml:space="preserve"> will be able to attend at least one event</w:t>
      </w:r>
      <w:r w:rsidR="00A71144">
        <w:rPr>
          <w:lang w:val="en-US"/>
        </w:rPr>
        <w:t xml:space="preserve"> in 2022</w:t>
      </w:r>
      <w:r w:rsidR="009A3D24">
        <w:rPr>
          <w:lang w:val="en-US"/>
        </w:rPr>
        <w:t xml:space="preserve">. </w:t>
      </w:r>
      <w:bookmarkStart w:id="3" w:name="_Hlk37239290"/>
      <w:r w:rsidR="009A3D24">
        <w:rPr>
          <w:lang w:val="en-US"/>
        </w:rPr>
        <w:t xml:space="preserve">We will also </w:t>
      </w:r>
      <w:r w:rsidR="0093497F" w:rsidRPr="0057116E">
        <w:rPr>
          <w:lang w:val="en-US"/>
        </w:rPr>
        <w:t xml:space="preserve">invite </w:t>
      </w:r>
      <w:r w:rsidR="009A2FD9" w:rsidRPr="0057116E">
        <w:rPr>
          <w:lang w:val="en-US"/>
        </w:rPr>
        <w:t>you</w:t>
      </w:r>
      <w:r w:rsidRPr="0057116E">
        <w:rPr>
          <w:lang w:val="en-US"/>
        </w:rPr>
        <w:t xml:space="preserve"> to</w:t>
      </w:r>
      <w:r w:rsidR="000460CE" w:rsidRPr="0057116E">
        <w:rPr>
          <w:lang w:val="en-US"/>
        </w:rPr>
        <w:t xml:space="preserve"> join a closed Facebook group</w:t>
      </w:r>
      <w:r w:rsidR="002B145A">
        <w:rPr>
          <w:lang w:val="en-US"/>
        </w:rPr>
        <w:t xml:space="preserve"> </w:t>
      </w:r>
      <w:r w:rsidR="009A3D24">
        <w:rPr>
          <w:lang w:val="en-US"/>
        </w:rPr>
        <w:t xml:space="preserve">to facilitate </w:t>
      </w:r>
      <w:r w:rsidR="001C5BDF" w:rsidRPr="0057116E">
        <w:rPr>
          <w:lang w:val="en-US"/>
        </w:rPr>
        <w:t>frequent communication</w:t>
      </w:r>
      <w:r w:rsidR="00063BD0" w:rsidRPr="0057116E">
        <w:rPr>
          <w:lang w:val="en-US"/>
        </w:rPr>
        <w:t xml:space="preserve"> </w:t>
      </w:r>
      <w:r w:rsidR="009A3D24">
        <w:rPr>
          <w:lang w:val="en-US"/>
        </w:rPr>
        <w:t xml:space="preserve">and </w:t>
      </w:r>
      <w:r w:rsidR="001C5BDF" w:rsidRPr="0057116E">
        <w:rPr>
          <w:lang w:val="en-US"/>
        </w:rPr>
        <w:t xml:space="preserve">keep you updated </w:t>
      </w:r>
      <w:r w:rsidR="00CB351D" w:rsidRPr="0057116E">
        <w:rPr>
          <w:lang w:val="en-US"/>
        </w:rPr>
        <w:t xml:space="preserve">about </w:t>
      </w:r>
      <w:r w:rsidR="009A3D24">
        <w:rPr>
          <w:lang w:val="en-US"/>
        </w:rPr>
        <w:t xml:space="preserve">the </w:t>
      </w:r>
      <w:r w:rsidR="00286E36" w:rsidRPr="0057116E">
        <w:rPr>
          <w:lang w:val="en-US"/>
        </w:rPr>
        <w:t>various</w:t>
      </w:r>
      <w:r w:rsidRPr="0057116E">
        <w:rPr>
          <w:lang w:val="en-US"/>
        </w:rPr>
        <w:t xml:space="preserve"> activities</w:t>
      </w:r>
      <w:r w:rsidR="0097651E" w:rsidRPr="0057116E">
        <w:rPr>
          <w:lang w:val="en-US"/>
        </w:rPr>
        <w:t xml:space="preserve"> </w:t>
      </w:r>
      <w:r w:rsidR="009A3D24">
        <w:rPr>
          <w:lang w:val="en-US"/>
        </w:rPr>
        <w:t>that are organized</w:t>
      </w:r>
      <w:r w:rsidR="001E141C">
        <w:rPr>
          <w:lang w:val="en-US"/>
        </w:rPr>
        <w:t>.</w:t>
      </w:r>
      <w:r w:rsidR="009A3D24">
        <w:rPr>
          <w:lang w:val="en-US"/>
        </w:rPr>
        <w:t xml:space="preserve"> </w:t>
      </w:r>
      <w:bookmarkEnd w:id="3"/>
      <w:r w:rsidR="00286E36" w:rsidRPr="0057116E">
        <w:rPr>
          <w:lang w:val="en-US"/>
        </w:rPr>
        <w:t xml:space="preserve">These activities </w:t>
      </w:r>
      <w:r w:rsidR="00D3406A" w:rsidRPr="0057116E">
        <w:rPr>
          <w:lang w:val="en-US"/>
        </w:rPr>
        <w:t xml:space="preserve">will </w:t>
      </w:r>
      <w:r w:rsidR="00286E36" w:rsidRPr="0057116E">
        <w:rPr>
          <w:lang w:val="en-US"/>
        </w:rPr>
        <w:t>include</w:t>
      </w:r>
      <w:r w:rsidR="00EA02E2" w:rsidRPr="0057116E">
        <w:rPr>
          <w:lang w:val="en-US"/>
        </w:rPr>
        <w:t xml:space="preserve"> but </w:t>
      </w:r>
      <w:r w:rsidR="00063BD0" w:rsidRPr="0057116E">
        <w:rPr>
          <w:lang w:val="en-US"/>
        </w:rPr>
        <w:t xml:space="preserve">are </w:t>
      </w:r>
      <w:r w:rsidR="00EA02E2" w:rsidRPr="0057116E">
        <w:rPr>
          <w:lang w:val="en-US"/>
        </w:rPr>
        <w:t>not limited to</w:t>
      </w:r>
      <w:r w:rsidR="00286E36" w:rsidRPr="0057116E">
        <w:rPr>
          <w:lang w:val="en-US"/>
        </w:rPr>
        <w:t>:</w:t>
      </w:r>
    </w:p>
    <w:p w14:paraId="0C0C6844" w14:textId="15548965" w:rsidR="00F32296" w:rsidRDefault="00A71144" w:rsidP="00511D15">
      <w:pPr>
        <w:pStyle w:val="ListParagraph"/>
        <w:numPr>
          <w:ilvl w:val="0"/>
          <w:numId w:val="7"/>
        </w:numPr>
        <w:spacing w:after="0" w:line="276" w:lineRule="auto"/>
        <w:ind w:left="357" w:hanging="357"/>
        <w:contextualSpacing w:val="0"/>
        <w:jc w:val="both"/>
        <w:rPr>
          <w:rFonts w:ascii="Times New Roman" w:hAnsi="Times New Roman" w:cs="Times New Roman"/>
          <w:sz w:val="24"/>
          <w:szCs w:val="24"/>
          <w:lang w:val="en-US"/>
        </w:rPr>
      </w:pPr>
      <w:r>
        <w:rPr>
          <w:rFonts w:ascii="Times New Roman" w:hAnsi="Times New Roman" w:cs="Times New Roman"/>
          <w:sz w:val="24"/>
          <w:szCs w:val="24"/>
          <w:lang w:val="en-US"/>
        </w:rPr>
        <w:t>Completing a</w:t>
      </w:r>
      <w:r w:rsidR="00CB351D" w:rsidRPr="0057116E">
        <w:rPr>
          <w:rFonts w:ascii="Times New Roman" w:hAnsi="Times New Roman" w:cs="Times New Roman"/>
          <w:sz w:val="24"/>
          <w:szCs w:val="24"/>
          <w:lang w:val="en-US"/>
        </w:rPr>
        <w:t xml:space="preserve"> general questionnaire about yourself, your family, and your background</w:t>
      </w:r>
    </w:p>
    <w:p w14:paraId="4922DE23" w14:textId="557AE84C" w:rsidR="00A71144" w:rsidRPr="0057116E" w:rsidRDefault="00A71144" w:rsidP="00511D15">
      <w:pPr>
        <w:pStyle w:val="ListParagraph"/>
        <w:numPr>
          <w:ilvl w:val="0"/>
          <w:numId w:val="7"/>
        </w:numPr>
        <w:spacing w:after="0" w:line="276" w:lineRule="auto"/>
        <w:ind w:left="357" w:hanging="357"/>
        <w:contextualSpacing w:val="0"/>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Completing an on-line survey </w:t>
      </w:r>
      <w:r w:rsidR="00DD103F">
        <w:rPr>
          <w:rFonts w:ascii="Times New Roman" w:hAnsi="Times New Roman" w:cs="Times New Roman"/>
          <w:sz w:val="24"/>
          <w:szCs w:val="24"/>
          <w:lang w:val="en-US"/>
        </w:rPr>
        <w:t>relating to clinical research in human subjects</w:t>
      </w:r>
    </w:p>
    <w:p w14:paraId="1475CA97" w14:textId="6727A727" w:rsidR="00EA02E2" w:rsidRPr="0057116E" w:rsidRDefault="00CB351D" w:rsidP="00511D15">
      <w:pPr>
        <w:pStyle w:val="ListParagraph"/>
        <w:numPr>
          <w:ilvl w:val="0"/>
          <w:numId w:val="7"/>
        </w:numPr>
        <w:spacing w:after="0" w:line="276" w:lineRule="auto"/>
        <w:ind w:left="360"/>
        <w:contextualSpacing w:val="0"/>
        <w:jc w:val="both"/>
        <w:rPr>
          <w:rFonts w:ascii="Times New Roman" w:hAnsi="Times New Roman" w:cs="Times New Roman"/>
          <w:sz w:val="24"/>
          <w:szCs w:val="24"/>
          <w:lang w:val="en-US"/>
        </w:rPr>
      </w:pPr>
      <w:r w:rsidRPr="0057116E">
        <w:rPr>
          <w:rFonts w:ascii="Times New Roman" w:hAnsi="Times New Roman" w:cs="Times New Roman"/>
          <w:sz w:val="24"/>
          <w:szCs w:val="24"/>
        </w:rPr>
        <w:t>S</w:t>
      </w:r>
      <w:r w:rsidR="0093497F" w:rsidRPr="0057116E">
        <w:rPr>
          <w:rFonts w:ascii="Times New Roman" w:hAnsi="Times New Roman" w:cs="Times New Roman"/>
          <w:sz w:val="24"/>
          <w:szCs w:val="24"/>
        </w:rPr>
        <w:t xml:space="preserve">cience café and/or debating sessions, which </w:t>
      </w:r>
      <w:r w:rsidR="009A3D24">
        <w:rPr>
          <w:rFonts w:ascii="Times New Roman" w:hAnsi="Times New Roman" w:cs="Times New Roman"/>
          <w:sz w:val="24"/>
          <w:szCs w:val="24"/>
        </w:rPr>
        <w:t xml:space="preserve">typically </w:t>
      </w:r>
      <w:r w:rsidR="0093497F" w:rsidRPr="0057116E">
        <w:rPr>
          <w:rFonts w:ascii="Times New Roman" w:hAnsi="Times New Roman" w:cs="Times New Roman"/>
          <w:sz w:val="24"/>
          <w:szCs w:val="24"/>
        </w:rPr>
        <w:t xml:space="preserve">involve </w:t>
      </w:r>
      <w:r w:rsidR="009A3D24">
        <w:rPr>
          <w:rFonts w:ascii="Times New Roman" w:hAnsi="Times New Roman" w:cs="Times New Roman"/>
          <w:sz w:val="24"/>
          <w:szCs w:val="24"/>
        </w:rPr>
        <w:t xml:space="preserve">40-50 </w:t>
      </w:r>
      <w:r w:rsidR="00C16195" w:rsidRPr="0057116E">
        <w:rPr>
          <w:rFonts w:ascii="Times New Roman" w:hAnsi="Times New Roman" w:cs="Times New Roman"/>
          <w:sz w:val="24"/>
          <w:szCs w:val="24"/>
        </w:rPr>
        <w:t>people</w:t>
      </w:r>
      <w:r w:rsidR="00D3406A" w:rsidRPr="0057116E">
        <w:rPr>
          <w:rFonts w:ascii="Times New Roman" w:hAnsi="Times New Roman" w:cs="Times New Roman"/>
          <w:sz w:val="24"/>
          <w:szCs w:val="24"/>
        </w:rPr>
        <w:t xml:space="preserve"> discuss</w:t>
      </w:r>
      <w:r w:rsidR="00244B24">
        <w:rPr>
          <w:rFonts w:ascii="Times New Roman" w:hAnsi="Times New Roman" w:cs="Times New Roman"/>
          <w:sz w:val="24"/>
          <w:szCs w:val="24"/>
        </w:rPr>
        <w:t>ing</w:t>
      </w:r>
      <w:r w:rsidR="00D3406A" w:rsidRPr="0057116E">
        <w:rPr>
          <w:rFonts w:ascii="Times New Roman" w:hAnsi="Times New Roman" w:cs="Times New Roman"/>
          <w:sz w:val="24"/>
          <w:szCs w:val="24"/>
        </w:rPr>
        <w:t xml:space="preserve"> particular topics related to research involving human subjects</w:t>
      </w:r>
      <w:r w:rsidR="00A242FC" w:rsidRPr="0057116E">
        <w:rPr>
          <w:rFonts w:ascii="Times New Roman" w:hAnsi="Times New Roman" w:cs="Times New Roman"/>
          <w:sz w:val="24"/>
          <w:szCs w:val="24"/>
        </w:rPr>
        <w:t>.</w:t>
      </w:r>
      <w:r w:rsidR="00A242FC" w:rsidRPr="0057116E">
        <w:rPr>
          <w:rFonts w:ascii="Times New Roman" w:hAnsi="Times New Roman" w:cs="Times New Roman"/>
          <w:sz w:val="24"/>
          <w:szCs w:val="24"/>
          <w:lang w:val="en-US"/>
        </w:rPr>
        <w:t xml:space="preserve"> </w:t>
      </w:r>
      <w:r w:rsidR="007669AD" w:rsidRPr="0057116E">
        <w:rPr>
          <w:rFonts w:ascii="Times New Roman" w:hAnsi="Times New Roman" w:cs="Times New Roman"/>
          <w:sz w:val="24"/>
          <w:szCs w:val="24"/>
          <w:lang w:val="en-US"/>
        </w:rPr>
        <w:t>Durin</w:t>
      </w:r>
      <w:r w:rsidR="00682A95" w:rsidRPr="0057116E">
        <w:rPr>
          <w:rFonts w:ascii="Times New Roman" w:hAnsi="Times New Roman" w:cs="Times New Roman"/>
          <w:sz w:val="24"/>
          <w:szCs w:val="24"/>
          <w:lang w:val="en-US"/>
        </w:rPr>
        <w:t>g</w:t>
      </w:r>
      <w:r w:rsidR="007669AD" w:rsidRPr="0057116E">
        <w:rPr>
          <w:rFonts w:ascii="Times New Roman" w:hAnsi="Times New Roman" w:cs="Times New Roman"/>
          <w:sz w:val="24"/>
          <w:szCs w:val="24"/>
          <w:lang w:val="en-US"/>
        </w:rPr>
        <w:t xml:space="preserve"> these sessions</w:t>
      </w:r>
      <w:r w:rsidR="00682A95" w:rsidRPr="0057116E">
        <w:rPr>
          <w:rFonts w:ascii="Times New Roman" w:hAnsi="Times New Roman" w:cs="Times New Roman"/>
          <w:sz w:val="24"/>
          <w:szCs w:val="24"/>
          <w:lang w:val="en-US"/>
        </w:rPr>
        <w:t xml:space="preserve"> (total duration up to 3 hours)</w:t>
      </w:r>
      <w:r w:rsidR="007669AD" w:rsidRPr="0057116E">
        <w:rPr>
          <w:rFonts w:ascii="Times New Roman" w:hAnsi="Times New Roman" w:cs="Times New Roman"/>
          <w:sz w:val="24"/>
          <w:szCs w:val="24"/>
          <w:lang w:val="en-US"/>
        </w:rPr>
        <w:t>, y</w:t>
      </w:r>
      <w:r w:rsidR="00A242FC" w:rsidRPr="0057116E">
        <w:rPr>
          <w:rFonts w:ascii="Times New Roman" w:hAnsi="Times New Roman" w:cs="Times New Roman"/>
          <w:sz w:val="24"/>
          <w:szCs w:val="24"/>
          <w:lang w:val="en-US"/>
        </w:rPr>
        <w:t xml:space="preserve">ou </w:t>
      </w:r>
      <w:r w:rsidR="007669AD" w:rsidRPr="0057116E">
        <w:rPr>
          <w:rFonts w:ascii="Times New Roman" w:hAnsi="Times New Roman" w:cs="Times New Roman"/>
          <w:sz w:val="24"/>
          <w:szCs w:val="24"/>
          <w:lang w:val="en-US"/>
        </w:rPr>
        <w:t>may</w:t>
      </w:r>
      <w:r w:rsidR="00A242FC" w:rsidRPr="0057116E">
        <w:rPr>
          <w:rFonts w:ascii="Times New Roman" w:hAnsi="Times New Roman" w:cs="Times New Roman"/>
          <w:sz w:val="24"/>
          <w:szCs w:val="24"/>
          <w:lang w:val="en-US"/>
        </w:rPr>
        <w:t xml:space="preserve"> be asked to </w:t>
      </w:r>
      <w:r w:rsidR="007669AD" w:rsidRPr="0057116E">
        <w:rPr>
          <w:rFonts w:ascii="Times New Roman" w:hAnsi="Times New Roman" w:cs="Times New Roman"/>
          <w:sz w:val="24"/>
          <w:szCs w:val="24"/>
          <w:lang w:val="en-US"/>
        </w:rPr>
        <w:t xml:space="preserve">form </w:t>
      </w:r>
      <w:proofErr w:type="spellStart"/>
      <w:r w:rsidR="007669AD" w:rsidRPr="0057116E">
        <w:rPr>
          <w:rFonts w:ascii="Times New Roman" w:hAnsi="Times New Roman" w:cs="Times New Roman"/>
          <w:sz w:val="24"/>
          <w:szCs w:val="24"/>
          <w:lang w:val="en-US"/>
        </w:rPr>
        <w:t>small</w:t>
      </w:r>
      <w:r w:rsidR="001E7EF9">
        <w:rPr>
          <w:rFonts w:ascii="Times New Roman" w:hAnsi="Times New Roman" w:cs="Times New Roman"/>
          <w:sz w:val="24"/>
          <w:szCs w:val="24"/>
          <w:lang w:val="en-US"/>
        </w:rPr>
        <w:t>e</w:t>
      </w:r>
      <w:proofErr w:type="spellEnd"/>
      <w:r w:rsidR="001E7EF9">
        <w:rPr>
          <w:rFonts w:ascii="Times New Roman" w:hAnsi="Times New Roman" w:cs="Times New Roman"/>
          <w:sz w:val="24"/>
          <w:szCs w:val="24"/>
          <w:lang w:val="vi-VN"/>
        </w:rPr>
        <w:t>r</w:t>
      </w:r>
      <w:r w:rsidR="007669AD" w:rsidRPr="0057116E">
        <w:rPr>
          <w:rFonts w:ascii="Times New Roman" w:hAnsi="Times New Roman" w:cs="Times New Roman"/>
          <w:sz w:val="24"/>
          <w:szCs w:val="24"/>
          <w:lang w:val="en-US"/>
        </w:rPr>
        <w:t xml:space="preserve"> groups to di</w:t>
      </w:r>
      <w:r w:rsidR="001E7EF9">
        <w:rPr>
          <w:rFonts w:ascii="Times New Roman" w:hAnsi="Times New Roman" w:cs="Times New Roman"/>
          <w:sz w:val="24"/>
          <w:szCs w:val="24"/>
          <w:lang w:val="vi-VN"/>
        </w:rPr>
        <w:t>s</w:t>
      </w:r>
      <w:r w:rsidR="007669AD" w:rsidRPr="0057116E">
        <w:rPr>
          <w:rFonts w:ascii="Times New Roman" w:hAnsi="Times New Roman" w:cs="Times New Roman"/>
          <w:sz w:val="24"/>
          <w:szCs w:val="24"/>
          <w:lang w:val="en-US"/>
        </w:rPr>
        <w:t>cuss particular issues in detail. You will al</w:t>
      </w:r>
      <w:r w:rsidR="00B70643" w:rsidRPr="0057116E">
        <w:rPr>
          <w:rFonts w:ascii="Times New Roman" w:hAnsi="Times New Roman" w:cs="Times New Roman"/>
          <w:sz w:val="24"/>
          <w:szCs w:val="24"/>
          <w:lang w:val="en-US"/>
        </w:rPr>
        <w:t>s</w:t>
      </w:r>
      <w:r w:rsidR="007669AD" w:rsidRPr="0057116E">
        <w:rPr>
          <w:rFonts w:ascii="Times New Roman" w:hAnsi="Times New Roman" w:cs="Times New Roman"/>
          <w:sz w:val="24"/>
          <w:szCs w:val="24"/>
          <w:lang w:val="en-US"/>
        </w:rPr>
        <w:t xml:space="preserve">o be asked to </w:t>
      </w:r>
      <w:r w:rsidR="00A242FC" w:rsidRPr="0057116E">
        <w:rPr>
          <w:rFonts w:ascii="Times New Roman" w:hAnsi="Times New Roman" w:cs="Times New Roman"/>
          <w:sz w:val="24"/>
          <w:szCs w:val="24"/>
          <w:lang w:val="en-US"/>
        </w:rPr>
        <w:t xml:space="preserve">complete </w:t>
      </w:r>
      <w:r w:rsidR="00D3406A" w:rsidRPr="0057116E">
        <w:rPr>
          <w:rFonts w:ascii="Times New Roman" w:hAnsi="Times New Roman" w:cs="Times New Roman"/>
          <w:sz w:val="24"/>
          <w:szCs w:val="24"/>
          <w:lang w:val="en-US"/>
        </w:rPr>
        <w:t>questionnaires and/or</w:t>
      </w:r>
      <w:r w:rsidR="00446597" w:rsidRPr="0057116E">
        <w:rPr>
          <w:rFonts w:ascii="Times New Roman" w:hAnsi="Times New Roman" w:cs="Times New Roman"/>
          <w:sz w:val="24"/>
          <w:szCs w:val="24"/>
          <w:lang w:val="en-US"/>
        </w:rPr>
        <w:t xml:space="preserve"> </w:t>
      </w:r>
      <w:r w:rsidR="00A242FC" w:rsidRPr="0057116E">
        <w:rPr>
          <w:rFonts w:ascii="Times New Roman" w:hAnsi="Times New Roman" w:cs="Times New Roman"/>
          <w:sz w:val="24"/>
          <w:szCs w:val="24"/>
          <w:lang w:val="en-US"/>
        </w:rPr>
        <w:t xml:space="preserve">feedback </w:t>
      </w:r>
      <w:r w:rsidR="00C05163">
        <w:rPr>
          <w:rFonts w:ascii="Times New Roman" w:hAnsi="Times New Roman" w:cs="Times New Roman"/>
          <w:sz w:val="24"/>
          <w:szCs w:val="24"/>
          <w:lang w:val="vi-VN"/>
        </w:rPr>
        <w:t>form</w:t>
      </w:r>
      <w:r w:rsidR="00C05163" w:rsidRPr="0057116E">
        <w:rPr>
          <w:rFonts w:ascii="Times New Roman" w:hAnsi="Times New Roman" w:cs="Times New Roman"/>
          <w:sz w:val="24"/>
          <w:szCs w:val="24"/>
          <w:lang w:val="en-US"/>
        </w:rPr>
        <w:t xml:space="preserve">s </w:t>
      </w:r>
      <w:r w:rsidR="00A242FC" w:rsidRPr="0057116E">
        <w:rPr>
          <w:rFonts w:ascii="Times New Roman" w:hAnsi="Times New Roman" w:cs="Times New Roman"/>
          <w:sz w:val="24"/>
          <w:szCs w:val="24"/>
          <w:lang w:val="en-US"/>
        </w:rPr>
        <w:t xml:space="preserve">before and after </w:t>
      </w:r>
      <w:r w:rsidR="007669AD" w:rsidRPr="0057116E">
        <w:rPr>
          <w:rFonts w:ascii="Times New Roman" w:hAnsi="Times New Roman" w:cs="Times New Roman"/>
          <w:sz w:val="24"/>
          <w:szCs w:val="24"/>
          <w:lang w:val="en-US"/>
        </w:rPr>
        <w:t>the different sessions</w:t>
      </w:r>
    </w:p>
    <w:p w14:paraId="1BDAF46A" w14:textId="77447D99" w:rsidR="0051661A" w:rsidRPr="0057116E" w:rsidRDefault="00EA02E2" w:rsidP="00AF1830">
      <w:pPr>
        <w:pStyle w:val="ListParagraph"/>
        <w:numPr>
          <w:ilvl w:val="0"/>
          <w:numId w:val="6"/>
        </w:numPr>
        <w:spacing w:after="0" w:line="276" w:lineRule="auto"/>
        <w:ind w:left="360"/>
        <w:contextualSpacing w:val="0"/>
        <w:jc w:val="both"/>
        <w:rPr>
          <w:rFonts w:ascii="Times New Roman" w:hAnsi="Times New Roman" w:cs="Times New Roman"/>
          <w:sz w:val="24"/>
          <w:szCs w:val="24"/>
          <w:lang w:val="en-US"/>
        </w:rPr>
      </w:pPr>
      <w:r w:rsidRPr="0057116E">
        <w:rPr>
          <w:rFonts w:ascii="Times New Roman" w:hAnsi="Times New Roman" w:cs="Times New Roman"/>
          <w:sz w:val="24"/>
          <w:szCs w:val="24"/>
          <w:lang w:val="en-US"/>
        </w:rPr>
        <w:t>I</w:t>
      </w:r>
      <w:r w:rsidR="00286E36" w:rsidRPr="0057116E">
        <w:rPr>
          <w:rFonts w:ascii="Times New Roman" w:hAnsi="Times New Roman" w:cs="Times New Roman"/>
          <w:sz w:val="24"/>
          <w:szCs w:val="24"/>
          <w:lang w:val="en-US"/>
        </w:rPr>
        <w:t xml:space="preserve">n-depth interviews, </w:t>
      </w:r>
      <w:bookmarkStart w:id="4" w:name="_Hlk37237443"/>
      <w:r w:rsidR="00286E36" w:rsidRPr="0057116E">
        <w:rPr>
          <w:rFonts w:ascii="Times New Roman" w:hAnsi="Times New Roman" w:cs="Times New Roman"/>
          <w:sz w:val="24"/>
          <w:szCs w:val="24"/>
          <w:lang w:val="en-US"/>
        </w:rPr>
        <w:t>which</w:t>
      </w:r>
      <w:r w:rsidR="007C21DF" w:rsidRPr="0057116E">
        <w:rPr>
          <w:rFonts w:ascii="Times New Roman" w:hAnsi="Times New Roman" w:cs="Times New Roman"/>
          <w:sz w:val="24"/>
          <w:szCs w:val="24"/>
          <w:lang w:val="en-US"/>
        </w:rPr>
        <w:t xml:space="preserve"> </w:t>
      </w:r>
      <w:r w:rsidR="00286E36" w:rsidRPr="0057116E">
        <w:rPr>
          <w:rFonts w:ascii="Times New Roman" w:hAnsi="Times New Roman" w:cs="Times New Roman"/>
          <w:sz w:val="24"/>
          <w:szCs w:val="24"/>
          <w:lang w:val="en-US"/>
        </w:rPr>
        <w:t>last for 60 – 90 minutes</w:t>
      </w:r>
      <w:bookmarkEnd w:id="4"/>
      <w:r w:rsidR="00286E36" w:rsidRPr="0057116E">
        <w:rPr>
          <w:rFonts w:ascii="Times New Roman" w:hAnsi="Times New Roman" w:cs="Times New Roman"/>
          <w:sz w:val="24"/>
          <w:szCs w:val="24"/>
          <w:lang w:val="en-US"/>
        </w:rPr>
        <w:t xml:space="preserve"> </w:t>
      </w:r>
    </w:p>
    <w:p w14:paraId="4067D930" w14:textId="3322C2A4" w:rsidR="00C22734" w:rsidRPr="0057116E" w:rsidRDefault="00244B24" w:rsidP="00AF1830">
      <w:pPr>
        <w:pStyle w:val="ListParagraph"/>
        <w:numPr>
          <w:ilvl w:val="0"/>
          <w:numId w:val="6"/>
        </w:numPr>
        <w:spacing w:after="0" w:line="276" w:lineRule="auto"/>
        <w:ind w:left="360"/>
        <w:contextualSpacing w:val="0"/>
        <w:jc w:val="both"/>
        <w:rPr>
          <w:rFonts w:ascii="Times New Roman" w:hAnsi="Times New Roman" w:cs="Times New Roman"/>
          <w:sz w:val="24"/>
          <w:szCs w:val="24"/>
          <w:lang w:val="en-US"/>
        </w:rPr>
      </w:pPr>
      <w:r>
        <w:rPr>
          <w:rFonts w:ascii="Times New Roman" w:hAnsi="Times New Roman" w:cs="Times New Roman"/>
          <w:sz w:val="24"/>
          <w:szCs w:val="24"/>
          <w:lang w:val="en-US"/>
        </w:rPr>
        <w:t>F</w:t>
      </w:r>
      <w:r w:rsidR="00F32296" w:rsidRPr="0057116E">
        <w:rPr>
          <w:rFonts w:ascii="Times New Roman" w:hAnsi="Times New Roman" w:cs="Times New Roman"/>
          <w:sz w:val="24"/>
          <w:szCs w:val="24"/>
          <w:lang w:val="en-US"/>
        </w:rPr>
        <w:t>ocus group discussions</w:t>
      </w:r>
      <w:r w:rsidR="00042187" w:rsidRPr="0057116E">
        <w:rPr>
          <w:rFonts w:ascii="Times New Roman" w:hAnsi="Times New Roman" w:cs="Times New Roman"/>
          <w:sz w:val="24"/>
          <w:szCs w:val="24"/>
          <w:lang w:val="en-US"/>
        </w:rPr>
        <w:t>,</w:t>
      </w:r>
      <w:r w:rsidR="00F32296" w:rsidRPr="0057116E">
        <w:rPr>
          <w:rFonts w:ascii="Times New Roman" w:hAnsi="Times New Roman" w:cs="Times New Roman"/>
          <w:sz w:val="24"/>
          <w:szCs w:val="24"/>
          <w:lang w:val="en-US"/>
        </w:rPr>
        <w:t xml:space="preserve"> </w:t>
      </w:r>
      <w:r w:rsidR="00D3406A" w:rsidRPr="0057116E">
        <w:rPr>
          <w:rFonts w:ascii="Times New Roman" w:hAnsi="Times New Roman" w:cs="Times New Roman"/>
          <w:sz w:val="24"/>
          <w:szCs w:val="24"/>
          <w:lang w:val="en-US"/>
        </w:rPr>
        <w:t xml:space="preserve">typically </w:t>
      </w:r>
      <w:r w:rsidR="00F32296" w:rsidRPr="0057116E">
        <w:rPr>
          <w:rFonts w:ascii="Times New Roman" w:hAnsi="Times New Roman" w:cs="Times New Roman"/>
          <w:sz w:val="24"/>
          <w:szCs w:val="24"/>
          <w:lang w:val="en-US"/>
        </w:rPr>
        <w:t>involv</w:t>
      </w:r>
      <w:r w:rsidR="00042187" w:rsidRPr="0057116E">
        <w:rPr>
          <w:rFonts w:ascii="Times New Roman" w:hAnsi="Times New Roman" w:cs="Times New Roman"/>
          <w:sz w:val="24"/>
          <w:szCs w:val="24"/>
          <w:lang w:val="en-US"/>
        </w:rPr>
        <w:t>ing</w:t>
      </w:r>
      <w:r w:rsidR="00F32296" w:rsidRPr="0057116E">
        <w:rPr>
          <w:rFonts w:ascii="Times New Roman" w:hAnsi="Times New Roman" w:cs="Times New Roman"/>
          <w:sz w:val="24"/>
          <w:szCs w:val="24"/>
          <w:lang w:val="en-US"/>
        </w:rPr>
        <w:t xml:space="preserve"> </w:t>
      </w:r>
      <w:bookmarkStart w:id="5" w:name="_Hlk37238270"/>
      <w:r w:rsidR="00F32296" w:rsidRPr="0057116E">
        <w:rPr>
          <w:rFonts w:ascii="Times New Roman" w:hAnsi="Times New Roman" w:cs="Times New Roman"/>
          <w:sz w:val="24"/>
          <w:szCs w:val="24"/>
          <w:lang w:val="en-US"/>
        </w:rPr>
        <w:t xml:space="preserve">8-10 people </w:t>
      </w:r>
      <w:bookmarkEnd w:id="5"/>
      <w:r w:rsidR="00F32296" w:rsidRPr="0057116E">
        <w:rPr>
          <w:rFonts w:ascii="Times New Roman" w:hAnsi="Times New Roman" w:cs="Times New Roman"/>
          <w:sz w:val="24"/>
          <w:szCs w:val="24"/>
          <w:lang w:val="en-US"/>
        </w:rPr>
        <w:t>and last</w:t>
      </w:r>
      <w:r w:rsidR="00042187" w:rsidRPr="0057116E">
        <w:rPr>
          <w:rFonts w:ascii="Times New Roman" w:hAnsi="Times New Roman" w:cs="Times New Roman"/>
          <w:sz w:val="24"/>
          <w:szCs w:val="24"/>
          <w:lang w:val="en-US"/>
        </w:rPr>
        <w:t>ing</w:t>
      </w:r>
      <w:r w:rsidR="00F32296" w:rsidRPr="0057116E">
        <w:rPr>
          <w:rFonts w:ascii="Times New Roman" w:hAnsi="Times New Roman" w:cs="Times New Roman"/>
          <w:sz w:val="24"/>
          <w:szCs w:val="24"/>
          <w:lang w:val="en-US"/>
        </w:rPr>
        <w:t xml:space="preserve"> </w:t>
      </w:r>
      <w:proofErr w:type="spellStart"/>
      <w:r w:rsidR="00F32296" w:rsidRPr="0057116E">
        <w:rPr>
          <w:rFonts w:ascii="Times New Roman" w:hAnsi="Times New Roman" w:cs="Times New Roman"/>
          <w:sz w:val="24"/>
          <w:szCs w:val="24"/>
          <w:lang w:val="en-US"/>
        </w:rPr>
        <w:t>f</w:t>
      </w:r>
      <w:r w:rsidR="00450D2A">
        <w:rPr>
          <w:rFonts w:ascii="Times New Roman" w:hAnsi="Times New Roman" w:cs="Times New Roman"/>
          <w:sz w:val="24"/>
          <w:szCs w:val="24"/>
          <w:lang w:val="en-US"/>
        </w:rPr>
        <w:t>o</w:t>
      </w:r>
      <w:proofErr w:type="spellEnd"/>
      <w:r w:rsidR="00450D2A">
        <w:rPr>
          <w:rFonts w:ascii="Times New Roman" w:hAnsi="Times New Roman" w:cs="Times New Roman"/>
          <w:sz w:val="24"/>
          <w:szCs w:val="24"/>
          <w:lang w:val="vi-VN"/>
        </w:rPr>
        <w:t>r</w:t>
      </w:r>
      <w:r w:rsidR="00F32296" w:rsidRPr="0057116E">
        <w:rPr>
          <w:rFonts w:ascii="Times New Roman" w:hAnsi="Times New Roman" w:cs="Times New Roman"/>
          <w:sz w:val="24"/>
          <w:szCs w:val="24"/>
          <w:lang w:val="en-US"/>
        </w:rPr>
        <w:t xml:space="preserve"> 60 – 90 minutes. </w:t>
      </w:r>
    </w:p>
    <w:p w14:paraId="22FE8442" w14:textId="5706EAEF" w:rsidR="001C5BDF" w:rsidRPr="0057116E" w:rsidRDefault="00286E36" w:rsidP="00AF1830">
      <w:pPr>
        <w:spacing w:line="276" w:lineRule="auto"/>
        <w:jc w:val="both"/>
        <w:rPr>
          <w:lang w:val="en-US"/>
        </w:rPr>
      </w:pPr>
      <w:bookmarkStart w:id="6" w:name="_Hlk37238188"/>
      <w:r w:rsidRPr="0057116E">
        <w:rPr>
          <w:lang w:val="en-US"/>
        </w:rPr>
        <w:t>All of t</w:t>
      </w:r>
      <w:r w:rsidR="00C16195" w:rsidRPr="0057116E">
        <w:rPr>
          <w:lang w:val="en-US"/>
        </w:rPr>
        <w:t xml:space="preserve">he </w:t>
      </w:r>
      <w:r w:rsidRPr="0057116E">
        <w:rPr>
          <w:lang w:val="en-US"/>
        </w:rPr>
        <w:t xml:space="preserve">above </w:t>
      </w:r>
      <w:r w:rsidR="00EA02E2" w:rsidRPr="0057116E">
        <w:rPr>
          <w:lang w:val="en-US"/>
        </w:rPr>
        <w:t>activities</w:t>
      </w:r>
      <w:r w:rsidR="00C16195" w:rsidRPr="0057116E">
        <w:rPr>
          <w:lang w:val="en-US"/>
        </w:rPr>
        <w:t xml:space="preserve"> will be </w:t>
      </w:r>
      <w:r w:rsidR="00AC0136" w:rsidRPr="0057116E">
        <w:rPr>
          <w:lang w:val="en-US"/>
        </w:rPr>
        <w:t xml:space="preserve">organized </w:t>
      </w:r>
      <w:r w:rsidR="00244B24">
        <w:rPr>
          <w:lang w:val="en-US"/>
        </w:rPr>
        <w:t xml:space="preserve">on-line by the </w:t>
      </w:r>
      <w:r w:rsidR="001D51F0" w:rsidRPr="0057116E">
        <w:rPr>
          <w:lang w:val="en-US"/>
        </w:rPr>
        <w:t>OUCRU</w:t>
      </w:r>
      <w:r w:rsidR="00244B24">
        <w:rPr>
          <w:lang w:val="en-US"/>
        </w:rPr>
        <w:t xml:space="preserve"> study team. </w:t>
      </w:r>
      <w:r w:rsidR="0051661A" w:rsidRPr="0057116E">
        <w:rPr>
          <w:lang w:val="en-US"/>
        </w:rPr>
        <w:t xml:space="preserve">The </w:t>
      </w:r>
      <w:r w:rsidR="00DD103F">
        <w:rPr>
          <w:lang w:val="en-US"/>
        </w:rPr>
        <w:t xml:space="preserve">IDIs and FGDs </w:t>
      </w:r>
      <w:r w:rsidR="00C26D00" w:rsidRPr="0057116E">
        <w:rPr>
          <w:lang w:val="en-US"/>
        </w:rPr>
        <w:t xml:space="preserve">will </w:t>
      </w:r>
      <w:r w:rsidR="0051661A" w:rsidRPr="004522F5">
        <w:rPr>
          <w:lang w:val="en-US"/>
        </w:rPr>
        <w:t xml:space="preserve">be </w:t>
      </w:r>
      <w:r w:rsidR="00D424C5" w:rsidRPr="004522F5">
        <w:rPr>
          <w:lang w:val="en-US"/>
        </w:rPr>
        <w:t>audio</w:t>
      </w:r>
      <w:r w:rsidR="004522F5" w:rsidRPr="004522F5">
        <w:rPr>
          <w:lang w:val="en-US"/>
        </w:rPr>
        <w:t>/video</w:t>
      </w:r>
      <w:r w:rsidR="00D424C5" w:rsidRPr="004522F5">
        <w:rPr>
          <w:lang w:val="en-US"/>
        </w:rPr>
        <w:t>-</w:t>
      </w:r>
      <w:r w:rsidR="00C16195" w:rsidRPr="004522F5">
        <w:rPr>
          <w:lang w:val="en-US"/>
        </w:rPr>
        <w:t>record</w:t>
      </w:r>
      <w:r w:rsidR="0051661A" w:rsidRPr="004522F5">
        <w:rPr>
          <w:lang w:val="en-US"/>
        </w:rPr>
        <w:t>ed</w:t>
      </w:r>
      <w:r w:rsidR="00C16195" w:rsidRPr="004522F5">
        <w:rPr>
          <w:lang w:val="en-US"/>
        </w:rPr>
        <w:t xml:space="preserve"> and transcrib</w:t>
      </w:r>
      <w:r w:rsidR="0051661A" w:rsidRPr="004522F5">
        <w:rPr>
          <w:lang w:val="en-US"/>
        </w:rPr>
        <w:t>ed</w:t>
      </w:r>
      <w:r w:rsidR="0051661A" w:rsidRPr="0057116E">
        <w:rPr>
          <w:lang w:val="en-US"/>
        </w:rPr>
        <w:t xml:space="preserve"> verbatim </w:t>
      </w:r>
      <w:r w:rsidR="00C16195" w:rsidRPr="0057116E">
        <w:rPr>
          <w:lang w:val="en-US"/>
        </w:rPr>
        <w:t>for</w:t>
      </w:r>
      <w:r w:rsidR="001D51F0" w:rsidRPr="0057116E">
        <w:rPr>
          <w:lang w:val="en-US"/>
        </w:rPr>
        <w:t xml:space="preserve"> </w:t>
      </w:r>
      <w:r w:rsidR="00C16195" w:rsidRPr="0057116E">
        <w:rPr>
          <w:lang w:val="en-US"/>
        </w:rPr>
        <w:t xml:space="preserve">analysis. </w:t>
      </w:r>
      <w:r w:rsidR="00651B56">
        <w:t xml:space="preserve">Study staff will </w:t>
      </w:r>
      <w:r w:rsidR="0048358E" w:rsidRPr="0057116E">
        <w:t>also</w:t>
      </w:r>
      <w:r w:rsidR="001D51F0" w:rsidRPr="0057116E">
        <w:rPr>
          <w:lang w:val="en-US"/>
        </w:rPr>
        <w:t xml:space="preserve"> observe all activities and note down information in </w:t>
      </w:r>
      <w:r w:rsidR="001E3F3C">
        <w:rPr>
          <w:lang w:val="en-US"/>
        </w:rPr>
        <w:t xml:space="preserve">an </w:t>
      </w:r>
      <w:r w:rsidR="001D51F0" w:rsidRPr="0057116E">
        <w:rPr>
          <w:lang w:val="en-US"/>
        </w:rPr>
        <w:t xml:space="preserve">observation form. </w:t>
      </w:r>
      <w:r w:rsidR="00C16195" w:rsidRPr="0057116E">
        <w:rPr>
          <w:lang w:val="en-US"/>
        </w:rPr>
        <w:t xml:space="preserve">If you </w:t>
      </w:r>
      <w:r w:rsidR="003A78B7" w:rsidRPr="0057116E">
        <w:rPr>
          <w:lang w:val="en-US"/>
        </w:rPr>
        <w:t>prefer you</w:t>
      </w:r>
      <w:r w:rsidR="00862245" w:rsidRPr="0057116E">
        <w:rPr>
          <w:lang w:val="en-US"/>
        </w:rPr>
        <w:t>r</w:t>
      </w:r>
      <w:r w:rsidR="003A78B7" w:rsidRPr="0057116E">
        <w:rPr>
          <w:lang w:val="en-US"/>
        </w:rPr>
        <w:t xml:space="preserve"> comments not to be audio</w:t>
      </w:r>
      <w:r w:rsidR="001E141C">
        <w:rPr>
          <w:lang w:val="en-US"/>
        </w:rPr>
        <w:t>/video</w:t>
      </w:r>
      <w:r w:rsidR="003A78B7" w:rsidRPr="0057116E">
        <w:rPr>
          <w:lang w:val="en-US"/>
        </w:rPr>
        <w:t>-recorded</w:t>
      </w:r>
      <w:r w:rsidR="00C16195" w:rsidRPr="0057116E">
        <w:rPr>
          <w:lang w:val="en-US"/>
        </w:rPr>
        <w:t xml:space="preserve">, we will </w:t>
      </w:r>
      <w:r w:rsidR="003A78B7" w:rsidRPr="0057116E">
        <w:rPr>
          <w:lang w:val="en-US"/>
        </w:rPr>
        <w:t xml:space="preserve">arrange to take written notes of your </w:t>
      </w:r>
      <w:r w:rsidR="005459BD">
        <w:rPr>
          <w:lang w:val="en-US"/>
        </w:rPr>
        <w:t>o</w:t>
      </w:r>
      <w:r w:rsidR="005459BD">
        <w:rPr>
          <w:lang w:val="vi-VN"/>
        </w:rPr>
        <w:t>pinion</w:t>
      </w:r>
      <w:r w:rsidR="003A78B7" w:rsidRPr="0057116E">
        <w:rPr>
          <w:lang w:val="en-US"/>
        </w:rPr>
        <w:t xml:space="preserve">s instead. </w:t>
      </w:r>
    </w:p>
    <w:bookmarkEnd w:id="6"/>
    <w:p w14:paraId="7F808F42" w14:textId="779BBBE0" w:rsidR="00E53436" w:rsidRPr="0057116E" w:rsidRDefault="00B61B40" w:rsidP="008610D2">
      <w:pPr>
        <w:spacing w:before="120" w:line="276" w:lineRule="auto"/>
        <w:jc w:val="both"/>
        <w:rPr>
          <w:b/>
          <w:lang w:val="en-US"/>
        </w:rPr>
      </w:pPr>
      <w:r w:rsidRPr="0057116E">
        <w:rPr>
          <w:b/>
          <w:lang w:val="en-US"/>
        </w:rPr>
        <w:t xml:space="preserve">What are </w:t>
      </w:r>
      <w:r w:rsidR="00AC0136" w:rsidRPr="0057116E">
        <w:rPr>
          <w:b/>
          <w:lang w:val="en-US"/>
        </w:rPr>
        <w:t xml:space="preserve">the </w:t>
      </w:r>
      <w:r w:rsidRPr="0057116E">
        <w:rPr>
          <w:b/>
          <w:lang w:val="en-US"/>
        </w:rPr>
        <w:t>p</w:t>
      </w:r>
      <w:r w:rsidR="009A2FD9" w:rsidRPr="0057116E">
        <w:rPr>
          <w:b/>
          <w:lang w:val="en-US"/>
        </w:rPr>
        <w:t>otential risks and benefits of the study</w:t>
      </w:r>
      <w:r w:rsidR="00D424C5" w:rsidRPr="0057116E">
        <w:rPr>
          <w:b/>
          <w:lang w:val="en-US"/>
        </w:rPr>
        <w:t>?</w:t>
      </w:r>
      <w:r w:rsidR="009A2FD9" w:rsidRPr="0057116E">
        <w:rPr>
          <w:b/>
          <w:lang w:val="en-US"/>
        </w:rPr>
        <w:t xml:space="preserve">  </w:t>
      </w:r>
    </w:p>
    <w:p w14:paraId="0204E472" w14:textId="1149602B" w:rsidR="00A729BC" w:rsidRPr="005009C8" w:rsidRDefault="00434001" w:rsidP="005009C8">
      <w:pPr>
        <w:spacing w:line="276" w:lineRule="auto"/>
        <w:jc w:val="both"/>
        <w:rPr>
          <w:lang w:val="vi-VN"/>
        </w:rPr>
      </w:pPr>
      <w:bookmarkStart w:id="7" w:name="_Hlk37238320"/>
      <w:r w:rsidRPr="0057116E">
        <w:rPr>
          <w:lang w:val="en-US"/>
        </w:rPr>
        <w:t xml:space="preserve">There </w:t>
      </w:r>
      <w:r w:rsidR="008254DE" w:rsidRPr="0057116E">
        <w:rPr>
          <w:lang w:val="en-US"/>
        </w:rPr>
        <w:t>are</w:t>
      </w:r>
      <w:r w:rsidRPr="0057116E">
        <w:rPr>
          <w:lang w:val="en-US"/>
        </w:rPr>
        <w:t xml:space="preserve"> no immediate risk</w:t>
      </w:r>
      <w:r w:rsidR="008254DE" w:rsidRPr="0057116E">
        <w:rPr>
          <w:lang w:val="en-US"/>
        </w:rPr>
        <w:t>s</w:t>
      </w:r>
      <w:r w:rsidRPr="0057116E">
        <w:rPr>
          <w:lang w:val="en-US"/>
        </w:rPr>
        <w:t xml:space="preserve"> </w:t>
      </w:r>
      <w:r w:rsidR="008254DE" w:rsidRPr="0057116E">
        <w:rPr>
          <w:lang w:val="en-US"/>
        </w:rPr>
        <w:t xml:space="preserve">should you decide to </w:t>
      </w:r>
      <w:r w:rsidRPr="0057116E">
        <w:rPr>
          <w:lang w:val="en-US"/>
        </w:rPr>
        <w:t xml:space="preserve">take part in this study. You would need around </w:t>
      </w:r>
      <w:r w:rsidR="00B61B40" w:rsidRPr="0057116E">
        <w:rPr>
          <w:lang w:val="en-US"/>
        </w:rPr>
        <w:t>10</w:t>
      </w:r>
      <w:r w:rsidRPr="0057116E">
        <w:rPr>
          <w:lang w:val="en-US"/>
        </w:rPr>
        <w:t xml:space="preserve"> minutes </w:t>
      </w:r>
      <w:r w:rsidR="008C2FB7" w:rsidRPr="0057116E">
        <w:rPr>
          <w:lang w:val="en-US"/>
        </w:rPr>
        <w:t xml:space="preserve">to complete a </w:t>
      </w:r>
      <w:r w:rsidRPr="0057116E">
        <w:rPr>
          <w:lang w:val="en-US"/>
        </w:rPr>
        <w:t>survey</w:t>
      </w:r>
      <w:r w:rsidR="003A78B7" w:rsidRPr="0057116E">
        <w:rPr>
          <w:lang w:val="en-US"/>
        </w:rPr>
        <w:t xml:space="preserve"> or </w:t>
      </w:r>
      <w:r w:rsidR="008C2FB7" w:rsidRPr="0057116E">
        <w:rPr>
          <w:lang w:val="en-US"/>
        </w:rPr>
        <w:t>questionnaire</w:t>
      </w:r>
      <w:r w:rsidR="00426E7F" w:rsidRPr="0057116E">
        <w:rPr>
          <w:lang w:val="en-US"/>
        </w:rPr>
        <w:t>,</w:t>
      </w:r>
      <w:r w:rsidRPr="0057116E">
        <w:rPr>
          <w:lang w:val="en-US"/>
        </w:rPr>
        <w:t xml:space="preserve"> around 60 – 90 minutes for </w:t>
      </w:r>
      <w:r w:rsidR="00D424C5" w:rsidRPr="0057116E">
        <w:rPr>
          <w:lang w:val="en-US"/>
        </w:rPr>
        <w:t>an</w:t>
      </w:r>
      <w:r w:rsidRPr="0057116E">
        <w:rPr>
          <w:lang w:val="en-US"/>
        </w:rPr>
        <w:t xml:space="preserve"> interview</w:t>
      </w:r>
      <w:r w:rsidR="001E141C">
        <w:rPr>
          <w:lang w:val="en-US"/>
        </w:rPr>
        <w:t xml:space="preserve"> or </w:t>
      </w:r>
      <w:r w:rsidR="008A28E2" w:rsidRPr="0057116E">
        <w:rPr>
          <w:lang w:val="en-US"/>
        </w:rPr>
        <w:t>discussion</w:t>
      </w:r>
      <w:r w:rsidR="00426E7F" w:rsidRPr="0057116E">
        <w:rPr>
          <w:lang w:val="en-US"/>
        </w:rPr>
        <w:t xml:space="preserve">, and around </w:t>
      </w:r>
      <w:r w:rsidR="00EB0DE0" w:rsidRPr="0057116E">
        <w:rPr>
          <w:lang w:val="en-US"/>
        </w:rPr>
        <w:t xml:space="preserve">2-3 hours </w:t>
      </w:r>
      <w:r w:rsidR="008C2FB7" w:rsidRPr="0057116E">
        <w:rPr>
          <w:lang w:val="en-US"/>
        </w:rPr>
        <w:t>to attend a science café or debate</w:t>
      </w:r>
      <w:r w:rsidRPr="0057116E">
        <w:rPr>
          <w:lang w:val="en-US"/>
        </w:rPr>
        <w:t>.</w:t>
      </w:r>
      <w:r w:rsidR="00B61B40" w:rsidRPr="0057116E">
        <w:rPr>
          <w:lang w:val="en-US"/>
        </w:rPr>
        <w:t xml:space="preserve"> </w:t>
      </w:r>
      <w:r w:rsidR="00A71144">
        <w:rPr>
          <w:lang w:val="en-US"/>
        </w:rPr>
        <w:t xml:space="preserve">We will try to </w:t>
      </w:r>
      <w:r w:rsidR="00A71144">
        <w:t>organize</w:t>
      </w:r>
      <w:r w:rsidR="005009C8">
        <w:t xml:space="preserve"> it so</w:t>
      </w:r>
      <w:r w:rsidR="00A71144">
        <w:t xml:space="preserve"> that all</w:t>
      </w:r>
      <w:r w:rsidR="00B61B40" w:rsidRPr="0057116E">
        <w:t xml:space="preserve"> activities occur at times that do not conflict with or prevent </w:t>
      </w:r>
      <w:r w:rsidR="00D424C5" w:rsidRPr="0057116E">
        <w:t xml:space="preserve">your </w:t>
      </w:r>
      <w:r w:rsidR="00B61B40" w:rsidRPr="0057116E">
        <w:t>attendance at regular curricular commitments</w:t>
      </w:r>
      <w:r w:rsidR="00A71144">
        <w:t xml:space="preserve"> </w:t>
      </w:r>
      <w:r w:rsidR="00244B24">
        <w:t>at your institution</w:t>
      </w:r>
      <w:r w:rsidR="00B61B40" w:rsidRPr="005009C8">
        <w:t xml:space="preserve">. </w:t>
      </w:r>
      <w:r w:rsidR="00DD103F" w:rsidRPr="005009C8">
        <w:t>There is no finan</w:t>
      </w:r>
      <w:r w:rsidR="005009C8" w:rsidRPr="005009C8">
        <w:t>cia</w:t>
      </w:r>
      <w:r w:rsidR="00DD103F" w:rsidRPr="005009C8">
        <w:t xml:space="preserve">l compensation for taking part, </w:t>
      </w:r>
      <w:r w:rsidR="005009C8" w:rsidRPr="005009C8">
        <w:t>and you should not incur any costs.</w:t>
      </w:r>
      <w:r w:rsidR="005009C8">
        <w:t xml:space="preserve"> </w:t>
      </w:r>
      <w:bookmarkStart w:id="8" w:name="_Hlk37238497"/>
      <w:r w:rsidR="005009C8">
        <w:rPr>
          <w:lang w:val="en-US"/>
        </w:rPr>
        <w:t>S</w:t>
      </w:r>
      <w:r w:rsidR="005009C8" w:rsidRPr="0057116E">
        <w:rPr>
          <w:lang w:val="en-US"/>
        </w:rPr>
        <w:t xml:space="preserve">hould you wish it </w:t>
      </w:r>
      <w:r w:rsidR="005009C8">
        <w:rPr>
          <w:lang w:val="en-US"/>
        </w:rPr>
        <w:t xml:space="preserve">we can provide a certificate </w:t>
      </w:r>
      <w:r w:rsidR="005009C8" w:rsidRPr="0057116E">
        <w:rPr>
          <w:lang w:val="en-US"/>
        </w:rPr>
        <w:t>confirming your voluntary participation in the research programme.</w:t>
      </w:r>
      <w:r w:rsidR="005009C8">
        <w:rPr>
          <w:lang w:val="vi-VN"/>
        </w:rPr>
        <w:t xml:space="preserve"> </w:t>
      </w:r>
      <w:bookmarkEnd w:id="8"/>
    </w:p>
    <w:p w14:paraId="62312254" w14:textId="636E2935" w:rsidR="00914917" w:rsidRPr="0057116E" w:rsidRDefault="00914917" w:rsidP="00AF1830">
      <w:pPr>
        <w:spacing w:line="276" w:lineRule="auto"/>
        <w:jc w:val="both"/>
        <w:rPr>
          <w:lang w:val="en-US"/>
        </w:rPr>
      </w:pPr>
      <w:r w:rsidRPr="0057116E">
        <w:rPr>
          <w:lang w:val="en-US"/>
        </w:rPr>
        <w:t xml:space="preserve">Your contribution to the study will help researchers </w:t>
      </w:r>
      <w:r w:rsidRPr="0057116E">
        <w:t>understand public perceptions and possible barriers to acceptance of clinical research in humans</w:t>
      </w:r>
      <w:r w:rsidR="001E3F3C">
        <w:t xml:space="preserve"> and to explore whether these</w:t>
      </w:r>
      <w:r w:rsidRPr="0057116E">
        <w:t xml:space="preserve"> </w:t>
      </w:r>
      <w:r w:rsidR="005009C8">
        <w:t xml:space="preserve">differ (or not) </w:t>
      </w:r>
      <w:r w:rsidRPr="0057116E">
        <w:t xml:space="preserve">in </w:t>
      </w:r>
      <w:r w:rsidR="005009C8">
        <w:t>different settings</w:t>
      </w:r>
      <w:r w:rsidR="001E3F3C">
        <w:rPr>
          <w:lang w:val="en-US"/>
        </w:rPr>
        <w:t>; this kno</w:t>
      </w:r>
      <w:r w:rsidR="000E692E">
        <w:rPr>
          <w:lang w:val="en-US"/>
        </w:rPr>
        <w:t>w</w:t>
      </w:r>
      <w:r w:rsidR="001E3F3C">
        <w:rPr>
          <w:lang w:val="en-US"/>
        </w:rPr>
        <w:t>le</w:t>
      </w:r>
      <w:r w:rsidR="000E692E">
        <w:rPr>
          <w:lang w:val="en-US"/>
        </w:rPr>
        <w:t>d</w:t>
      </w:r>
      <w:r w:rsidR="001E3F3C">
        <w:rPr>
          <w:lang w:val="en-US"/>
        </w:rPr>
        <w:t>ge</w:t>
      </w:r>
      <w:r w:rsidRPr="0057116E">
        <w:rPr>
          <w:lang w:val="en-US"/>
        </w:rPr>
        <w:t xml:space="preserve"> will help to ensure that future research studies pay due attention to these views.</w:t>
      </w:r>
    </w:p>
    <w:bookmarkEnd w:id="7"/>
    <w:p w14:paraId="2E7FACA4" w14:textId="4A53FB39" w:rsidR="00434001" w:rsidRPr="0057116E" w:rsidRDefault="00C5032F" w:rsidP="008610D2">
      <w:pPr>
        <w:spacing w:before="120" w:line="276" w:lineRule="auto"/>
        <w:jc w:val="both"/>
        <w:rPr>
          <w:b/>
          <w:lang w:val="en-US"/>
        </w:rPr>
      </w:pPr>
      <w:r w:rsidRPr="0057116E">
        <w:rPr>
          <w:b/>
          <w:lang w:val="en-US"/>
        </w:rPr>
        <w:t>Is your p</w:t>
      </w:r>
      <w:r w:rsidR="00434001" w:rsidRPr="0057116E">
        <w:rPr>
          <w:b/>
          <w:lang w:val="en-US"/>
        </w:rPr>
        <w:t>articipation</w:t>
      </w:r>
      <w:r w:rsidRPr="0057116E">
        <w:rPr>
          <w:b/>
          <w:lang w:val="en-US"/>
        </w:rPr>
        <w:t xml:space="preserve"> voluntar</w:t>
      </w:r>
      <w:r w:rsidR="000F59CE" w:rsidRPr="0057116E">
        <w:rPr>
          <w:b/>
          <w:lang w:val="en-US"/>
        </w:rPr>
        <w:t>y</w:t>
      </w:r>
      <w:r w:rsidRPr="0057116E">
        <w:rPr>
          <w:b/>
          <w:lang w:val="en-US"/>
        </w:rPr>
        <w:t>?</w:t>
      </w:r>
    </w:p>
    <w:p w14:paraId="65845D80" w14:textId="4D8C4489" w:rsidR="000B2700" w:rsidRPr="0057116E" w:rsidRDefault="000B2700" w:rsidP="00AF1830">
      <w:pPr>
        <w:spacing w:line="276" w:lineRule="auto"/>
        <w:jc w:val="both"/>
      </w:pPr>
      <w:bookmarkStart w:id="9" w:name="_Hlk37238600"/>
      <w:r w:rsidRPr="0057116E">
        <w:t>You are free to decide whether to join this study</w:t>
      </w:r>
      <w:r w:rsidR="00434001" w:rsidRPr="0057116E">
        <w:rPr>
          <w:lang w:val="en-US"/>
        </w:rPr>
        <w:t xml:space="preserve">. </w:t>
      </w:r>
      <w:r w:rsidR="001D5B12" w:rsidRPr="001D5B12">
        <w:rPr>
          <w:color w:val="5B9BD5" w:themeColor="accent1"/>
          <w:lang w:val="en-US"/>
        </w:rPr>
        <w:t xml:space="preserve">XXX </w:t>
      </w:r>
      <w:r w:rsidR="001D5B12">
        <w:rPr>
          <w:color w:val="5B9BD5" w:themeColor="accent1"/>
          <w:lang w:val="en-US"/>
        </w:rPr>
        <w:t xml:space="preserve">Institution </w:t>
      </w:r>
      <w:r w:rsidR="00AC74B8" w:rsidRPr="0057116E">
        <w:rPr>
          <w:lang w:val="en-US"/>
        </w:rPr>
        <w:t xml:space="preserve">supports the general concept of this programme, </w:t>
      </w:r>
      <w:r w:rsidR="00AF70DC" w:rsidRPr="0057116E">
        <w:rPr>
          <w:lang w:val="en-US"/>
        </w:rPr>
        <w:t xml:space="preserve">but </w:t>
      </w:r>
      <w:r w:rsidR="001D5B12">
        <w:rPr>
          <w:lang w:val="en-US"/>
        </w:rPr>
        <w:t xml:space="preserve">university </w:t>
      </w:r>
      <w:r w:rsidR="00AC74B8" w:rsidRPr="0057116E">
        <w:rPr>
          <w:lang w:val="en-US"/>
        </w:rPr>
        <w:t xml:space="preserve">staff will not be involved in organizing the </w:t>
      </w:r>
      <w:r w:rsidR="00AF70DC" w:rsidRPr="0057116E">
        <w:rPr>
          <w:lang w:val="en-US"/>
        </w:rPr>
        <w:t xml:space="preserve">different </w:t>
      </w:r>
      <w:r w:rsidR="00AC74B8" w:rsidRPr="0057116E">
        <w:rPr>
          <w:lang w:val="en-US"/>
        </w:rPr>
        <w:t>activities or have access to the participant list</w:t>
      </w:r>
      <w:r w:rsidR="00AF70DC" w:rsidRPr="0057116E">
        <w:rPr>
          <w:lang w:val="en-US"/>
        </w:rPr>
        <w:t xml:space="preserve">. </w:t>
      </w:r>
      <w:r w:rsidR="00C5032F" w:rsidRPr="0057116E">
        <w:rPr>
          <w:lang w:val="en-US"/>
        </w:rPr>
        <w:t xml:space="preserve">Whatever your decision, there </w:t>
      </w:r>
      <w:r w:rsidR="004D1274" w:rsidRPr="0057116E">
        <w:rPr>
          <w:lang w:val="en-US"/>
        </w:rPr>
        <w:t xml:space="preserve">will be </w:t>
      </w:r>
      <w:r w:rsidR="00C5032F" w:rsidRPr="0057116E">
        <w:rPr>
          <w:lang w:val="en-US"/>
        </w:rPr>
        <w:t xml:space="preserve">no impact </w:t>
      </w:r>
      <w:r w:rsidR="004A1D69" w:rsidRPr="0057116E">
        <w:rPr>
          <w:lang w:val="en-US"/>
        </w:rPr>
        <w:t xml:space="preserve">on your </w:t>
      </w:r>
      <w:r w:rsidR="004D1274" w:rsidRPr="0057116E">
        <w:rPr>
          <w:lang w:val="en-US"/>
        </w:rPr>
        <w:t xml:space="preserve">studies </w:t>
      </w:r>
      <w:r w:rsidR="00D33765" w:rsidRPr="0057116E">
        <w:rPr>
          <w:lang w:val="en-US"/>
        </w:rPr>
        <w:t>at</w:t>
      </w:r>
      <w:r w:rsidR="00DD103F">
        <w:rPr>
          <w:lang w:val="en-US"/>
        </w:rPr>
        <w:t xml:space="preserve"> </w:t>
      </w:r>
      <w:r w:rsidR="001D5B12">
        <w:rPr>
          <w:lang w:val="en-US"/>
        </w:rPr>
        <w:t>your institution</w:t>
      </w:r>
      <w:r w:rsidR="00C5032F" w:rsidRPr="0057116E">
        <w:rPr>
          <w:lang w:val="en-US"/>
        </w:rPr>
        <w:t>.</w:t>
      </w:r>
      <w:r w:rsidR="004A1D69" w:rsidRPr="0057116E">
        <w:rPr>
          <w:lang w:val="en-US"/>
        </w:rPr>
        <w:t xml:space="preserve"> </w:t>
      </w:r>
      <w:r w:rsidR="009F57CC" w:rsidRPr="0057116E">
        <w:rPr>
          <w:lang w:val="en-US"/>
        </w:rPr>
        <w:t>During any of the activities y</w:t>
      </w:r>
      <w:r w:rsidR="00C408DE" w:rsidRPr="0057116E">
        <w:rPr>
          <w:lang w:val="en-US"/>
        </w:rPr>
        <w:t>ou can refuse to answer any question</w:t>
      </w:r>
      <w:r w:rsidRPr="0057116E">
        <w:rPr>
          <w:lang w:val="en-US"/>
        </w:rPr>
        <w:t>s and we</w:t>
      </w:r>
      <w:r w:rsidR="00C408DE" w:rsidRPr="0057116E">
        <w:rPr>
          <w:lang w:val="en-US"/>
        </w:rPr>
        <w:t xml:space="preserve"> will move on with other questions.</w:t>
      </w:r>
      <w:r w:rsidR="00D424C5" w:rsidRPr="0057116E">
        <w:rPr>
          <w:lang w:val="en-US"/>
        </w:rPr>
        <w:t xml:space="preserve"> </w:t>
      </w:r>
      <w:r w:rsidRPr="0057116E">
        <w:t xml:space="preserve">We understand that your </w:t>
      </w:r>
      <w:r w:rsidR="0097651E" w:rsidRPr="0057116E">
        <w:t xml:space="preserve">contribution </w:t>
      </w:r>
      <w:r w:rsidR="000E692E">
        <w:t xml:space="preserve">to the IDIs and FGDs </w:t>
      </w:r>
      <w:r w:rsidRPr="0057116E">
        <w:t xml:space="preserve">will only represent your personal opinions, not </w:t>
      </w:r>
      <w:r w:rsidR="009F57CC" w:rsidRPr="0057116E">
        <w:t xml:space="preserve">those of </w:t>
      </w:r>
      <w:r w:rsidRPr="0057116E">
        <w:t xml:space="preserve">anyone else. </w:t>
      </w:r>
    </w:p>
    <w:p w14:paraId="23145CC0" w14:textId="2D6F35D6" w:rsidR="00BA56F9" w:rsidRPr="0057116E" w:rsidRDefault="00BA56F9" w:rsidP="00AF1830">
      <w:pPr>
        <w:spacing w:line="276" w:lineRule="auto"/>
        <w:jc w:val="both"/>
        <w:rPr>
          <w:lang w:val="en-US"/>
        </w:rPr>
      </w:pPr>
      <w:r w:rsidRPr="0057116E">
        <w:rPr>
          <w:lang w:val="en-US"/>
        </w:rPr>
        <w:t xml:space="preserve">You can withdraw from the study at any time without a reason or a consequence. Should you choose to withdraw from a particular activity, you will be asked if you wish your data to be deleted from the record; if so, all relevant data collected (identified using your unique code) will be deleted. However, if your data is part of a collaborative </w:t>
      </w:r>
      <w:r w:rsidR="00A71144">
        <w:rPr>
          <w:lang w:val="en-US"/>
        </w:rPr>
        <w:t xml:space="preserve">piece of work </w:t>
      </w:r>
      <w:r w:rsidRPr="0057116E">
        <w:rPr>
          <w:lang w:val="en-US"/>
        </w:rPr>
        <w:t>it may be used but you</w:t>
      </w:r>
      <w:r w:rsidR="00A71144">
        <w:rPr>
          <w:lang w:val="en-US"/>
        </w:rPr>
        <w:t>r</w:t>
      </w:r>
      <w:r w:rsidRPr="0057116E">
        <w:rPr>
          <w:lang w:val="en-US"/>
        </w:rPr>
        <w:t xml:space="preserve"> identity will be protected.</w:t>
      </w:r>
    </w:p>
    <w:bookmarkEnd w:id="9"/>
    <w:p w14:paraId="4984128C" w14:textId="77777777" w:rsidR="0037739A" w:rsidRDefault="0037739A" w:rsidP="00AF1830">
      <w:pPr>
        <w:spacing w:line="276" w:lineRule="auto"/>
        <w:jc w:val="both"/>
        <w:rPr>
          <w:b/>
          <w:lang w:val="en-US"/>
        </w:rPr>
        <w:sectPr w:rsidR="0037739A" w:rsidSect="00FD2F17">
          <w:footerReference w:type="default" r:id="rId8"/>
          <w:pgSz w:w="11909" w:h="16834" w:code="9"/>
          <w:pgMar w:top="1134" w:right="1134" w:bottom="1134" w:left="1134" w:header="720" w:footer="518" w:gutter="0"/>
          <w:cols w:space="720"/>
          <w:docGrid w:linePitch="360"/>
        </w:sectPr>
      </w:pPr>
    </w:p>
    <w:p w14:paraId="1E42DDDD" w14:textId="4824DECC" w:rsidR="00C408DE" w:rsidRPr="0057116E" w:rsidRDefault="00C408DE" w:rsidP="00AF1830">
      <w:pPr>
        <w:spacing w:line="276" w:lineRule="auto"/>
        <w:jc w:val="both"/>
        <w:rPr>
          <w:b/>
          <w:lang w:val="en-US"/>
        </w:rPr>
      </w:pPr>
      <w:r w:rsidRPr="0057116E">
        <w:rPr>
          <w:b/>
          <w:lang w:val="en-US"/>
        </w:rPr>
        <w:lastRenderedPageBreak/>
        <w:t xml:space="preserve">Has the study been approved by </w:t>
      </w:r>
      <w:r w:rsidR="00A246CF" w:rsidRPr="0057116E">
        <w:rPr>
          <w:b/>
          <w:lang w:val="en-US"/>
        </w:rPr>
        <w:t>a</w:t>
      </w:r>
      <w:r w:rsidR="00135F64" w:rsidRPr="0057116E">
        <w:rPr>
          <w:b/>
          <w:lang w:val="en-US"/>
        </w:rPr>
        <w:t>n</w:t>
      </w:r>
      <w:r w:rsidR="00776E7F" w:rsidRPr="0057116E">
        <w:rPr>
          <w:b/>
          <w:lang w:val="en-US"/>
        </w:rPr>
        <w:t xml:space="preserve"> </w:t>
      </w:r>
      <w:r w:rsidRPr="0057116E">
        <w:rPr>
          <w:b/>
          <w:lang w:val="en-US"/>
        </w:rPr>
        <w:t>Ethics Committee?</w:t>
      </w:r>
    </w:p>
    <w:p w14:paraId="0646318B" w14:textId="7972BDF6" w:rsidR="00C408DE" w:rsidRPr="0057116E" w:rsidRDefault="00C408DE" w:rsidP="00AF1830">
      <w:pPr>
        <w:spacing w:line="276" w:lineRule="auto"/>
        <w:jc w:val="both"/>
        <w:rPr>
          <w:lang w:val="en-US"/>
        </w:rPr>
      </w:pPr>
      <w:bookmarkStart w:id="10" w:name="_Hlk37238657"/>
      <w:r w:rsidRPr="0057116E">
        <w:rPr>
          <w:lang w:val="en-US"/>
        </w:rPr>
        <w:t xml:space="preserve">This study has been approved </w:t>
      </w:r>
      <w:r w:rsidR="009F57CC" w:rsidRPr="0057116E">
        <w:rPr>
          <w:lang w:val="en-US"/>
        </w:rPr>
        <w:t xml:space="preserve">by the </w:t>
      </w:r>
      <w:r w:rsidRPr="0057116E">
        <w:rPr>
          <w:lang w:val="en-US"/>
        </w:rPr>
        <w:t xml:space="preserve">Ethics Committee of </w:t>
      </w:r>
      <w:r w:rsidR="00AC0136" w:rsidRPr="0057116E">
        <w:rPr>
          <w:lang w:val="en-US"/>
        </w:rPr>
        <w:t xml:space="preserve">the </w:t>
      </w:r>
      <w:r w:rsidR="000B2700" w:rsidRPr="0057116E">
        <w:rPr>
          <w:lang w:val="en-US"/>
        </w:rPr>
        <w:t xml:space="preserve">University of Medicine and Pharmacy </w:t>
      </w:r>
      <w:r w:rsidR="009F57CC" w:rsidRPr="0057116E">
        <w:rPr>
          <w:lang w:val="en-US"/>
        </w:rPr>
        <w:t>at</w:t>
      </w:r>
      <w:r w:rsidR="00E27440" w:rsidRPr="0057116E">
        <w:rPr>
          <w:lang w:val="en-US"/>
        </w:rPr>
        <w:t xml:space="preserve"> </w:t>
      </w:r>
      <w:r w:rsidR="000B2700" w:rsidRPr="0057116E">
        <w:rPr>
          <w:lang w:val="en-US"/>
        </w:rPr>
        <w:t>Ho Chi Minh City, Vietnam</w:t>
      </w:r>
      <w:r w:rsidR="009F57CC" w:rsidRPr="0057116E">
        <w:rPr>
          <w:lang w:val="en-US"/>
        </w:rPr>
        <w:t>, by the Oxford Tropical Research Ethics Committee</w:t>
      </w:r>
      <w:r w:rsidR="001D5B12">
        <w:rPr>
          <w:lang w:val="en-US"/>
        </w:rPr>
        <w:t xml:space="preserve">, </w:t>
      </w:r>
      <w:r w:rsidR="001D5B12" w:rsidRPr="001D5B12">
        <w:rPr>
          <w:color w:val="5B9BD5" w:themeColor="accent1"/>
          <w:lang w:val="en-US"/>
        </w:rPr>
        <w:t>and by the Ethics Committee of XXX Ins</w:t>
      </w:r>
      <w:r w:rsidR="001D5B12">
        <w:rPr>
          <w:color w:val="5B9BD5" w:themeColor="accent1"/>
          <w:lang w:val="en-US"/>
        </w:rPr>
        <w:t>t</w:t>
      </w:r>
      <w:r w:rsidR="001D5B12" w:rsidRPr="001D5B12">
        <w:rPr>
          <w:color w:val="5B9BD5" w:themeColor="accent1"/>
          <w:lang w:val="en-US"/>
        </w:rPr>
        <w:t>itution</w:t>
      </w:r>
      <w:r w:rsidRPr="0057116E">
        <w:rPr>
          <w:lang w:val="en-US"/>
        </w:rPr>
        <w:t>.</w:t>
      </w:r>
    </w:p>
    <w:bookmarkEnd w:id="10"/>
    <w:p w14:paraId="3EBC45BE" w14:textId="1444DDC9" w:rsidR="00C408DE" w:rsidRPr="00607C94" w:rsidRDefault="00577E64" w:rsidP="008610D2">
      <w:pPr>
        <w:spacing w:before="120" w:line="276" w:lineRule="auto"/>
        <w:rPr>
          <w:b/>
          <w:lang w:val="vi-VN"/>
        </w:rPr>
      </w:pPr>
      <w:r>
        <w:rPr>
          <w:b/>
          <w:bCs/>
          <w:lang w:val="vi-VN"/>
        </w:rPr>
        <w:t>Confidentiality of personal information</w:t>
      </w:r>
    </w:p>
    <w:p w14:paraId="57CC570C" w14:textId="7BB35E79" w:rsidR="00C408DE" w:rsidRPr="0057116E" w:rsidRDefault="00C408DE" w:rsidP="00AF1830">
      <w:pPr>
        <w:spacing w:line="276" w:lineRule="auto"/>
        <w:jc w:val="both"/>
        <w:rPr>
          <w:lang w:val="en-US"/>
        </w:rPr>
      </w:pPr>
      <w:bookmarkStart w:id="11" w:name="_Hlk37238755"/>
      <w:r w:rsidRPr="0057116E">
        <w:rPr>
          <w:lang w:val="en-US"/>
        </w:rPr>
        <w:t xml:space="preserve">All </w:t>
      </w:r>
      <w:r w:rsidR="00A362DD" w:rsidRPr="0057116E">
        <w:rPr>
          <w:lang w:val="en-US"/>
        </w:rPr>
        <w:t xml:space="preserve">personal </w:t>
      </w:r>
      <w:r w:rsidRPr="0057116E">
        <w:rPr>
          <w:lang w:val="en-US"/>
        </w:rPr>
        <w:t>information will be kept</w:t>
      </w:r>
      <w:r w:rsidR="00C2284C" w:rsidRPr="0057116E">
        <w:rPr>
          <w:lang w:val="en-US"/>
        </w:rPr>
        <w:t xml:space="preserve"> in </w:t>
      </w:r>
      <w:r w:rsidRPr="0057116E">
        <w:rPr>
          <w:lang w:val="en-US"/>
        </w:rPr>
        <w:t>strict confidence by those who are working on this study</w:t>
      </w:r>
      <w:r w:rsidR="009D309C" w:rsidRPr="0057116E">
        <w:rPr>
          <w:lang w:val="en-US"/>
        </w:rPr>
        <w:t>.</w:t>
      </w:r>
      <w:r w:rsidR="003F65EE" w:rsidRPr="0057116E">
        <w:rPr>
          <w:lang w:val="en-US"/>
        </w:rPr>
        <w:t xml:space="preserve"> </w:t>
      </w:r>
      <w:r w:rsidR="00AF70DC" w:rsidRPr="0057116E">
        <w:rPr>
          <w:lang w:val="en-US"/>
        </w:rPr>
        <w:t>Each student who joins the cohort will be given a unique identifying code to distinguish them in all subsequent activities, so all of y</w:t>
      </w:r>
      <w:r w:rsidR="00A246CF" w:rsidRPr="0057116E">
        <w:rPr>
          <w:lang w:val="en-US"/>
        </w:rPr>
        <w:t xml:space="preserve">our answers will be stored and </w:t>
      </w:r>
      <w:r w:rsidR="00AC0136" w:rsidRPr="0057116E">
        <w:rPr>
          <w:lang w:val="en-US"/>
        </w:rPr>
        <w:t xml:space="preserve">analyzed </w:t>
      </w:r>
      <w:r w:rsidR="009D309C" w:rsidRPr="0057116E">
        <w:rPr>
          <w:lang w:val="en-US"/>
        </w:rPr>
        <w:t xml:space="preserve">anonymously. </w:t>
      </w:r>
      <w:r w:rsidRPr="0057116E">
        <w:rPr>
          <w:lang w:val="en-US"/>
        </w:rPr>
        <w:t xml:space="preserve">Your name will not be used on any of the study documents or in any reports or publications about this study.  </w:t>
      </w:r>
    </w:p>
    <w:p w14:paraId="5DFD1498" w14:textId="30FD14C1" w:rsidR="00AF70DC" w:rsidRPr="0057116E" w:rsidRDefault="00626C59" w:rsidP="00AF1830">
      <w:pPr>
        <w:spacing w:line="276" w:lineRule="auto"/>
        <w:jc w:val="both"/>
        <w:rPr>
          <w:lang w:val="en-US"/>
        </w:rPr>
      </w:pPr>
      <w:r w:rsidRPr="0057116E">
        <w:rPr>
          <w:lang w:val="en-US"/>
        </w:rPr>
        <w:t xml:space="preserve">All data generated during the course of this study will be treated confidentially and stored in a ring-fenced fashion in the </w:t>
      </w:r>
      <w:r w:rsidR="00D50FF9" w:rsidRPr="0057116E">
        <w:rPr>
          <w:lang w:val="en-US"/>
        </w:rPr>
        <w:t xml:space="preserve">OUCRU-VN secure </w:t>
      </w:r>
      <w:r w:rsidRPr="0057116E">
        <w:rPr>
          <w:lang w:val="en-US"/>
        </w:rPr>
        <w:t>database</w:t>
      </w:r>
      <w:r w:rsidR="009C5668" w:rsidRPr="0057116E">
        <w:rPr>
          <w:lang w:val="en-US"/>
        </w:rPr>
        <w:t xml:space="preserve"> </w:t>
      </w:r>
      <w:r w:rsidR="00671031" w:rsidRPr="0057116E">
        <w:rPr>
          <w:lang w:val="en-US"/>
        </w:rPr>
        <w:t xml:space="preserve">for a minimum period of 10 </w:t>
      </w:r>
      <w:r w:rsidR="00545ED7" w:rsidRPr="0057116E">
        <w:rPr>
          <w:lang w:val="en-US"/>
        </w:rPr>
        <w:t xml:space="preserve">years </w:t>
      </w:r>
      <w:r w:rsidR="00073DF9" w:rsidRPr="0057116E">
        <w:rPr>
          <w:lang w:val="en-US"/>
        </w:rPr>
        <w:t>in accordance with OUCRU policy</w:t>
      </w:r>
      <w:r w:rsidRPr="0057116E">
        <w:rPr>
          <w:lang w:val="en-US"/>
        </w:rPr>
        <w:t xml:space="preserve">. </w:t>
      </w:r>
      <w:r w:rsidR="00E37601">
        <w:rPr>
          <w:lang w:val="en-US"/>
        </w:rPr>
        <w:t xml:space="preserve">The notes, </w:t>
      </w:r>
      <w:r w:rsidR="00E37601" w:rsidRPr="00C842F0">
        <w:rPr>
          <w:lang w:val="en-US"/>
        </w:rPr>
        <w:t>audio recordings and video files generated</w:t>
      </w:r>
      <w:r w:rsidR="00E37601">
        <w:rPr>
          <w:lang w:val="en-US"/>
        </w:rPr>
        <w:t xml:space="preserve"> during the discussion activities will be deleted after being transcribed into electronic word documents using only your unique identifying code. </w:t>
      </w:r>
      <w:r w:rsidRPr="0057116E">
        <w:rPr>
          <w:lang w:val="en-US"/>
        </w:rPr>
        <w:t>Only persons</w:t>
      </w:r>
      <w:r w:rsidR="00390BFE" w:rsidRPr="0057116E">
        <w:rPr>
          <w:lang w:val="en-US"/>
        </w:rPr>
        <w:t xml:space="preserve"> </w:t>
      </w:r>
      <w:r w:rsidRPr="0057116E">
        <w:rPr>
          <w:lang w:val="en-US"/>
        </w:rPr>
        <w:t xml:space="preserve">who </w:t>
      </w:r>
      <w:r w:rsidR="003A78B7" w:rsidRPr="0057116E">
        <w:rPr>
          <w:lang w:val="en-US"/>
        </w:rPr>
        <w:t xml:space="preserve">have </w:t>
      </w:r>
      <w:r w:rsidRPr="0057116E">
        <w:rPr>
          <w:lang w:val="en-US"/>
        </w:rPr>
        <w:t xml:space="preserve">completed </w:t>
      </w:r>
      <w:r w:rsidR="003A78B7" w:rsidRPr="0057116E">
        <w:rPr>
          <w:lang w:val="en-US"/>
        </w:rPr>
        <w:t xml:space="preserve">good research practice and </w:t>
      </w:r>
      <w:r w:rsidRPr="0057116E">
        <w:rPr>
          <w:lang w:val="en-US"/>
        </w:rPr>
        <w:t xml:space="preserve">data protection training </w:t>
      </w:r>
      <w:r w:rsidR="00A45FB4" w:rsidRPr="0057116E">
        <w:rPr>
          <w:lang w:val="en-US"/>
        </w:rPr>
        <w:t xml:space="preserve">and </w:t>
      </w:r>
      <w:r w:rsidRPr="0057116E">
        <w:rPr>
          <w:lang w:val="en-US"/>
        </w:rPr>
        <w:t>are</w:t>
      </w:r>
      <w:r w:rsidR="00390BFE" w:rsidRPr="0057116E">
        <w:rPr>
          <w:lang w:val="en-US"/>
        </w:rPr>
        <w:t xml:space="preserve"> </w:t>
      </w:r>
      <w:r w:rsidR="009D3AEB" w:rsidRPr="0057116E">
        <w:rPr>
          <w:lang w:val="en-US"/>
        </w:rPr>
        <w:t>authorized</w:t>
      </w:r>
      <w:r w:rsidRPr="0057116E">
        <w:rPr>
          <w:lang w:val="en-US"/>
        </w:rPr>
        <w:t xml:space="preserve"> </w:t>
      </w:r>
      <w:r w:rsidR="003A78B7" w:rsidRPr="0057116E">
        <w:rPr>
          <w:lang w:val="en-US"/>
        </w:rPr>
        <w:t xml:space="preserve">will have </w:t>
      </w:r>
      <w:r w:rsidRPr="0057116E">
        <w:rPr>
          <w:lang w:val="en-US"/>
        </w:rPr>
        <w:t xml:space="preserve">access </w:t>
      </w:r>
      <w:r w:rsidR="003A78B7" w:rsidRPr="0057116E">
        <w:rPr>
          <w:lang w:val="en-US"/>
        </w:rPr>
        <w:t xml:space="preserve">to the stored </w:t>
      </w:r>
      <w:r w:rsidRPr="0057116E">
        <w:rPr>
          <w:lang w:val="en-US"/>
        </w:rPr>
        <w:t>data.</w:t>
      </w:r>
      <w:r w:rsidR="005A7761" w:rsidRPr="0057116E">
        <w:t xml:space="preserve"> </w:t>
      </w:r>
      <w:r w:rsidR="005A7761" w:rsidRPr="0057116E">
        <w:rPr>
          <w:lang w:val="en-US"/>
        </w:rPr>
        <w:t>Participants</w:t>
      </w:r>
      <w:r w:rsidR="00390BFE" w:rsidRPr="0057116E">
        <w:rPr>
          <w:lang w:val="en-US"/>
        </w:rPr>
        <w:t>’</w:t>
      </w:r>
      <w:r w:rsidR="005A7761" w:rsidRPr="0057116E">
        <w:rPr>
          <w:lang w:val="en-US"/>
        </w:rPr>
        <w:t xml:space="preserve"> personal identifying information will be </w:t>
      </w:r>
      <w:r w:rsidR="005060A3" w:rsidRPr="0057116E">
        <w:rPr>
          <w:lang w:val="en-US"/>
        </w:rPr>
        <w:t xml:space="preserve">kept </w:t>
      </w:r>
      <w:r w:rsidR="005A7761" w:rsidRPr="0057116E">
        <w:rPr>
          <w:lang w:val="en-US"/>
        </w:rPr>
        <w:t xml:space="preserve">strictly </w:t>
      </w:r>
      <w:r w:rsidR="005060A3" w:rsidRPr="0057116E">
        <w:rPr>
          <w:lang w:val="en-US"/>
        </w:rPr>
        <w:t>confidential</w:t>
      </w:r>
      <w:r w:rsidR="005A7761" w:rsidRPr="0057116E">
        <w:rPr>
          <w:lang w:val="en-US"/>
        </w:rPr>
        <w:t xml:space="preserve">. </w:t>
      </w:r>
      <w:r w:rsidRPr="0057116E">
        <w:rPr>
          <w:lang w:val="en-US"/>
        </w:rPr>
        <w:t xml:space="preserve"> </w:t>
      </w:r>
    </w:p>
    <w:p w14:paraId="1DD62135" w14:textId="7811F472" w:rsidR="005060A3" w:rsidRPr="0057116E" w:rsidRDefault="003D3D48" w:rsidP="00AF1830">
      <w:pPr>
        <w:spacing w:line="276" w:lineRule="auto"/>
        <w:jc w:val="both"/>
      </w:pPr>
      <w:r w:rsidRPr="0057116E">
        <w:rPr>
          <w:lang w:val="en-US"/>
        </w:rPr>
        <w:t xml:space="preserve">We recognize that </w:t>
      </w:r>
      <w:r w:rsidR="00A362DD" w:rsidRPr="0057116E">
        <w:rPr>
          <w:lang w:val="en-US"/>
        </w:rPr>
        <w:t>participa</w:t>
      </w:r>
      <w:r w:rsidR="00C2284C" w:rsidRPr="0057116E">
        <w:rPr>
          <w:lang w:val="en-US"/>
        </w:rPr>
        <w:t xml:space="preserve">nts in the cohort </w:t>
      </w:r>
      <w:r w:rsidR="00A362DD" w:rsidRPr="0057116E">
        <w:rPr>
          <w:lang w:val="en-US"/>
        </w:rPr>
        <w:t>might disclose</w:t>
      </w:r>
      <w:r w:rsidR="00C2284C" w:rsidRPr="0057116E">
        <w:rPr>
          <w:lang w:val="en-US"/>
        </w:rPr>
        <w:t xml:space="preserve"> information about</w:t>
      </w:r>
      <w:r w:rsidR="00A362DD" w:rsidRPr="0057116E">
        <w:rPr>
          <w:lang w:val="en-US"/>
        </w:rPr>
        <w:t xml:space="preserve"> other participants.</w:t>
      </w:r>
      <w:r w:rsidR="00FD2953" w:rsidRPr="0057116E">
        <w:rPr>
          <w:lang w:val="en-US"/>
        </w:rPr>
        <w:t xml:space="preserve"> </w:t>
      </w:r>
      <w:r w:rsidR="003F65EE" w:rsidRPr="0057116E">
        <w:rPr>
          <w:lang w:val="en-US"/>
        </w:rPr>
        <w:t>The Face</w:t>
      </w:r>
      <w:r w:rsidR="001B4092" w:rsidRPr="0057116E">
        <w:rPr>
          <w:lang w:val="en-US"/>
        </w:rPr>
        <w:t>book group will be a closed group and e</w:t>
      </w:r>
      <w:r w:rsidR="00C2284C" w:rsidRPr="0057116E">
        <w:rPr>
          <w:lang w:val="en-US"/>
        </w:rPr>
        <w:t xml:space="preserve">veryone </w:t>
      </w:r>
      <w:r w:rsidR="003F65EE" w:rsidRPr="0057116E">
        <w:rPr>
          <w:lang w:val="en-US"/>
        </w:rPr>
        <w:t xml:space="preserve">in the cohort </w:t>
      </w:r>
      <w:r w:rsidR="00C2284C" w:rsidRPr="0057116E">
        <w:rPr>
          <w:lang w:val="en-US"/>
        </w:rPr>
        <w:t xml:space="preserve">will be given </w:t>
      </w:r>
      <w:r w:rsidR="003F65EE" w:rsidRPr="0057116E">
        <w:rPr>
          <w:lang w:val="en-US"/>
        </w:rPr>
        <w:t>information about participant confidentiality and the importance of upholding the rights of others</w:t>
      </w:r>
      <w:r w:rsidR="001B4092" w:rsidRPr="0057116E">
        <w:rPr>
          <w:lang w:val="en-US"/>
        </w:rPr>
        <w:t>.</w:t>
      </w:r>
      <w:r w:rsidR="003F65EE" w:rsidRPr="0057116E">
        <w:rPr>
          <w:lang w:val="en-US"/>
        </w:rPr>
        <w:t xml:space="preserve"> </w:t>
      </w:r>
      <w:r w:rsidR="001B4092" w:rsidRPr="0057116E">
        <w:rPr>
          <w:lang w:val="en-US"/>
        </w:rPr>
        <w:t>W</w:t>
      </w:r>
      <w:r w:rsidR="00FD2953" w:rsidRPr="0057116E">
        <w:rPr>
          <w:lang w:val="en-US"/>
        </w:rPr>
        <w:t xml:space="preserve">e strongly </w:t>
      </w:r>
      <w:r w:rsidR="003F65EE" w:rsidRPr="0057116E">
        <w:rPr>
          <w:lang w:val="en-US"/>
        </w:rPr>
        <w:t xml:space="preserve">urge </w:t>
      </w:r>
      <w:r w:rsidR="00FD2953" w:rsidRPr="0057116E">
        <w:rPr>
          <w:lang w:val="en-US"/>
        </w:rPr>
        <w:t xml:space="preserve">you </w:t>
      </w:r>
      <w:r w:rsidR="00AC0136" w:rsidRPr="0057116E">
        <w:rPr>
          <w:lang w:val="en-US"/>
        </w:rPr>
        <w:t xml:space="preserve">to </w:t>
      </w:r>
      <w:r w:rsidR="00764029">
        <w:rPr>
          <w:lang w:val="vi-VN"/>
        </w:rPr>
        <w:t xml:space="preserve">commit to </w:t>
      </w:r>
      <w:r w:rsidR="00FD2953" w:rsidRPr="0057116E">
        <w:rPr>
          <w:lang w:val="en-US"/>
        </w:rPr>
        <w:t xml:space="preserve">respect </w:t>
      </w:r>
      <w:r w:rsidR="00FD2953" w:rsidRPr="0057116E">
        <w:t>each other’s confidentiality by not discussing group members’ comments outside the study activities.</w:t>
      </w:r>
      <w:bookmarkEnd w:id="11"/>
      <w:r w:rsidR="00FD2953" w:rsidRPr="0057116E">
        <w:t xml:space="preserve"> </w:t>
      </w:r>
      <w:r w:rsidR="00C57C71" w:rsidRPr="0057116E">
        <w:rPr>
          <w:lang w:val="en-US"/>
        </w:rPr>
        <w:t xml:space="preserve"> </w:t>
      </w:r>
    </w:p>
    <w:p w14:paraId="54E36317" w14:textId="1D6CD3D3" w:rsidR="00C408DE" w:rsidRPr="0057116E" w:rsidRDefault="001B6055" w:rsidP="008610D2">
      <w:pPr>
        <w:spacing w:before="120" w:line="276" w:lineRule="auto"/>
        <w:jc w:val="both"/>
        <w:outlineLvl w:val="0"/>
        <w:rPr>
          <w:b/>
          <w:lang w:val="en-US"/>
        </w:rPr>
      </w:pPr>
      <w:r w:rsidRPr="0057116E">
        <w:rPr>
          <w:b/>
          <w:lang w:val="en-US"/>
        </w:rPr>
        <w:t xml:space="preserve">What if I have more questions? </w:t>
      </w:r>
    </w:p>
    <w:p w14:paraId="325D443F" w14:textId="42C237C9" w:rsidR="00C408DE" w:rsidRPr="00F56E78" w:rsidRDefault="00C408DE" w:rsidP="00AF1830">
      <w:pPr>
        <w:spacing w:line="276" w:lineRule="auto"/>
        <w:jc w:val="both"/>
        <w:rPr>
          <w:color w:val="5B9BD5" w:themeColor="accent1"/>
          <w:lang w:val="en-US"/>
        </w:rPr>
      </w:pPr>
      <w:r w:rsidRPr="0057116E">
        <w:rPr>
          <w:lang w:val="en-US"/>
        </w:rPr>
        <w:t xml:space="preserve">You are encouraged to ask any questions related to this study </w:t>
      </w:r>
      <w:r w:rsidR="0097651E" w:rsidRPr="0057116E">
        <w:rPr>
          <w:lang w:val="en-US"/>
        </w:rPr>
        <w:t xml:space="preserve">at the time of enrolment and </w:t>
      </w:r>
      <w:r w:rsidRPr="0057116E">
        <w:rPr>
          <w:lang w:val="en-US"/>
        </w:rPr>
        <w:t>during the time of participation. If you have any other questions about the study, please contact</w:t>
      </w:r>
      <w:r w:rsidR="002B70A1" w:rsidRPr="0057116E">
        <w:rPr>
          <w:lang w:val="en-US"/>
        </w:rPr>
        <w:t xml:space="preserve"> </w:t>
      </w:r>
      <w:r w:rsidR="00F56E78">
        <w:rPr>
          <w:lang w:val="en-US"/>
        </w:rPr>
        <w:t>the</w:t>
      </w:r>
      <w:r w:rsidR="002B70A1" w:rsidRPr="0057116E">
        <w:rPr>
          <w:lang w:val="en-US"/>
        </w:rPr>
        <w:t xml:space="preserve"> </w:t>
      </w:r>
      <w:r w:rsidR="006E3391" w:rsidRPr="0057116E">
        <w:rPr>
          <w:lang w:val="en-US"/>
        </w:rPr>
        <w:t xml:space="preserve">study </w:t>
      </w:r>
      <w:r w:rsidR="00AC0136" w:rsidRPr="0057116E">
        <w:rPr>
          <w:lang w:val="en-US"/>
        </w:rPr>
        <w:t xml:space="preserve">principal </w:t>
      </w:r>
      <w:r w:rsidR="006E3391" w:rsidRPr="0057116E">
        <w:rPr>
          <w:lang w:val="en-US"/>
        </w:rPr>
        <w:t xml:space="preserve">investigator </w:t>
      </w:r>
      <w:r w:rsidR="00733B92" w:rsidRPr="0057116E">
        <w:t>Prof</w:t>
      </w:r>
      <w:r w:rsidR="006E3391" w:rsidRPr="0057116E">
        <w:t xml:space="preserve">. </w:t>
      </w:r>
      <w:r w:rsidR="000E692E">
        <w:t xml:space="preserve">Bridget Wills (+44 7763798396) </w:t>
      </w:r>
      <w:r w:rsidR="00372517">
        <w:t>o</w:t>
      </w:r>
      <w:r w:rsidR="00372517">
        <w:rPr>
          <w:lang w:val="vi-VN"/>
        </w:rPr>
        <w:t xml:space="preserve">r </w:t>
      </w:r>
      <w:r w:rsidR="000E692E">
        <w:t xml:space="preserve">the </w:t>
      </w:r>
      <w:r w:rsidR="00F56E78">
        <w:t xml:space="preserve">main </w:t>
      </w:r>
      <w:r w:rsidR="000E692E">
        <w:t>study coordinator</w:t>
      </w:r>
      <w:r w:rsidR="00F56E78">
        <w:t xml:space="preserve"> Ms Nguyen Thi Van Thuy (+84 </w:t>
      </w:r>
      <w:r w:rsidR="0033094C">
        <w:t>919088058</w:t>
      </w:r>
      <w:r w:rsidR="00F56E78">
        <w:t xml:space="preserve">) </w:t>
      </w:r>
      <w:r w:rsidR="00F56E78" w:rsidRPr="00F56E78">
        <w:rPr>
          <w:color w:val="5B9BD5" w:themeColor="accent1"/>
        </w:rPr>
        <w:t>or the local contact for your institution (XXX, XXXX)</w:t>
      </w:r>
    </w:p>
    <w:p w14:paraId="5FD20399" w14:textId="723E3CB9" w:rsidR="00C408DE" w:rsidRPr="0057116E" w:rsidRDefault="00C408DE" w:rsidP="00AF1830">
      <w:pPr>
        <w:spacing w:line="276" w:lineRule="auto"/>
        <w:jc w:val="both"/>
        <w:rPr>
          <w:lang w:val="en-US"/>
        </w:rPr>
      </w:pPr>
      <w:r w:rsidRPr="0057116E">
        <w:rPr>
          <w:lang w:val="en-US"/>
        </w:rPr>
        <w:t>If you have general questions, please c</w:t>
      </w:r>
      <w:r w:rsidR="00733B92" w:rsidRPr="0057116E">
        <w:rPr>
          <w:lang w:val="en-US"/>
        </w:rPr>
        <w:t>ontact</w:t>
      </w:r>
      <w:r w:rsidRPr="0057116E">
        <w:rPr>
          <w:lang w:val="en-US"/>
        </w:rPr>
        <w:t xml:space="preserve"> the OUCRU Clinical </w:t>
      </w:r>
      <w:r w:rsidR="00733B92" w:rsidRPr="0057116E">
        <w:rPr>
          <w:lang w:val="en-US"/>
        </w:rPr>
        <w:t>Trial</w:t>
      </w:r>
      <w:r w:rsidR="006D54F8">
        <w:rPr>
          <w:lang w:val="en-US"/>
        </w:rPr>
        <w:t>s</w:t>
      </w:r>
      <w:r w:rsidR="00733B92" w:rsidRPr="0057116E">
        <w:rPr>
          <w:lang w:val="en-US"/>
        </w:rPr>
        <w:t xml:space="preserve"> </w:t>
      </w:r>
      <w:r w:rsidRPr="0057116E">
        <w:rPr>
          <w:lang w:val="en-US"/>
        </w:rPr>
        <w:t xml:space="preserve">Unit at +84 </w:t>
      </w:r>
      <w:r w:rsidR="00577E64">
        <w:rPr>
          <w:lang w:val="vi-VN"/>
        </w:rPr>
        <w:t xml:space="preserve">28 </w:t>
      </w:r>
      <w:r w:rsidRPr="0057116E">
        <w:rPr>
          <w:lang w:val="en-US"/>
        </w:rPr>
        <w:t>3924 1983.</w:t>
      </w:r>
    </w:p>
    <w:p w14:paraId="16E0FE6B" w14:textId="7012E14D" w:rsidR="001B6055" w:rsidRPr="0057116E" w:rsidRDefault="001B6055" w:rsidP="008610D2">
      <w:pPr>
        <w:pStyle w:val="Default"/>
        <w:spacing w:before="120" w:line="276" w:lineRule="auto"/>
        <w:jc w:val="both"/>
        <w:rPr>
          <w:rFonts w:ascii="Times New Roman" w:hAnsi="Times New Roman" w:cs="Times New Roman"/>
          <w:b/>
          <w:iCs/>
          <w:color w:val="auto"/>
        </w:rPr>
      </w:pPr>
      <w:r w:rsidRPr="0057116E">
        <w:rPr>
          <w:rFonts w:ascii="Times New Roman" w:hAnsi="Times New Roman" w:cs="Times New Roman"/>
          <w:b/>
          <w:iCs/>
          <w:color w:val="auto"/>
        </w:rPr>
        <w:t>Data protection</w:t>
      </w:r>
      <w:r w:rsidR="00870A8D" w:rsidRPr="0057116E">
        <w:rPr>
          <w:rFonts w:ascii="Times New Roman" w:hAnsi="Times New Roman" w:cs="Times New Roman"/>
          <w:b/>
          <w:iCs/>
          <w:color w:val="auto"/>
        </w:rPr>
        <w:t xml:space="preserve"> and data sharing</w:t>
      </w:r>
    </w:p>
    <w:p w14:paraId="4E9F8AFC" w14:textId="57EA65BB" w:rsidR="001B6055" w:rsidRPr="0057116E" w:rsidRDefault="00402015" w:rsidP="00AF1830">
      <w:pPr>
        <w:spacing w:line="276" w:lineRule="auto"/>
        <w:jc w:val="both"/>
        <w:rPr>
          <w:lang w:val="en-US"/>
        </w:rPr>
      </w:pPr>
      <w:bookmarkStart w:id="12" w:name="_Hlk37238947"/>
      <w:r w:rsidRPr="0057116E">
        <w:t xml:space="preserve">All data collected will be used solely for research purposes. </w:t>
      </w:r>
      <w:r w:rsidR="001B6055" w:rsidRPr="0057116E">
        <w:t>The University of Oxford is responsible for ensuring the safe and proper use of any personal information you provide</w:t>
      </w:r>
      <w:r w:rsidRPr="0057116E">
        <w:t xml:space="preserve">. </w:t>
      </w:r>
      <w:r w:rsidRPr="0057116E">
        <w:rPr>
          <w:lang w:val="en-US"/>
        </w:rPr>
        <w:t>I</w:t>
      </w:r>
      <w:r w:rsidR="00870A8D" w:rsidRPr="0057116E">
        <w:rPr>
          <w:lang w:val="en-US"/>
        </w:rPr>
        <w:t xml:space="preserve">nformation collected on you during the study </w:t>
      </w:r>
      <w:r w:rsidR="000E692E">
        <w:rPr>
          <w:lang w:val="en-US"/>
        </w:rPr>
        <w:t xml:space="preserve">may </w:t>
      </w:r>
      <w:r w:rsidR="00870A8D" w:rsidRPr="0057116E">
        <w:rPr>
          <w:lang w:val="en-US"/>
        </w:rPr>
        <w:t>be made available to others in the future</w:t>
      </w:r>
      <w:r w:rsidRPr="0057116E">
        <w:rPr>
          <w:lang w:val="en-US"/>
        </w:rPr>
        <w:t xml:space="preserve"> for research purposes</w:t>
      </w:r>
      <w:r w:rsidR="000E692E">
        <w:rPr>
          <w:lang w:val="en-US"/>
        </w:rPr>
        <w:t xml:space="preserve"> only</w:t>
      </w:r>
      <w:r w:rsidR="001273C8">
        <w:rPr>
          <w:lang w:val="en-US"/>
        </w:rPr>
        <w:t>,</w:t>
      </w:r>
      <w:r w:rsidR="00870A8D" w:rsidRPr="0057116E">
        <w:rPr>
          <w:lang w:val="en-US"/>
        </w:rPr>
        <w:t xml:space="preserve"> provided no one can identify you from the details provided</w:t>
      </w:r>
      <w:r w:rsidR="003D6C82" w:rsidRPr="0057116E">
        <w:rPr>
          <w:lang w:val="en-US"/>
        </w:rPr>
        <w:t>.</w:t>
      </w:r>
      <w:bookmarkEnd w:id="12"/>
    </w:p>
    <w:p w14:paraId="7220AC3A" w14:textId="77777777" w:rsidR="0057116E" w:rsidRDefault="0057116E" w:rsidP="00AF1830">
      <w:pPr>
        <w:spacing w:line="276" w:lineRule="auto"/>
        <w:jc w:val="center"/>
        <w:rPr>
          <w:b/>
          <w:lang w:val="en-US"/>
        </w:rPr>
      </w:pPr>
    </w:p>
    <w:p w14:paraId="59A3BA4A" w14:textId="3FE5E8CC" w:rsidR="00C408DE" w:rsidRPr="0057116E" w:rsidRDefault="00C408DE" w:rsidP="00AF1830">
      <w:pPr>
        <w:spacing w:line="276" w:lineRule="auto"/>
        <w:jc w:val="center"/>
        <w:rPr>
          <w:b/>
          <w:lang w:val="en-US"/>
        </w:rPr>
      </w:pPr>
      <w:r w:rsidRPr="0057116E">
        <w:rPr>
          <w:b/>
          <w:lang w:val="en-US"/>
        </w:rPr>
        <w:t>Thank you for your time and your consideration to participate in this study.</w:t>
      </w:r>
    </w:p>
    <w:p w14:paraId="61888C20" w14:textId="77777777" w:rsidR="009176D1" w:rsidRDefault="009176D1" w:rsidP="00AF1830">
      <w:pPr>
        <w:spacing w:line="276" w:lineRule="auto"/>
        <w:jc w:val="both"/>
        <w:rPr>
          <w:b/>
          <w:lang w:val="en-US"/>
        </w:rPr>
      </w:pPr>
    </w:p>
    <w:p w14:paraId="11E8D1BE" w14:textId="77777777" w:rsidR="00D47701" w:rsidRDefault="00D47701" w:rsidP="00AF1830">
      <w:pPr>
        <w:spacing w:line="276" w:lineRule="auto"/>
        <w:rPr>
          <w:b/>
          <w:lang w:val="en-US"/>
        </w:rPr>
      </w:pPr>
      <w:r>
        <w:rPr>
          <w:b/>
          <w:lang w:val="en-US"/>
        </w:rPr>
        <w:br w:type="page"/>
      </w:r>
    </w:p>
    <w:p w14:paraId="6CFA054D" w14:textId="77777777" w:rsidR="006D54F8" w:rsidRDefault="006D54F8" w:rsidP="00607C94">
      <w:pPr>
        <w:snapToGrid w:val="0"/>
        <w:spacing w:line="276" w:lineRule="auto"/>
        <w:jc w:val="center"/>
        <w:outlineLvl w:val="0"/>
        <w:rPr>
          <w:b/>
          <w:lang w:val="en-US"/>
        </w:rPr>
      </w:pPr>
    </w:p>
    <w:p w14:paraId="0ADAC80B" w14:textId="05107DE5" w:rsidR="00C408DE" w:rsidRDefault="00C408DE" w:rsidP="00607C94">
      <w:pPr>
        <w:snapToGrid w:val="0"/>
        <w:spacing w:line="276" w:lineRule="auto"/>
        <w:jc w:val="center"/>
        <w:outlineLvl w:val="0"/>
        <w:rPr>
          <w:b/>
          <w:lang w:val="en-US"/>
        </w:rPr>
      </w:pPr>
      <w:r w:rsidRPr="0057116E">
        <w:rPr>
          <w:b/>
          <w:lang w:val="en-US"/>
        </w:rPr>
        <w:t>INFORMED CONSENT FORM</w:t>
      </w:r>
      <w:r w:rsidR="00D47701">
        <w:rPr>
          <w:b/>
          <w:lang w:val="en-US"/>
        </w:rPr>
        <w:t xml:space="preserve"> – ELECTRONIC VERSION</w:t>
      </w:r>
    </w:p>
    <w:p w14:paraId="64BA6F9D" w14:textId="5F58C76E" w:rsidR="006D54F8" w:rsidRDefault="006D54F8" w:rsidP="00607C94">
      <w:pPr>
        <w:snapToGrid w:val="0"/>
        <w:spacing w:line="276" w:lineRule="auto"/>
        <w:jc w:val="center"/>
        <w:outlineLvl w:val="0"/>
        <w:rPr>
          <w:b/>
          <w:lang w:val="en-US"/>
        </w:rPr>
      </w:pPr>
    </w:p>
    <w:p w14:paraId="31301D37" w14:textId="77777777" w:rsidR="006D54F8" w:rsidRPr="00F236EF" w:rsidRDefault="006D54F8" w:rsidP="006D54F8">
      <w:pPr>
        <w:spacing w:line="276" w:lineRule="auto"/>
        <w:ind w:left="-426" w:right="-707"/>
        <w:jc w:val="center"/>
        <w:rPr>
          <w:b/>
          <w:lang w:val="en-US"/>
        </w:rPr>
      </w:pPr>
      <w:r w:rsidRPr="00F236EF">
        <w:rPr>
          <w:b/>
          <w:bCs/>
          <w:iCs/>
          <w:lang w:val="en-US"/>
        </w:rPr>
        <w:t>Exploring cross-cultural differences in perceptions and attitudes to research involving human subjects, with a focus on human challenge studies</w:t>
      </w:r>
      <w:r w:rsidRPr="00F236EF">
        <w:rPr>
          <w:b/>
          <w:lang w:val="en-US"/>
        </w:rPr>
        <w:t xml:space="preserve">, </w:t>
      </w:r>
      <w:r w:rsidRPr="00F236EF">
        <w:rPr>
          <w:b/>
          <w:bCs/>
          <w:iCs/>
          <w:lang w:val="en-US"/>
        </w:rPr>
        <w:t>among university students from different countries.</w:t>
      </w:r>
    </w:p>
    <w:p w14:paraId="1DDD840D" w14:textId="77777777" w:rsidR="006D54F8" w:rsidRDefault="006D54F8" w:rsidP="006D54F8">
      <w:pPr>
        <w:spacing w:line="276" w:lineRule="auto"/>
        <w:jc w:val="center"/>
        <w:rPr>
          <w:b/>
          <w:lang w:val="en-US"/>
        </w:rPr>
      </w:pPr>
    </w:p>
    <w:p w14:paraId="561F9B9F" w14:textId="6FF60A72" w:rsidR="006D54F8" w:rsidRDefault="006D54F8" w:rsidP="006D54F8">
      <w:pPr>
        <w:spacing w:line="276" w:lineRule="auto"/>
        <w:jc w:val="center"/>
        <w:rPr>
          <w:b/>
          <w:lang w:val="en-US"/>
        </w:rPr>
      </w:pPr>
      <w:r w:rsidRPr="00F236EF">
        <w:rPr>
          <w:b/>
          <w:lang w:val="en-US"/>
        </w:rPr>
        <w:t>Short title: Cross-cultural Attitudes to Human Challenge Studies (BRANCH Project)</w:t>
      </w:r>
    </w:p>
    <w:p w14:paraId="4CFBB358" w14:textId="6F1C2197" w:rsidR="006D54F8" w:rsidRDefault="006D54F8" w:rsidP="006D54F8">
      <w:pPr>
        <w:spacing w:line="276" w:lineRule="auto"/>
        <w:jc w:val="center"/>
        <w:rPr>
          <w:b/>
          <w:lang w:val="en-US"/>
        </w:rPr>
      </w:pPr>
    </w:p>
    <w:p w14:paraId="0C0B1688" w14:textId="0FC530DF" w:rsidR="00B927FB" w:rsidRPr="00D47701" w:rsidRDefault="00C346F4" w:rsidP="002E2B7A">
      <w:pPr>
        <w:snapToGrid w:val="0"/>
        <w:spacing w:after="120" w:line="276" w:lineRule="auto"/>
        <w:jc w:val="both"/>
        <w:rPr>
          <w:b/>
          <w:u w:val="single"/>
          <w:lang w:val="en-US"/>
        </w:rPr>
      </w:pPr>
      <w:r w:rsidRPr="00A242FC">
        <w:rPr>
          <w:b/>
          <w:u w:val="single"/>
          <w:lang w:val="en-US"/>
        </w:rPr>
        <w:t>For research participant:</w:t>
      </w:r>
    </w:p>
    <w:p w14:paraId="71C8D511" w14:textId="77777777" w:rsidR="00B927FB" w:rsidRPr="00B927FB" w:rsidRDefault="00B927FB" w:rsidP="0033094C">
      <w:pPr>
        <w:numPr>
          <w:ilvl w:val="0"/>
          <w:numId w:val="8"/>
        </w:numPr>
        <w:snapToGrid w:val="0"/>
        <w:spacing w:after="120" w:line="276" w:lineRule="auto"/>
        <w:ind w:left="360" w:hanging="357"/>
        <w:jc w:val="both"/>
        <w:rPr>
          <w:bCs/>
          <w:lang w:val="en-US"/>
        </w:rPr>
      </w:pPr>
      <w:proofErr w:type="gramStart"/>
      <w:r w:rsidRPr="00B927FB">
        <w:rPr>
          <w:bCs/>
          <w:lang w:val="en-US"/>
        </w:rPr>
        <w:t>I have read the information sheet and freely agree to participate in this study.</w:t>
      </w:r>
      <w:proofErr w:type="gramEnd"/>
      <w:r w:rsidRPr="00B927FB">
        <w:rPr>
          <w:bCs/>
          <w:lang w:val="en-US"/>
        </w:rPr>
        <w:t xml:space="preserve"> </w:t>
      </w:r>
    </w:p>
    <w:p w14:paraId="40A2DACC" w14:textId="2FC5541C" w:rsidR="00B927FB" w:rsidRPr="00B927FB" w:rsidRDefault="00B927FB" w:rsidP="0033094C">
      <w:pPr>
        <w:numPr>
          <w:ilvl w:val="0"/>
          <w:numId w:val="8"/>
        </w:numPr>
        <w:snapToGrid w:val="0"/>
        <w:spacing w:after="120" w:line="276" w:lineRule="auto"/>
        <w:ind w:left="360" w:hanging="357"/>
        <w:jc w:val="both"/>
        <w:rPr>
          <w:bCs/>
          <w:lang w:val="en-US"/>
        </w:rPr>
      </w:pPr>
      <w:r w:rsidRPr="00B927FB">
        <w:rPr>
          <w:bCs/>
          <w:lang w:val="en-US"/>
        </w:rPr>
        <w:t xml:space="preserve">I have been provided with information about the risks and benefits if I participate in the study. I have had the opportunity to ask questions and these questions have been answered and explained to my satisfaction. I know who to contact if I need more information. </w:t>
      </w:r>
    </w:p>
    <w:p w14:paraId="42B0940F" w14:textId="40387749" w:rsidR="00B927FB" w:rsidRPr="00B927FB" w:rsidRDefault="00B927FB" w:rsidP="0033094C">
      <w:pPr>
        <w:numPr>
          <w:ilvl w:val="0"/>
          <w:numId w:val="8"/>
        </w:numPr>
        <w:snapToGrid w:val="0"/>
        <w:spacing w:after="120" w:line="276" w:lineRule="auto"/>
        <w:ind w:left="360" w:hanging="357"/>
        <w:jc w:val="both"/>
        <w:rPr>
          <w:bCs/>
          <w:lang w:val="en-US"/>
        </w:rPr>
      </w:pPr>
      <w:r w:rsidRPr="00B927FB">
        <w:rPr>
          <w:bCs/>
          <w:lang w:val="en-US"/>
        </w:rPr>
        <w:t xml:space="preserve">I have understood that data collected from me could be shared with other researchers in the future (open access) as long as no one could identify me from these data. </w:t>
      </w:r>
    </w:p>
    <w:p w14:paraId="0B2CD606" w14:textId="2C8EFD8B" w:rsidR="00B927FB" w:rsidRPr="00B927FB" w:rsidRDefault="00B927FB" w:rsidP="0033094C">
      <w:pPr>
        <w:numPr>
          <w:ilvl w:val="0"/>
          <w:numId w:val="8"/>
        </w:numPr>
        <w:snapToGrid w:val="0"/>
        <w:spacing w:after="120" w:line="276" w:lineRule="auto"/>
        <w:ind w:left="360" w:hanging="357"/>
        <w:jc w:val="both"/>
        <w:rPr>
          <w:bCs/>
          <w:lang w:val="en-US"/>
        </w:rPr>
      </w:pPr>
      <w:r w:rsidRPr="00B927FB">
        <w:rPr>
          <w:bCs/>
          <w:lang w:val="en-US"/>
        </w:rPr>
        <w:t xml:space="preserve">I understand that I have the right to withdraw from </w:t>
      </w:r>
      <w:r w:rsidR="00F56E78">
        <w:rPr>
          <w:bCs/>
          <w:lang w:val="en-US"/>
        </w:rPr>
        <w:t xml:space="preserve">participation </w:t>
      </w:r>
      <w:r w:rsidRPr="00B927FB">
        <w:rPr>
          <w:bCs/>
          <w:lang w:val="en-US"/>
        </w:rPr>
        <w:t xml:space="preserve">at any time and it will not affect my </w:t>
      </w:r>
      <w:r w:rsidR="001273C8">
        <w:rPr>
          <w:bCs/>
          <w:lang w:val="en-US"/>
        </w:rPr>
        <w:t xml:space="preserve">studies </w:t>
      </w:r>
      <w:r w:rsidRPr="00B927FB">
        <w:rPr>
          <w:bCs/>
          <w:lang w:val="en-US"/>
        </w:rPr>
        <w:t>at the university.</w:t>
      </w:r>
    </w:p>
    <w:p w14:paraId="521B5E19" w14:textId="4A31E95A" w:rsidR="00B927FB" w:rsidRPr="00C842F0" w:rsidRDefault="00B927FB" w:rsidP="0033094C">
      <w:pPr>
        <w:numPr>
          <w:ilvl w:val="0"/>
          <w:numId w:val="8"/>
        </w:numPr>
        <w:snapToGrid w:val="0"/>
        <w:spacing w:after="120" w:line="276" w:lineRule="auto"/>
        <w:ind w:left="360" w:hanging="357"/>
        <w:jc w:val="both"/>
        <w:rPr>
          <w:bCs/>
          <w:lang w:val="en-US"/>
        </w:rPr>
      </w:pPr>
      <w:r w:rsidRPr="00C842F0">
        <w:rPr>
          <w:bCs/>
          <w:lang w:val="en-US"/>
        </w:rPr>
        <w:t>I have understood that my opinions will be audio</w:t>
      </w:r>
      <w:r w:rsidR="002E2B7A" w:rsidRPr="00C842F0">
        <w:rPr>
          <w:bCs/>
          <w:lang w:val="en-US"/>
        </w:rPr>
        <w:t>/video</w:t>
      </w:r>
      <w:r w:rsidRPr="00C842F0">
        <w:rPr>
          <w:bCs/>
          <w:lang w:val="en-US"/>
        </w:rPr>
        <w:t xml:space="preserve">-recorded and/or noted in writing if I agree to participate in this study, </w:t>
      </w:r>
      <w:r w:rsidR="00C842F0" w:rsidRPr="00C842F0">
        <w:rPr>
          <w:bCs/>
          <w:lang w:val="en-US"/>
        </w:rPr>
        <w:t xml:space="preserve">and that measures will be taken to ensure that </w:t>
      </w:r>
      <w:r w:rsidRPr="00C842F0">
        <w:rPr>
          <w:bCs/>
          <w:lang w:val="en-US"/>
        </w:rPr>
        <w:t>no one can identify me from the data recorded.</w:t>
      </w:r>
    </w:p>
    <w:p w14:paraId="7EF5CE94" w14:textId="5E543A0F" w:rsidR="00B927FB" w:rsidRDefault="00B927FB" w:rsidP="0033094C">
      <w:pPr>
        <w:numPr>
          <w:ilvl w:val="0"/>
          <w:numId w:val="8"/>
        </w:numPr>
        <w:snapToGrid w:val="0"/>
        <w:spacing w:after="120" w:line="276" w:lineRule="auto"/>
        <w:ind w:left="360" w:hanging="357"/>
        <w:jc w:val="both"/>
        <w:rPr>
          <w:bCs/>
          <w:lang w:val="en-US"/>
        </w:rPr>
      </w:pPr>
      <w:r w:rsidRPr="00B927FB">
        <w:rPr>
          <w:bCs/>
          <w:lang w:val="en-US"/>
        </w:rPr>
        <w:t>I will respect the confidentiality of all participants in the</w:t>
      </w:r>
      <w:r w:rsidR="00F56E78">
        <w:rPr>
          <w:bCs/>
          <w:lang w:val="en-US"/>
        </w:rPr>
        <w:t xml:space="preserve"> study</w:t>
      </w:r>
      <w:r w:rsidRPr="00B927FB">
        <w:rPr>
          <w:bCs/>
          <w:lang w:val="en-US"/>
        </w:rPr>
        <w:t>. I commit not to disclose personal information about other participants</w:t>
      </w:r>
      <w:r w:rsidR="00F56E78">
        <w:rPr>
          <w:bCs/>
          <w:lang w:val="en-US"/>
        </w:rPr>
        <w:t xml:space="preserve"> </w:t>
      </w:r>
      <w:r w:rsidRPr="00B927FB">
        <w:rPr>
          <w:bCs/>
          <w:lang w:val="en-US"/>
        </w:rPr>
        <w:t>or discuss their views with anyone else outside the group activities.</w:t>
      </w:r>
    </w:p>
    <w:p w14:paraId="604434CD" w14:textId="77777777" w:rsidR="006D54F8" w:rsidRDefault="006D54F8" w:rsidP="006D54F8">
      <w:pPr>
        <w:snapToGrid w:val="0"/>
        <w:spacing w:line="276" w:lineRule="auto"/>
        <w:ind w:left="1080"/>
        <w:jc w:val="both"/>
        <w:rPr>
          <w:bCs/>
          <w:lang w:val="en-US"/>
        </w:rPr>
      </w:pPr>
    </w:p>
    <w:p w14:paraId="7DA60451" w14:textId="0B7927AE" w:rsidR="00522023" w:rsidRPr="00D47701" w:rsidRDefault="00522023" w:rsidP="00D47701">
      <w:pPr>
        <w:snapToGrid w:val="0"/>
        <w:spacing w:before="120" w:after="120" w:line="276" w:lineRule="auto"/>
        <w:jc w:val="both"/>
        <w:rPr>
          <w:b/>
          <w:i/>
          <w:lang w:val="en-US"/>
        </w:rPr>
      </w:pPr>
      <w:r w:rsidRPr="00D47701">
        <w:rPr>
          <w:b/>
          <w:i/>
          <w:lang w:val="en-US"/>
        </w:rPr>
        <w:t xml:space="preserve">Please check </w:t>
      </w:r>
      <w:r w:rsidR="00D47701">
        <w:rPr>
          <w:b/>
          <w:i/>
          <w:lang w:val="en-US"/>
        </w:rPr>
        <w:t xml:space="preserve">one option for each of the </w:t>
      </w:r>
      <w:proofErr w:type="spellStart"/>
      <w:r w:rsidRPr="00D47701">
        <w:rPr>
          <w:b/>
          <w:i/>
          <w:lang w:val="en-US"/>
        </w:rPr>
        <w:t>the</w:t>
      </w:r>
      <w:proofErr w:type="spellEnd"/>
      <w:r w:rsidRPr="00D47701">
        <w:rPr>
          <w:b/>
          <w:i/>
          <w:lang w:val="en-US"/>
        </w:rPr>
        <w:t xml:space="preserve"> following</w:t>
      </w:r>
      <w:r w:rsidR="00D47701">
        <w:rPr>
          <w:b/>
          <w:i/>
          <w:lang w:val="en-US"/>
        </w:rPr>
        <w:t xml:space="preserve"> statements</w:t>
      </w:r>
      <w:r w:rsidRPr="00D47701">
        <w:rPr>
          <w:b/>
          <w:i/>
          <w:lang w:val="en-US"/>
        </w:rPr>
        <w:t>:</w:t>
      </w:r>
    </w:p>
    <w:p w14:paraId="6500A484" w14:textId="77777777" w:rsidR="00522023" w:rsidRPr="00D47701" w:rsidRDefault="00522023" w:rsidP="00D47701">
      <w:pPr>
        <w:spacing w:after="120" w:line="276" w:lineRule="auto"/>
        <w:jc w:val="both"/>
        <w:rPr>
          <w:lang w:val="en-US"/>
        </w:rPr>
      </w:pPr>
      <w:r w:rsidRPr="00A242FC">
        <w:rPr>
          <w:b/>
          <w:lang w:eastAsia="ja-JP"/>
        </w:rPr>
        <w:sym w:font="Wingdings" w:char="F06F"/>
      </w:r>
      <w:r w:rsidRPr="00D47701">
        <w:rPr>
          <w:b/>
          <w:lang w:val="en-US"/>
        </w:rPr>
        <w:t xml:space="preserve"> </w:t>
      </w:r>
      <w:proofErr w:type="gramStart"/>
      <w:r w:rsidRPr="00D47701">
        <w:rPr>
          <w:b/>
          <w:lang w:val="en-US"/>
        </w:rPr>
        <w:t>YES  or</w:t>
      </w:r>
      <w:proofErr w:type="gramEnd"/>
      <w:r w:rsidRPr="00D47701">
        <w:rPr>
          <w:b/>
          <w:lang w:val="en-US"/>
        </w:rPr>
        <w:t xml:space="preserve">  </w:t>
      </w:r>
      <w:r w:rsidRPr="00A242FC">
        <w:rPr>
          <w:b/>
          <w:lang w:eastAsia="ja-JP"/>
        </w:rPr>
        <w:sym w:font="Wingdings" w:char="F06F"/>
      </w:r>
      <w:r w:rsidRPr="00D47701">
        <w:rPr>
          <w:b/>
          <w:lang w:val="en-US"/>
        </w:rPr>
        <w:t xml:space="preserve"> NO </w:t>
      </w:r>
      <w:r w:rsidRPr="00D47701">
        <w:rPr>
          <w:b/>
          <w:lang w:val="en-US"/>
        </w:rPr>
        <w:tab/>
        <w:t>I AGREE</w:t>
      </w:r>
      <w:r w:rsidRPr="00D47701">
        <w:rPr>
          <w:lang w:val="en-US"/>
        </w:rPr>
        <w:t xml:space="preserve"> to participate in the study.</w:t>
      </w:r>
    </w:p>
    <w:p w14:paraId="64B436FD" w14:textId="19D9D915" w:rsidR="00522023" w:rsidRPr="00D47701" w:rsidRDefault="00522023" w:rsidP="002E2B7A">
      <w:pPr>
        <w:spacing w:after="120" w:line="276" w:lineRule="auto"/>
        <w:ind w:right="-140"/>
        <w:jc w:val="both"/>
        <w:rPr>
          <w:lang w:val="en-US"/>
        </w:rPr>
      </w:pPr>
      <w:r w:rsidRPr="00A242FC">
        <w:rPr>
          <w:b/>
          <w:lang w:eastAsia="ja-JP"/>
        </w:rPr>
        <w:sym w:font="Wingdings" w:char="F06F"/>
      </w:r>
      <w:r w:rsidRPr="00D47701">
        <w:rPr>
          <w:b/>
          <w:lang w:val="en-US"/>
        </w:rPr>
        <w:t xml:space="preserve"> </w:t>
      </w:r>
      <w:proofErr w:type="gramStart"/>
      <w:r w:rsidRPr="00D47701">
        <w:rPr>
          <w:b/>
          <w:lang w:val="en-US"/>
        </w:rPr>
        <w:t>YES  or</w:t>
      </w:r>
      <w:proofErr w:type="gramEnd"/>
      <w:r w:rsidRPr="00D47701">
        <w:rPr>
          <w:b/>
          <w:lang w:val="en-US"/>
        </w:rPr>
        <w:t xml:space="preserve">  </w:t>
      </w:r>
      <w:r w:rsidRPr="00A242FC">
        <w:rPr>
          <w:b/>
          <w:lang w:eastAsia="ja-JP"/>
        </w:rPr>
        <w:sym w:font="Wingdings" w:char="F06F"/>
      </w:r>
      <w:r w:rsidRPr="00D47701">
        <w:rPr>
          <w:b/>
          <w:lang w:val="en-US"/>
        </w:rPr>
        <w:t xml:space="preserve"> NO</w:t>
      </w:r>
      <w:r w:rsidRPr="00D47701">
        <w:rPr>
          <w:b/>
          <w:lang w:val="en-US"/>
        </w:rPr>
        <w:tab/>
        <w:t xml:space="preserve">I ALLOW </w:t>
      </w:r>
      <w:r w:rsidRPr="00D47701">
        <w:rPr>
          <w:lang w:val="en-US"/>
        </w:rPr>
        <w:t>the</w:t>
      </w:r>
      <w:r w:rsidR="00A82BC2">
        <w:rPr>
          <w:lang w:val="en-US"/>
        </w:rPr>
        <w:t xml:space="preserve"> t</w:t>
      </w:r>
      <w:r w:rsidRPr="00D47701">
        <w:rPr>
          <w:lang w:val="en-US"/>
        </w:rPr>
        <w:t>eam to audio</w:t>
      </w:r>
      <w:r w:rsidR="002E2B7A">
        <w:rPr>
          <w:lang w:val="en-US"/>
        </w:rPr>
        <w:t>/video</w:t>
      </w:r>
      <w:r w:rsidRPr="00D47701">
        <w:rPr>
          <w:lang w:val="en-US"/>
        </w:rPr>
        <w:t xml:space="preserve">-record </w:t>
      </w:r>
      <w:r w:rsidR="00A82BC2">
        <w:rPr>
          <w:lang w:val="en-US"/>
        </w:rPr>
        <w:t>and/or</w:t>
      </w:r>
      <w:r w:rsidRPr="00D47701">
        <w:rPr>
          <w:lang w:val="en-US"/>
        </w:rPr>
        <w:t xml:space="preserve"> make notes on my opinions.</w:t>
      </w:r>
    </w:p>
    <w:p w14:paraId="70AE7C59" w14:textId="22EA99FE" w:rsidR="00522023" w:rsidRPr="00D47701" w:rsidRDefault="00522023" w:rsidP="00D47701">
      <w:pPr>
        <w:spacing w:after="120" w:line="276" w:lineRule="auto"/>
        <w:jc w:val="both"/>
        <w:rPr>
          <w:lang w:val="en-US"/>
        </w:rPr>
      </w:pPr>
      <w:r w:rsidRPr="00A242FC">
        <w:rPr>
          <w:b/>
          <w:lang w:eastAsia="ja-JP"/>
        </w:rPr>
        <w:sym w:font="Wingdings" w:char="F06F"/>
      </w:r>
      <w:r w:rsidRPr="00D47701">
        <w:rPr>
          <w:b/>
          <w:lang w:val="en-US"/>
        </w:rPr>
        <w:t xml:space="preserve"> </w:t>
      </w:r>
      <w:proofErr w:type="gramStart"/>
      <w:r w:rsidRPr="00D47701">
        <w:rPr>
          <w:b/>
          <w:lang w:val="en-US"/>
        </w:rPr>
        <w:t>YES  or</w:t>
      </w:r>
      <w:proofErr w:type="gramEnd"/>
      <w:r w:rsidRPr="00D47701">
        <w:rPr>
          <w:b/>
          <w:lang w:val="en-US"/>
        </w:rPr>
        <w:t xml:space="preserve">  </w:t>
      </w:r>
      <w:r w:rsidRPr="00A242FC">
        <w:rPr>
          <w:b/>
          <w:lang w:eastAsia="ja-JP"/>
        </w:rPr>
        <w:sym w:font="Wingdings" w:char="F06F"/>
      </w:r>
      <w:r w:rsidRPr="00D47701">
        <w:rPr>
          <w:b/>
          <w:lang w:val="en-US"/>
        </w:rPr>
        <w:t xml:space="preserve"> NO</w:t>
      </w:r>
      <w:r w:rsidRPr="00D47701">
        <w:rPr>
          <w:b/>
          <w:lang w:val="en-US"/>
        </w:rPr>
        <w:tab/>
        <w:t xml:space="preserve">I AGREE </w:t>
      </w:r>
      <w:bookmarkStart w:id="13" w:name="_Hlk37242563"/>
      <w:r w:rsidRPr="00D47701">
        <w:rPr>
          <w:lang w:val="en-US"/>
        </w:rPr>
        <w:t xml:space="preserve">that the data collected from me during the study or up to the point of withdrawal can be used for further analysis. I understand that if I choose to withdraw from an activity I </w:t>
      </w:r>
      <w:proofErr w:type="gramStart"/>
      <w:r w:rsidRPr="00D47701">
        <w:rPr>
          <w:lang w:val="en-US"/>
        </w:rPr>
        <w:t>will be given</w:t>
      </w:r>
      <w:proofErr w:type="gramEnd"/>
      <w:r w:rsidRPr="00D47701">
        <w:rPr>
          <w:lang w:val="en-US"/>
        </w:rPr>
        <w:t xml:space="preserve"> an opportunity at that time to ask for any relevant data to be deleted from the record</w:t>
      </w:r>
      <w:bookmarkEnd w:id="13"/>
      <w:r w:rsidRPr="00D47701">
        <w:rPr>
          <w:lang w:val="en-US"/>
        </w:rPr>
        <w:t xml:space="preserve">. </w:t>
      </w:r>
    </w:p>
    <w:p w14:paraId="3FEDD3AE" w14:textId="7B692335" w:rsidR="00B927FB" w:rsidRPr="0022419F" w:rsidRDefault="00B927FB" w:rsidP="00D47701">
      <w:pPr>
        <w:snapToGrid w:val="0"/>
        <w:spacing w:after="120" w:line="276" w:lineRule="auto"/>
        <w:jc w:val="both"/>
        <w:rPr>
          <w:bCs/>
          <w:lang w:val="en-US"/>
        </w:rPr>
      </w:pPr>
      <w:r w:rsidRPr="00B927FB">
        <w:rPr>
          <w:bCs/>
          <w:lang w:val="en-US"/>
        </w:rPr>
        <w:t xml:space="preserve">By </w:t>
      </w:r>
      <w:r w:rsidR="00655625">
        <w:rPr>
          <w:bCs/>
          <w:lang w:val="en-US"/>
        </w:rPr>
        <w:t xml:space="preserve">signing this document </w:t>
      </w:r>
      <w:proofErr w:type="gramStart"/>
      <w:r w:rsidR="00655625">
        <w:rPr>
          <w:bCs/>
          <w:lang w:val="en-US"/>
        </w:rPr>
        <w:t>electronically</w:t>
      </w:r>
      <w:proofErr w:type="gramEnd"/>
      <w:r w:rsidR="00655625">
        <w:rPr>
          <w:bCs/>
          <w:lang w:val="en-US"/>
        </w:rPr>
        <w:t xml:space="preserve"> </w:t>
      </w:r>
      <w:r w:rsidRPr="00B927FB">
        <w:rPr>
          <w:bCs/>
          <w:lang w:val="en-US"/>
        </w:rPr>
        <w:t>I confirm what is written above</w:t>
      </w:r>
      <w:r w:rsidR="0022419F">
        <w:rPr>
          <w:bCs/>
          <w:lang w:val="en-US"/>
        </w:rPr>
        <w:t>.</w:t>
      </w:r>
      <w:r w:rsidRPr="00B927FB">
        <w:rPr>
          <w:bCs/>
          <w:lang w:val="en-US"/>
        </w:rPr>
        <w:t xml:space="preserve"> </w:t>
      </w:r>
    </w:p>
    <w:tbl>
      <w:tblPr>
        <w:tblW w:w="964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325"/>
        <w:gridCol w:w="3497"/>
        <w:gridCol w:w="2821"/>
      </w:tblGrid>
      <w:tr w:rsidR="00D30BB7" w:rsidRPr="00A242FC" w14:paraId="302EB877" w14:textId="77777777" w:rsidTr="004C44F2">
        <w:tc>
          <w:tcPr>
            <w:tcW w:w="3325" w:type="dxa"/>
          </w:tcPr>
          <w:p w14:paraId="431CF1FC" w14:textId="77777777" w:rsidR="00D30BB7" w:rsidRPr="00A242FC" w:rsidRDefault="00D30BB7" w:rsidP="0011718D">
            <w:pPr>
              <w:spacing w:line="276" w:lineRule="auto"/>
              <w:jc w:val="both"/>
              <w:rPr>
                <w:lang w:val="en-US"/>
              </w:rPr>
            </w:pPr>
          </w:p>
          <w:p w14:paraId="487C2298" w14:textId="77777777" w:rsidR="00D30BB7" w:rsidRPr="00A242FC" w:rsidRDefault="00D30BB7" w:rsidP="0011718D">
            <w:pPr>
              <w:spacing w:line="276" w:lineRule="auto"/>
              <w:jc w:val="both"/>
              <w:rPr>
                <w:lang w:val="en-US"/>
              </w:rPr>
            </w:pPr>
            <w:r w:rsidRPr="00A242FC">
              <w:rPr>
                <w:lang w:val="en-US"/>
              </w:rPr>
              <w:t>x_______________________</w:t>
            </w:r>
          </w:p>
        </w:tc>
        <w:tc>
          <w:tcPr>
            <w:tcW w:w="3497" w:type="dxa"/>
          </w:tcPr>
          <w:p w14:paraId="5D47F716" w14:textId="77777777" w:rsidR="00D30BB7" w:rsidRPr="00A242FC" w:rsidRDefault="00D30BB7" w:rsidP="0011718D">
            <w:pPr>
              <w:spacing w:line="276" w:lineRule="auto"/>
              <w:jc w:val="both"/>
              <w:rPr>
                <w:lang w:val="en-US"/>
              </w:rPr>
            </w:pPr>
          </w:p>
          <w:p w14:paraId="2CDEE6FA" w14:textId="36B9F3D1" w:rsidR="00D30BB7" w:rsidRPr="00A242FC" w:rsidRDefault="00D30BB7" w:rsidP="0011718D">
            <w:pPr>
              <w:spacing w:line="276" w:lineRule="auto"/>
              <w:jc w:val="both"/>
              <w:rPr>
                <w:lang w:val="en-US"/>
              </w:rPr>
            </w:pPr>
            <w:r w:rsidRPr="00A242FC">
              <w:rPr>
                <w:lang w:val="en-US"/>
              </w:rPr>
              <w:t>x__________________</w:t>
            </w:r>
            <w:r w:rsidR="008610D2">
              <w:rPr>
                <w:lang w:val="en-US"/>
              </w:rPr>
              <w:t>___</w:t>
            </w:r>
            <w:r w:rsidRPr="00A242FC">
              <w:rPr>
                <w:lang w:val="en-US"/>
              </w:rPr>
              <w:t>_</w:t>
            </w:r>
          </w:p>
        </w:tc>
        <w:tc>
          <w:tcPr>
            <w:tcW w:w="2821" w:type="dxa"/>
          </w:tcPr>
          <w:p w14:paraId="7E4FD271" w14:textId="77777777" w:rsidR="00D30BB7" w:rsidRPr="00A242FC" w:rsidRDefault="00D30BB7" w:rsidP="0011718D">
            <w:pPr>
              <w:spacing w:line="276" w:lineRule="auto"/>
              <w:jc w:val="both"/>
              <w:rPr>
                <w:lang w:val="en-US"/>
              </w:rPr>
            </w:pPr>
          </w:p>
          <w:p w14:paraId="57494025" w14:textId="32085280" w:rsidR="00D30BB7" w:rsidRPr="00A242FC" w:rsidRDefault="00D30BB7" w:rsidP="0011718D">
            <w:pPr>
              <w:spacing w:line="276" w:lineRule="auto"/>
              <w:jc w:val="both"/>
              <w:rPr>
                <w:lang w:val="en-US"/>
              </w:rPr>
            </w:pPr>
            <w:r w:rsidRPr="00A242FC">
              <w:rPr>
                <w:lang w:val="en-US"/>
              </w:rPr>
              <w:t>__</w:t>
            </w:r>
            <w:r w:rsidR="0033094C">
              <w:rPr>
                <w:lang w:val="en-US"/>
              </w:rPr>
              <w:t>__</w:t>
            </w:r>
            <w:r w:rsidRPr="00A242FC">
              <w:rPr>
                <w:lang w:val="en-US"/>
              </w:rPr>
              <w:t>_/____/_____</w:t>
            </w:r>
          </w:p>
        </w:tc>
      </w:tr>
      <w:tr w:rsidR="00D30BB7" w:rsidRPr="00A242FC" w14:paraId="68C094F1" w14:textId="77777777" w:rsidTr="004C44F2">
        <w:trPr>
          <w:trHeight w:val="305"/>
        </w:trPr>
        <w:tc>
          <w:tcPr>
            <w:tcW w:w="3325" w:type="dxa"/>
          </w:tcPr>
          <w:p w14:paraId="0B676BB9" w14:textId="664358B8" w:rsidR="00D30BB7" w:rsidRPr="00A242FC" w:rsidRDefault="00D30BB7" w:rsidP="0011718D">
            <w:pPr>
              <w:spacing w:line="276" w:lineRule="auto"/>
              <w:jc w:val="both"/>
              <w:rPr>
                <w:lang w:val="en-US"/>
              </w:rPr>
            </w:pPr>
            <w:r w:rsidRPr="00A242FC">
              <w:rPr>
                <w:lang w:val="en-US"/>
              </w:rPr>
              <w:t>Participant</w:t>
            </w:r>
            <w:r w:rsidR="005B4E9F">
              <w:rPr>
                <w:lang w:val="en-US"/>
              </w:rPr>
              <w:t>’s</w:t>
            </w:r>
            <w:r w:rsidRPr="00A242FC">
              <w:rPr>
                <w:lang w:val="en-US"/>
              </w:rPr>
              <w:t xml:space="preserve"> </w:t>
            </w:r>
            <w:r w:rsidR="002764E5">
              <w:rPr>
                <w:lang w:val="en-US"/>
              </w:rPr>
              <w:t>Full Name</w:t>
            </w:r>
          </w:p>
        </w:tc>
        <w:tc>
          <w:tcPr>
            <w:tcW w:w="3497" w:type="dxa"/>
          </w:tcPr>
          <w:p w14:paraId="199C5E6B" w14:textId="109CEE0B" w:rsidR="00D30BB7" w:rsidRPr="00A242FC" w:rsidRDefault="00644997" w:rsidP="0011718D">
            <w:pPr>
              <w:spacing w:line="276" w:lineRule="auto"/>
              <w:jc w:val="both"/>
              <w:rPr>
                <w:lang w:val="en-US"/>
              </w:rPr>
            </w:pPr>
            <w:r>
              <w:rPr>
                <w:lang w:val="en-US"/>
              </w:rPr>
              <w:t xml:space="preserve">Participant’s </w:t>
            </w:r>
            <w:r w:rsidR="005B4E9F">
              <w:rPr>
                <w:lang w:val="en-US"/>
              </w:rPr>
              <w:t>E</w:t>
            </w:r>
            <w:r>
              <w:rPr>
                <w:lang w:val="en-US"/>
              </w:rPr>
              <w:t xml:space="preserve">mail Address </w:t>
            </w:r>
          </w:p>
        </w:tc>
        <w:tc>
          <w:tcPr>
            <w:tcW w:w="2821" w:type="dxa"/>
          </w:tcPr>
          <w:p w14:paraId="1EDEE9EB" w14:textId="154617C3" w:rsidR="00D30BB7" w:rsidRPr="00A242FC" w:rsidRDefault="00D30BB7" w:rsidP="0011718D">
            <w:pPr>
              <w:spacing w:line="276" w:lineRule="auto"/>
              <w:jc w:val="both"/>
              <w:rPr>
                <w:lang w:val="en-US"/>
              </w:rPr>
            </w:pPr>
            <w:r w:rsidRPr="00A242FC">
              <w:rPr>
                <w:lang w:val="en-US"/>
              </w:rPr>
              <w:t>Date</w:t>
            </w:r>
          </w:p>
        </w:tc>
      </w:tr>
    </w:tbl>
    <w:p w14:paraId="57E04DE5" w14:textId="3A056595" w:rsidR="00434001" w:rsidRPr="005A5517" w:rsidRDefault="00D47701" w:rsidP="00A459FF">
      <w:pPr>
        <w:spacing w:before="480" w:after="120" w:line="276" w:lineRule="auto"/>
        <w:ind w:right="-284"/>
        <w:jc w:val="both"/>
        <w:rPr>
          <w:color w:val="4472C4" w:themeColor="accent5"/>
          <w:lang w:val="en-US"/>
        </w:rPr>
      </w:pPr>
      <w:r w:rsidRPr="00E91094">
        <w:rPr>
          <w:b/>
          <w:color w:val="4472C4" w:themeColor="accent5"/>
          <w:lang w:val="en-US"/>
        </w:rPr>
        <w:t>Participant’s ID: 55DX</w:t>
      </w:r>
      <w:r w:rsidR="00CC4D82">
        <w:rPr>
          <w:b/>
          <w:color w:val="4472C4" w:themeColor="accent5"/>
          <w:lang w:val="en-US"/>
        </w:rPr>
        <w:t>b</w:t>
      </w:r>
      <w:r w:rsidRPr="00E91094">
        <w:rPr>
          <w:b/>
          <w:color w:val="4472C4" w:themeColor="accent5"/>
          <w:lang w:val="en-US"/>
        </w:rPr>
        <w:t xml:space="preserve"> - [__|__</w:t>
      </w:r>
      <w:r w:rsidR="005A5517" w:rsidRPr="00E91094">
        <w:rPr>
          <w:b/>
          <w:color w:val="4472C4" w:themeColor="accent5"/>
          <w:lang w:val="en-US"/>
        </w:rPr>
        <w:t>|__</w:t>
      </w:r>
      <w:r w:rsidRPr="00E91094">
        <w:rPr>
          <w:b/>
          <w:color w:val="4472C4" w:themeColor="accent5"/>
          <w:lang w:val="en-US"/>
        </w:rPr>
        <w:t>] - [__|__|__|__]</w:t>
      </w:r>
      <w:r w:rsidRPr="00E91094">
        <w:rPr>
          <w:color w:val="4472C4" w:themeColor="accent5"/>
          <w:lang w:val="en-US"/>
        </w:rPr>
        <w:t xml:space="preserve"> </w:t>
      </w:r>
      <w:r w:rsidRPr="00E91094">
        <w:rPr>
          <w:i/>
          <w:iCs/>
          <w:color w:val="4472C4" w:themeColor="accent5"/>
          <w:lang w:val="en-US"/>
        </w:rPr>
        <w:t>(filled by study team after the e-ICF is signed)</w:t>
      </w:r>
    </w:p>
    <w:sectPr w:rsidR="00434001" w:rsidRPr="005A5517" w:rsidSect="00C84440">
      <w:pgSz w:w="11909" w:h="16834" w:code="9"/>
      <w:pgMar w:top="963" w:right="1134" w:bottom="814" w:left="1134" w:header="720" w:footer="567"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5E245B4" w14:textId="77777777" w:rsidR="00F52918" w:rsidRDefault="00F52918" w:rsidP="00DB1FEC">
      <w:r>
        <w:separator/>
      </w:r>
    </w:p>
  </w:endnote>
  <w:endnote w:type="continuationSeparator" w:id="0">
    <w:p w14:paraId="4A0DCADF" w14:textId="77777777" w:rsidR="00F52918" w:rsidRDefault="00F52918" w:rsidP="00DB1FEC">
      <w:r>
        <w:continuationSeparator/>
      </w:r>
    </w:p>
  </w:endnote>
  <w:endnote w:type="continuationNotice" w:id="1">
    <w:p w14:paraId="6120F557" w14:textId="77777777" w:rsidR="00F52918" w:rsidRDefault="00F5291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117712141"/>
      <w:docPartObj>
        <w:docPartGallery w:val="Page Numbers (Bottom of Page)"/>
        <w:docPartUnique/>
      </w:docPartObj>
    </w:sdtPr>
    <w:sdtEndPr>
      <w:rPr>
        <w:rFonts w:ascii="Times New Roman" w:hAnsi="Times New Roman" w:cs="Times New Roman"/>
      </w:rPr>
    </w:sdtEndPr>
    <w:sdtContent>
      <w:sdt>
        <w:sdtPr>
          <w:id w:val="-2060086455"/>
          <w:docPartObj>
            <w:docPartGallery w:val="Page Numbers (Top of Page)"/>
            <w:docPartUnique/>
          </w:docPartObj>
        </w:sdtPr>
        <w:sdtEndPr>
          <w:rPr>
            <w:rFonts w:ascii="Times New Roman" w:hAnsi="Times New Roman" w:cs="Times New Roman"/>
          </w:rPr>
        </w:sdtEndPr>
        <w:sdtContent>
          <w:p w14:paraId="6630AF0B" w14:textId="6D4173CC" w:rsidR="0033094C" w:rsidRPr="008610D2" w:rsidRDefault="00BD48BD" w:rsidP="008610D2">
            <w:pPr>
              <w:pStyle w:val="Footer"/>
              <w:jc w:val="right"/>
              <w:rPr>
                <w:rFonts w:ascii="Times New Roman" w:hAnsi="Times New Roman" w:cs="Times New Roman"/>
                <w:sz w:val="18"/>
                <w:szCs w:val="18"/>
              </w:rPr>
            </w:pPr>
            <w:r w:rsidRPr="008610D2">
              <w:rPr>
                <w:rFonts w:ascii="Times New Roman" w:hAnsi="Times New Roman" w:cs="Times New Roman"/>
                <w:sz w:val="18"/>
                <w:szCs w:val="18"/>
              </w:rPr>
              <w:t>55DX</w:t>
            </w:r>
            <w:r w:rsidR="007B62FA" w:rsidRPr="008610D2">
              <w:rPr>
                <w:rFonts w:ascii="Times New Roman" w:hAnsi="Times New Roman" w:cs="Times New Roman"/>
                <w:sz w:val="18"/>
                <w:szCs w:val="18"/>
              </w:rPr>
              <w:t>b</w:t>
            </w:r>
            <w:r w:rsidRPr="008610D2">
              <w:rPr>
                <w:rFonts w:ascii="Times New Roman" w:hAnsi="Times New Roman" w:cs="Times New Roman"/>
                <w:sz w:val="18"/>
                <w:szCs w:val="18"/>
              </w:rPr>
              <w:t xml:space="preserve"> </w:t>
            </w:r>
            <w:proofErr w:type="spellStart"/>
            <w:r w:rsidRPr="008610D2">
              <w:rPr>
                <w:rFonts w:ascii="Times New Roman" w:hAnsi="Times New Roman" w:cs="Times New Roman"/>
                <w:sz w:val="18"/>
                <w:szCs w:val="18"/>
              </w:rPr>
              <w:t>OxTREC</w:t>
            </w:r>
            <w:proofErr w:type="spellEnd"/>
            <w:r w:rsidRPr="008610D2">
              <w:rPr>
                <w:rFonts w:ascii="Times New Roman" w:hAnsi="Times New Roman" w:cs="Times New Roman"/>
                <w:sz w:val="18"/>
                <w:szCs w:val="18"/>
              </w:rPr>
              <w:t xml:space="preserve"> </w:t>
            </w:r>
            <w:r w:rsidR="00C00F82" w:rsidRPr="008610D2">
              <w:rPr>
                <w:rFonts w:ascii="Times New Roman" w:hAnsi="Times New Roman" w:cs="Times New Roman"/>
                <w:sz w:val="18"/>
                <w:szCs w:val="18"/>
              </w:rPr>
              <w:t>540-20</w:t>
            </w:r>
            <w:r w:rsidRPr="008610D2">
              <w:rPr>
                <w:rFonts w:ascii="Times New Roman" w:hAnsi="Times New Roman" w:cs="Times New Roman"/>
                <w:sz w:val="18"/>
                <w:szCs w:val="18"/>
              </w:rPr>
              <w:t xml:space="preserve"> </w:t>
            </w:r>
            <w:r w:rsidR="007B62FA" w:rsidRPr="008610D2">
              <w:rPr>
                <w:rFonts w:ascii="Times New Roman" w:hAnsi="Times New Roman" w:cs="Times New Roman"/>
                <w:sz w:val="18"/>
                <w:szCs w:val="18"/>
              </w:rPr>
              <w:t xml:space="preserve">BRANCH SUB-STUDY </w:t>
            </w:r>
            <w:r w:rsidRPr="008610D2">
              <w:rPr>
                <w:rFonts w:ascii="Times New Roman" w:hAnsi="Times New Roman" w:cs="Times New Roman"/>
                <w:sz w:val="18"/>
                <w:szCs w:val="18"/>
              </w:rPr>
              <w:t xml:space="preserve">PIS&amp;ICF </w:t>
            </w:r>
            <w:r w:rsidR="00B927FB" w:rsidRPr="008610D2">
              <w:rPr>
                <w:rFonts w:ascii="Times New Roman" w:hAnsi="Times New Roman" w:cs="Times New Roman"/>
                <w:sz w:val="18"/>
                <w:szCs w:val="18"/>
              </w:rPr>
              <w:t xml:space="preserve">for EMAIL CONSENT - </w:t>
            </w:r>
            <w:r w:rsidRPr="008610D2">
              <w:rPr>
                <w:rFonts w:ascii="Times New Roman" w:hAnsi="Times New Roman" w:cs="Times New Roman"/>
                <w:sz w:val="18"/>
                <w:szCs w:val="18"/>
              </w:rPr>
              <w:t>Students EN</w:t>
            </w:r>
            <w:r w:rsidR="00C00F82" w:rsidRPr="008610D2">
              <w:rPr>
                <w:rFonts w:ascii="Times New Roman" w:hAnsi="Times New Roman" w:cs="Times New Roman"/>
                <w:sz w:val="18"/>
                <w:szCs w:val="18"/>
              </w:rPr>
              <w:t xml:space="preserve"> </w:t>
            </w:r>
            <w:r w:rsidRPr="008610D2">
              <w:rPr>
                <w:rFonts w:ascii="Times New Roman" w:hAnsi="Times New Roman" w:cs="Times New Roman"/>
                <w:sz w:val="18"/>
                <w:szCs w:val="18"/>
              </w:rPr>
              <w:t>V</w:t>
            </w:r>
            <w:r w:rsidR="00B927FB" w:rsidRPr="008610D2">
              <w:rPr>
                <w:rFonts w:ascii="Times New Roman" w:hAnsi="Times New Roman" w:cs="Times New Roman"/>
                <w:sz w:val="18"/>
                <w:szCs w:val="18"/>
              </w:rPr>
              <w:t>1</w:t>
            </w:r>
            <w:r w:rsidR="00BC45E6" w:rsidRPr="008610D2">
              <w:rPr>
                <w:rFonts w:ascii="Times New Roman" w:hAnsi="Times New Roman" w:cs="Times New Roman"/>
                <w:sz w:val="18"/>
                <w:szCs w:val="18"/>
              </w:rPr>
              <w:t>.0</w:t>
            </w:r>
            <w:r w:rsidR="00B927FB" w:rsidRPr="008610D2">
              <w:rPr>
                <w:rFonts w:ascii="Times New Roman" w:hAnsi="Times New Roman" w:cs="Times New Roman"/>
                <w:sz w:val="18"/>
                <w:szCs w:val="18"/>
              </w:rPr>
              <w:t>_</w:t>
            </w:r>
            <w:r w:rsidR="007B62FA" w:rsidRPr="008610D2">
              <w:rPr>
                <w:rFonts w:ascii="Times New Roman" w:hAnsi="Times New Roman" w:cs="Times New Roman"/>
                <w:sz w:val="18"/>
                <w:szCs w:val="18"/>
              </w:rPr>
              <w:t>28JUN2022</w:t>
            </w:r>
            <w:r w:rsidR="0033094C" w:rsidRPr="008610D2">
              <w:rPr>
                <w:rFonts w:ascii="Times New Roman" w:hAnsi="Times New Roman" w:cs="Times New Roman"/>
                <w:sz w:val="18"/>
                <w:szCs w:val="18"/>
              </w:rPr>
              <w:t xml:space="preserve">    </w:t>
            </w:r>
            <w:r w:rsidR="008610D2">
              <w:rPr>
                <w:rFonts w:ascii="Times New Roman" w:hAnsi="Times New Roman" w:cs="Times New Roman"/>
                <w:sz w:val="18"/>
                <w:szCs w:val="18"/>
              </w:rPr>
              <w:t xml:space="preserve">  </w:t>
            </w:r>
            <w:r w:rsidR="008610D2" w:rsidRPr="008610D2">
              <w:rPr>
                <w:rFonts w:ascii="Times New Roman" w:hAnsi="Times New Roman" w:cs="Times New Roman"/>
                <w:sz w:val="18"/>
                <w:szCs w:val="18"/>
              </w:rPr>
              <w:t xml:space="preserve">Page </w:t>
            </w:r>
            <w:r w:rsidR="008610D2" w:rsidRPr="008610D2">
              <w:rPr>
                <w:rFonts w:ascii="Times New Roman" w:hAnsi="Times New Roman" w:cs="Times New Roman"/>
                <w:bCs/>
                <w:sz w:val="18"/>
                <w:szCs w:val="18"/>
              </w:rPr>
              <w:fldChar w:fldCharType="begin"/>
            </w:r>
            <w:r w:rsidR="008610D2" w:rsidRPr="008610D2">
              <w:rPr>
                <w:rFonts w:ascii="Times New Roman" w:hAnsi="Times New Roman" w:cs="Times New Roman"/>
                <w:bCs/>
                <w:sz w:val="18"/>
                <w:szCs w:val="18"/>
              </w:rPr>
              <w:instrText xml:space="preserve"> PAGE </w:instrText>
            </w:r>
            <w:r w:rsidR="008610D2" w:rsidRPr="008610D2">
              <w:rPr>
                <w:rFonts w:ascii="Times New Roman" w:hAnsi="Times New Roman" w:cs="Times New Roman"/>
                <w:bCs/>
                <w:sz w:val="18"/>
                <w:szCs w:val="18"/>
              </w:rPr>
              <w:fldChar w:fldCharType="separate"/>
            </w:r>
            <w:r w:rsidR="00FD2F17">
              <w:rPr>
                <w:rFonts w:ascii="Times New Roman" w:hAnsi="Times New Roman" w:cs="Times New Roman"/>
                <w:bCs/>
                <w:noProof/>
                <w:sz w:val="18"/>
                <w:szCs w:val="18"/>
              </w:rPr>
              <w:t>4</w:t>
            </w:r>
            <w:r w:rsidR="008610D2" w:rsidRPr="008610D2">
              <w:rPr>
                <w:rFonts w:ascii="Times New Roman" w:hAnsi="Times New Roman" w:cs="Times New Roman"/>
                <w:bCs/>
                <w:sz w:val="18"/>
                <w:szCs w:val="18"/>
              </w:rPr>
              <w:fldChar w:fldCharType="end"/>
            </w:r>
            <w:r w:rsidR="008610D2" w:rsidRPr="008610D2">
              <w:rPr>
                <w:rFonts w:ascii="Times New Roman" w:hAnsi="Times New Roman" w:cs="Times New Roman"/>
                <w:sz w:val="18"/>
                <w:szCs w:val="18"/>
              </w:rPr>
              <w:t xml:space="preserve"> of </w:t>
            </w:r>
            <w:r w:rsidR="008610D2" w:rsidRPr="008610D2">
              <w:rPr>
                <w:rFonts w:ascii="Times New Roman" w:hAnsi="Times New Roman" w:cs="Times New Roman"/>
                <w:bCs/>
                <w:sz w:val="18"/>
                <w:szCs w:val="18"/>
              </w:rPr>
              <w:fldChar w:fldCharType="begin"/>
            </w:r>
            <w:r w:rsidR="008610D2" w:rsidRPr="008610D2">
              <w:rPr>
                <w:rFonts w:ascii="Times New Roman" w:hAnsi="Times New Roman" w:cs="Times New Roman"/>
                <w:bCs/>
                <w:sz w:val="18"/>
                <w:szCs w:val="18"/>
              </w:rPr>
              <w:instrText xml:space="preserve"> NUMPAGES  </w:instrText>
            </w:r>
            <w:r w:rsidR="008610D2" w:rsidRPr="008610D2">
              <w:rPr>
                <w:rFonts w:ascii="Times New Roman" w:hAnsi="Times New Roman" w:cs="Times New Roman"/>
                <w:bCs/>
                <w:sz w:val="18"/>
                <w:szCs w:val="18"/>
              </w:rPr>
              <w:fldChar w:fldCharType="separate"/>
            </w:r>
            <w:r w:rsidR="00FD2F17">
              <w:rPr>
                <w:rFonts w:ascii="Times New Roman" w:hAnsi="Times New Roman" w:cs="Times New Roman"/>
                <w:bCs/>
                <w:noProof/>
                <w:sz w:val="18"/>
                <w:szCs w:val="18"/>
              </w:rPr>
              <w:t>4</w:t>
            </w:r>
            <w:r w:rsidR="008610D2" w:rsidRPr="008610D2">
              <w:rPr>
                <w:rFonts w:ascii="Times New Roman" w:hAnsi="Times New Roman" w:cs="Times New Roman"/>
                <w:bCs/>
                <w:sz w:val="18"/>
                <w:szCs w:val="18"/>
              </w:rPr>
              <w:fldChar w:fldCharType="end"/>
            </w:r>
            <w:r w:rsidR="0033094C" w:rsidRPr="008610D2">
              <w:rPr>
                <w:rFonts w:ascii="Times New Roman" w:hAnsi="Times New Roman" w:cs="Times New Roman"/>
                <w:sz w:val="18"/>
                <w:szCs w:val="18"/>
              </w:rPr>
              <w:t xml:space="preserve">                                                                                                                          </w:t>
            </w:r>
          </w:p>
          <w:p w14:paraId="0C9F76EE" w14:textId="32645125" w:rsidR="00BD48BD" w:rsidRDefault="0033094C" w:rsidP="00607C94">
            <w:pPr>
              <w:pStyle w:val="Footer"/>
              <w:tabs>
                <w:tab w:val="clear" w:pos="9360"/>
                <w:tab w:val="right" w:pos="9639"/>
              </w:tabs>
            </w:pPr>
            <w:r>
              <w:rPr>
                <w:rFonts w:ascii="Times New Roman" w:hAnsi="Times New Roman" w:cs="Times New Roman"/>
              </w:rPr>
              <w:tab/>
            </w:r>
            <w:r>
              <w:rPr>
                <w:rFonts w:ascii="Times New Roman" w:hAnsi="Times New Roman" w:cs="Times New Roman"/>
              </w:rPr>
              <w:tab/>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94075C6" w14:textId="77777777" w:rsidR="00F52918" w:rsidRDefault="00F52918" w:rsidP="00DB1FEC">
      <w:r>
        <w:separator/>
      </w:r>
    </w:p>
  </w:footnote>
  <w:footnote w:type="continuationSeparator" w:id="0">
    <w:p w14:paraId="2CFBB4E3" w14:textId="77777777" w:rsidR="00F52918" w:rsidRDefault="00F52918" w:rsidP="00DB1FEC">
      <w:r>
        <w:continuationSeparator/>
      </w:r>
    </w:p>
  </w:footnote>
  <w:footnote w:type="continuationNotice" w:id="1">
    <w:p w14:paraId="61835CE9" w14:textId="77777777" w:rsidR="00F52918" w:rsidRDefault="00F52918"/>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52B41DD"/>
    <w:multiLevelType w:val="hybridMultilevel"/>
    <w:tmpl w:val="A05ED6DA"/>
    <w:lvl w:ilvl="0" w:tplc="284443B4">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3327C9C"/>
    <w:multiLevelType w:val="multilevel"/>
    <w:tmpl w:val="05504438"/>
    <w:lvl w:ilvl="0">
      <w:start w:val="1"/>
      <w:numFmt w:val="bullet"/>
      <w:lvlText w:val=""/>
      <w:lvlJc w:val="left"/>
      <w:pPr>
        <w:ind w:left="1440" w:hanging="360"/>
      </w:pPr>
      <w:rPr>
        <w:rFonts w:ascii="Wingdings" w:hAnsi="Wingdings" w:hint="default"/>
        <w:sz w:val="24"/>
      </w:rPr>
    </w:lvl>
    <w:lvl w:ilvl="1">
      <w:start w:val="1"/>
      <w:numFmt w:val="bullet"/>
      <w:lvlText w:val="o"/>
      <w:lvlJc w:val="left"/>
      <w:pPr>
        <w:ind w:left="2160" w:hanging="360"/>
      </w:pPr>
      <w:rPr>
        <w:rFonts w:ascii="Courier New" w:hAnsi="Courier New" w:cs="Courier New" w:hint="default"/>
      </w:rPr>
    </w:lvl>
    <w:lvl w:ilvl="2">
      <w:start w:val="1"/>
      <w:numFmt w:val="bullet"/>
      <w:lvlText w:val=""/>
      <w:lvlJc w:val="left"/>
      <w:pPr>
        <w:ind w:left="2880" w:hanging="360"/>
      </w:pPr>
      <w:rPr>
        <w:rFonts w:ascii="Wingdings" w:hAnsi="Wingdings" w:hint="default"/>
      </w:rPr>
    </w:lvl>
    <w:lvl w:ilvl="3">
      <w:start w:val="1"/>
      <w:numFmt w:val="bullet"/>
      <w:lvlText w:val=""/>
      <w:lvlJc w:val="left"/>
      <w:pPr>
        <w:ind w:left="3600" w:hanging="360"/>
      </w:pPr>
      <w:rPr>
        <w:rFonts w:ascii="Symbol" w:hAnsi="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hint="default"/>
      </w:rPr>
    </w:lvl>
    <w:lvl w:ilvl="6">
      <w:start w:val="1"/>
      <w:numFmt w:val="bullet"/>
      <w:lvlText w:val=""/>
      <w:lvlJc w:val="left"/>
      <w:pPr>
        <w:ind w:left="5760" w:hanging="360"/>
      </w:pPr>
      <w:rPr>
        <w:rFonts w:ascii="Symbol" w:hAnsi="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hint="default"/>
      </w:rPr>
    </w:lvl>
  </w:abstractNum>
  <w:abstractNum w:abstractNumId="2" w15:restartNumberingAfterBreak="0">
    <w:nsid w:val="26DE56DF"/>
    <w:multiLevelType w:val="hybridMultilevel"/>
    <w:tmpl w:val="F222AA90"/>
    <w:lvl w:ilvl="0" w:tplc="942CDAA4">
      <w:numFmt w:val="bullet"/>
      <w:lvlText w:val=""/>
      <w:lvlJc w:val="left"/>
      <w:pPr>
        <w:ind w:left="1080" w:hanging="360"/>
      </w:pPr>
      <w:rPr>
        <w:rFonts w:ascii="Wingdings" w:eastAsiaTheme="minorHAnsi"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327C7A19"/>
    <w:multiLevelType w:val="hybridMultilevel"/>
    <w:tmpl w:val="189EE0B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53F62AF"/>
    <w:multiLevelType w:val="hybridMultilevel"/>
    <w:tmpl w:val="80E8B3F8"/>
    <w:lvl w:ilvl="0" w:tplc="4B7E7A50">
      <w:numFmt w:val="bullet"/>
      <w:lvlText w:val="-"/>
      <w:lvlJc w:val="left"/>
      <w:pPr>
        <w:ind w:left="1080" w:hanging="360"/>
      </w:pPr>
      <w:rPr>
        <w:rFonts w:ascii="Calibri" w:eastAsiaTheme="minorHAnsi"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5B25757E"/>
    <w:multiLevelType w:val="hybridMultilevel"/>
    <w:tmpl w:val="69D467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29073BC"/>
    <w:multiLevelType w:val="hybridMultilevel"/>
    <w:tmpl w:val="F97CA2E4"/>
    <w:lvl w:ilvl="0" w:tplc="BAC8266A">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70B59B3"/>
    <w:multiLevelType w:val="hybridMultilevel"/>
    <w:tmpl w:val="F6363C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95F2B11"/>
    <w:multiLevelType w:val="hybridMultilevel"/>
    <w:tmpl w:val="C49E9B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5"/>
  </w:num>
  <w:num w:numId="3">
    <w:abstractNumId w:val="7"/>
  </w:num>
  <w:num w:numId="4">
    <w:abstractNumId w:val="1"/>
  </w:num>
  <w:num w:numId="5">
    <w:abstractNumId w:val="8"/>
  </w:num>
  <w:num w:numId="6">
    <w:abstractNumId w:val="0"/>
  </w:num>
  <w:num w:numId="7">
    <w:abstractNumId w:val="6"/>
  </w:num>
  <w:num w:numId="8">
    <w:abstractNumId w:val="4"/>
  </w:num>
  <w:num w:numId="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hideSpellingErrors/>
  <w:hideGrammaticalErrors/>
  <w:proofState w:spelling="clean"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jQxNDc3tzAyNrA0szBU0lEKTi0uzszPAykwrAUAropzsywAAAA="/>
  </w:docVars>
  <w:rsids>
    <w:rsidRoot w:val="00A729BC"/>
    <w:rsid w:val="00013C0D"/>
    <w:rsid w:val="000163E5"/>
    <w:rsid w:val="00021A0D"/>
    <w:rsid w:val="000372E2"/>
    <w:rsid w:val="00042187"/>
    <w:rsid w:val="0004267F"/>
    <w:rsid w:val="0004339F"/>
    <w:rsid w:val="0004533F"/>
    <w:rsid w:val="000460CE"/>
    <w:rsid w:val="00057A6C"/>
    <w:rsid w:val="00063BD0"/>
    <w:rsid w:val="000648E8"/>
    <w:rsid w:val="00073DF9"/>
    <w:rsid w:val="000743B8"/>
    <w:rsid w:val="00081D41"/>
    <w:rsid w:val="00086D33"/>
    <w:rsid w:val="000B2700"/>
    <w:rsid w:val="000B4533"/>
    <w:rsid w:val="000C22B2"/>
    <w:rsid w:val="000D1291"/>
    <w:rsid w:val="000D26AE"/>
    <w:rsid w:val="000D39AA"/>
    <w:rsid w:val="000E692E"/>
    <w:rsid w:val="000F37E9"/>
    <w:rsid w:val="000F59CE"/>
    <w:rsid w:val="000F6555"/>
    <w:rsid w:val="000F76D0"/>
    <w:rsid w:val="000F77AD"/>
    <w:rsid w:val="000F7B6B"/>
    <w:rsid w:val="0010453D"/>
    <w:rsid w:val="001111C6"/>
    <w:rsid w:val="00114AA3"/>
    <w:rsid w:val="001153F8"/>
    <w:rsid w:val="00124B22"/>
    <w:rsid w:val="00125687"/>
    <w:rsid w:val="001273C8"/>
    <w:rsid w:val="00130C4A"/>
    <w:rsid w:val="001359E8"/>
    <w:rsid w:val="00135F64"/>
    <w:rsid w:val="00142F85"/>
    <w:rsid w:val="00152460"/>
    <w:rsid w:val="00152D96"/>
    <w:rsid w:val="0016193D"/>
    <w:rsid w:val="00161E51"/>
    <w:rsid w:val="001653BF"/>
    <w:rsid w:val="001749E5"/>
    <w:rsid w:val="00174B75"/>
    <w:rsid w:val="001840A6"/>
    <w:rsid w:val="001934BA"/>
    <w:rsid w:val="001B4092"/>
    <w:rsid w:val="001B6055"/>
    <w:rsid w:val="001C32F9"/>
    <w:rsid w:val="001C5BDF"/>
    <w:rsid w:val="001D51F0"/>
    <w:rsid w:val="001D5B12"/>
    <w:rsid w:val="001E141C"/>
    <w:rsid w:val="001E3F3C"/>
    <w:rsid w:val="001E41B7"/>
    <w:rsid w:val="001E7EF9"/>
    <w:rsid w:val="001F0995"/>
    <w:rsid w:val="0021120F"/>
    <w:rsid w:val="002120A1"/>
    <w:rsid w:val="00213133"/>
    <w:rsid w:val="0022419F"/>
    <w:rsid w:val="0022439D"/>
    <w:rsid w:val="00240F5E"/>
    <w:rsid w:val="002437A7"/>
    <w:rsid w:val="00244B24"/>
    <w:rsid w:val="002464BD"/>
    <w:rsid w:val="0025132A"/>
    <w:rsid w:val="00251BEE"/>
    <w:rsid w:val="00256146"/>
    <w:rsid w:val="00257256"/>
    <w:rsid w:val="00257457"/>
    <w:rsid w:val="00264873"/>
    <w:rsid w:val="00265A5B"/>
    <w:rsid w:val="002718D2"/>
    <w:rsid w:val="002764E5"/>
    <w:rsid w:val="002812C9"/>
    <w:rsid w:val="00282DD3"/>
    <w:rsid w:val="00282E6C"/>
    <w:rsid w:val="00285F72"/>
    <w:rsid w:val="00286E36"/>
    <w:rsid w:val="00290786"/>
    <w:rsid w:val="002947F9"/>
    <w:rsid w:val="0029727F"/>
    <w:rsid w:val="00297769"/>
    <w:rsid w:val="002A3960"/>
    <w:rsid w:val="002B145A"/>
    <w:rsid w:val="002B70A1"/>
    <w:rsid w:val="002C71FA"/>
    <w:rsid w:val="002D1E60"/>
    <w:rsid w:val="002D70E1"/>
    <w:rsid w:val="002E0291"/>
    <w:rsid w:val="002E2B7A"/>
    <w:rsid w:val="002E4AF7"/>
    <w:rsid w:val="002E6A17"/>
    <w:rsid w:val="002F487E"/>
    <w:rsid w:val="002F4A9F"/>
    <w:rsid w:val="002F5435"/>
    <w:rsid w:val="003031F0"/>
    <w:rsid w:val="00305C9C"/>
    <w:rsid w:val="0033094C"/>
    <w:rsid w:val="003310D9"/>
    <w:rsid w:val="00332AD3"/>
    <w:rsid w:val="00334FE3"/>
    <w:rsid w:val="00353944"/>
    <w:rsid w:val="00355D8B"/>
    <w:rsid w:val="00357909"/>
    <w:rsid w:val="00361D57"/>
    <w:rsid w:val="00372517"/>
    <w:rsid w:val="0037739A"/>
    <w:rsid w:val="00390BFE"/>
    <w:rsid w:val="003A1F8C"/>
    <w:rsid w:val="003A4FAC"/>
    <w:rsid w:val="003A78B7"/>
    <w:rsid w:val="003B1FC6"/>
    <w:rsid w:val="003B28FB"/>
    <w:rsid w:val="003C0E0F"/>
    <w:rsid w:val="003D07DC"/>
    <w:rsid w:val="003D3D48"/>
    <w:rsid w:val="003D6C82"/>
    <w:rsid w:val="003E5800"/>
    <w:rsid w:val="003F3EC1"/>
    <w:rsid w:val="003F65EE"/>
    <w:rsid w:val="00402015"/>
    <w:rsid w:val="00425F91"/>
    <w:rsid w:val="00426E7F"/>
    <w:rsid w:val="004310AD"/>
    <w:rsid w:val="00434001"/>
    <w:rsid w:val="00435A06"/>
    <w:rsid w:val="00442066"/>
    <w:rsid w:val="00446597"/>
    <w:rsid w:val="004474A2"/>
    <w:rsid w:val="0045010B"/>
    <w:rsid w:val="00450D2A"/>
    <w:rsid w:val="00451A19"/>
    <w:rsid w:val="004522F5"/>
    <w:rsid w:val="00454AB0"/>
    <w:rsid w:val="00470674"/>
    <w:rsid w:val="00472943"/>
    <w:rsid w:val="0048358E"/>
    <w:rsid w:val="00494656"/>
    <w:rsid w:val="004A08B9"/>
    <w:rsid w:val="004A1D69"/>
    <w:rsid w:val="004A2984"/>
    <w:rsid w:val="004A7B3C"/>
    <w:rsid w:val="004B4CCF"/>
    <w:rsid w:val="004C1D1F"/>
    <w:rsid w:val="004C44F2"/>
    <w:rsid w:val="004D1274"/>
    <w:rsid w:val="004D6EEB"/>
    <w:rsid w:val="004E2050"/>
    <w:rsid w:val="004E5EEA"/>
    <w:rsid w:val="004E6A94"/>
    <w:rsid w:val="004E7D21"/>
    <w:rsid w:val="004F306B"/>
    <w:rsid w:val="005009C8"/>
    <w:rsid w:val="0050504D"/>
    <w:rsid w:val="005060A3"/>
    <w:rsid w:val="00507257"/>
    <w:rsid w:val="005114D0"/>
    <w:rsid w:val="00511D15"/>
    <w:rsid w:val="0051484E"/>
    <w:rsid w:val="0051661A"/>
    <w:rsid w:val="00520C7C"/>
    <w:rsid w:val="00522023"/>
    <w:rsid w:val="005262F0"/>
    <w:rsid w:val="00545408"/>
    <w:rsid w:val="005459BD"/>
    <w:rsid w:val="00545ED7"/>
    <w:rsid w:val="00546700"/>
    <w:rsid w:val="005521D6"/>
    <w:rsid w:val="0055506C"/>
    <w:rsid w:val="00563A9B"/>
    <w:rsid w:val="00566886"/>
    <w:rsid w:val="0057116E"/>
    <w:rsid w:val="00576371"/>
    <w:rsid w:val="005776B0"/>
    <w:rsid w:val="00577E64"/>
    <w:rsid w:val="005905FB"/>
    <w:rsid w:val="00592F88"/>
    <w:rsid w:val="00597D5B"/>
    <w:rsid w:val="005A5517"/>
    <w:rsid w:val="005A7761"/>
    <w:rsid w:val="005B3300"/>
    <w:rsid w:val="005B4E9F"/>
    <w:rsid w:val="005B5836"/>
    <w:rsid w:val="005C2251"/>
    <w:rsid w:val="005D092D"/>
    <w:rsid w:val="005D1E92"/>
    <w:rsid w:val="005D21D2"/>
    <w:rsid w:val="005D28DF"/>
    <w:rsid w:val="005D72D2"/>
    <w:rsid w:val="005E0E28"/>
    <w:rsid w:val="005E6006"/>
    <w:rsid w:val="005F1595"/>
    <w:rsid w:val="005F4E7F"/>
    <w:rsid w:val="005F5715"/>
    <w:rsid w:val="005F6FF8"/>
    <w:rsid w:val="005F7B38"/>
    <w:rsid w:val="0060084F"/>
    <w:rsid w:val="0060605B"/>
    <w:rsid w:val="00606546"/>
    <w:rsid w:val="00606F1A"/>
    <w:rsid w:val="00607C94"/>
    <w:rsid w:val="00620E59"/>
    <w:rsid w:val="00622E8D"/>
    <w:rsid w:val="00626C59"/>
    <w:rsid w:val="00635E81"/>
    <w:rsid w:val="00644997"/>
    <w:rsid w:val="00650C80"/>
    <w:rsid w:val="00651606"/>
    <w:rsid w:val="00651B56"/>
    <w:rsid w:val="00653038"/>
    <w:rsid w:val="00655625"/>
    <w:rsid w:val="00660082"/>
    <w:rsid w:val="00661027"/>
    <w:rsid w:val="006616CE"/>
    <w:rsid w:val="00664E83"/>
    <w:rsid w:val="006663C4"/>
    <w:rsid w:val="0066718F"/>
    <w:rsid w:val="00671031"/>
    <w:rsid w:val="006821CC"/>
    <w:rsid w:val="00682A95"/>
    <w:rsid w:val="00683EAE"/>
    <w:rsid w:val="0069463A"/>
    <w:rsid w:val="0069733E"/>
    <w:rsid w:val="006973F8"/>
    <w:rsid w:val="006978C8"/>
    <w:rsid w:val="006A1EC9"/>
    <w:rsid w:val="006A3540"/>
    <w:rsid w:val="006A6941"/>
    <w:rsid w:val="006B535E"/>
    <w:rsid w:val="006B5803"/>
    <w:rsid w:val="006B6381"/>
    <w:rsid w:val="006B74E5"/>
    <w:rsid w:val="006C1B77"/>
    <w:rsid w:val="006D54F8"/>
    <w:rsid w:val="006D5B68"/>
    <w:rsid w:val="006E1904"/>
    <w:rsid w:val="006E3391"/>
    <w:rsid w:val="006F4C25"/>
    <w:rsid w:val="00700224"/>
    <w:rsid w:val="00706709"/>
    <w:rsid w:val="00713873"/>
    <w:rsid w:val="00721AA5"/>
    <w:rsid w:val="00726CEA"/>
    <w:rsid w:val="007271D8"/>
    <w:rsid w:val="00730C6D"/>
    <w:rsid w:val="00732145"/>
    <w:rsid w:val="00733B92"/>
    <w:rsid w:val="00734728"/>
    <w:rsid w:val="00734FFF"/>
    <w:rsid w:val="0075729E"/>
    <w:rsid w:val="00764029"/>
    <w:rsid w:val="00764C4C"/>
    <w:rsid w:val="007669AD"/>
    <w:rsid w:val="00776E7F"/>
    <w:rsid w:val="00797CC0"/>
    <w:rsid w:val="007A1EBA"/>
    <w:rsid w:val="007B4EFC"/>
    <w:rsid w:val="007B62FA"/>
    <w:rsid w:val="007C21DF"/>
    <w:rsid w:val="007C7EF2"/>
    <w:rsid w:val="007E451B"/>
    <w:rsid w:val="007E62CE"/>
    <w:rsid w:val="007F6047"/>
    <w:rsid w:val="00802185"/>
    <w:rsid w:val="00807B0B"/>
    <w:rsid w:val="00814FA8"/>
    <w:rsid w:val="008170E5"/>
    <w:rsid w:val="00820729"/>
    <w:rsid w:val="008254DE"/>
    <w:rsid w:val="00826472"/>
    <w:rsid w:val="00833224"/>
    <w:rsid w:val="0083517F"/>
    <w:rsid w:val="0085219C"/>
    <w:rsid w:val="00852678"/>
    <w:rsid w:val="008537AD"/>
    <w:rsid w:val="00854456"/>
    <w:rsid w:val="008610D2"/>
    <w:rsid w:val="00862245"/>
    <w:rsid w:val="00870A8D"/>
    <w:rsid w:val="00873CDF"/>
    <w:rsid w:val="00884A95"/>
    <w:rsid w:val="00886763"/>
    <w:rsid w:val="008A1446"/>
    <w:rsid w:val="008A1B1C"/>
    <w:rsid w:val="008A28E2"/>
    <w:rsid w:val="008B3D5F"/>
    <w:rsid w:val="008B5B85"/>
    <w:rsid w:val="008C2FB7"/>
    <w:rsid w:val="008C3232"/>
    <w:rsid w:val="008D1E3E"/>
    <w:rsid w:val="008E16F9"/>
    <w:rsid w:val="008E4540"/>
    <w:rsid w:val="008E45FA"/>
    <w:rsid w:val="008F3891"/>
    <w:rsid w:val="008F605A"/>
    <w:rsid w:val="00904F60"/>
    <w:rsid w:val="009065FD"/>
    <w:rsid w:val="009069C4"/>
    <w:rsid w:val="0090791E"/>
    <w:rsid w:val="00914917"/>
    <w:rsid w:val="009176D1"/>
    <w:rsid w:val="00917858"/>
    <w:rsid w:val="00924FCB"/>
    <w:rsid w:val="009250AD"/>
    <w:rsid w:val="0093140F"/>
    <w:rsid w:val="009336FB"/>
    <w:rsid w:val="0093497F"/>
    <w:rsid w:val="0094450B"/>
    <w:rsid w:val="00957CBB"/>
    <w:rsid w:val="00964342"/>
    <w:rsid w:val="00972B68"/>
    <w:rsid w:val="0097651E"/>
    <w:rsid w:val="00976771"/>
    <w:rsid w:val="00980BFE"/>
    <w:rsid w:val="00985604"/>
    <w:rsid w:val="009866AF"/>
    <w:rsid w:val="00990B95"/>
    <w:rsid w:val="009A2CAE"/>
    <w:rsid w:val="009A2FD9"/>
    <w:rsid w:val="009A3D24"/>
    <w:rsid w:val="009C5668"/>
    <w:rsid w:val="009C7BF8"/>
    <w:rsid w:val="009D2A7F"/>
    <w:rsid w:val="009D309C"/>
    <w:rsid w:val="009D3AEB"/>
    <w:rsid w:val="009F57CC"/>
    <w:rsid w:val="009F7898"/>
    <w:rsid w:val="00A030D9"/>
    <w:rsid w:val="00A11069"/>
    <w:rsid w:val="00A15C4C"/>
    <w:rsid w:val="00A160D1"/>
    <w:rsid w:val="00A17DC6"/>
    <w:rsid w:val="00A242FC"/>
    <w:rsid w:val="00A246CF"/>
    <w:rsid w:val="00A27D0E"/>
    <w:rsid w:val="00A27D8F"/>
    <w:rsid w:val="00A347A0"/>
    <w:rsid w:val="00A362DD"/>
    <w:rsid w:val="00A459FF"/>
    <w:rsid w:val="00A45FB4"/>
    <w:rsid w:val="00A54618"/>
    <w:rsid w:val="00A67C77"/>
    <w:rsid w:val="00A71144"/>
    <w:rsid w:val="00A729BC"/>
    <w:rsid w:val="00A82BC2"/>
    <w:rsid w:val="00A90E36"/>
    <w:rsid w:val="00A9117E"/>
    <w:rsid w:val="00A97D36"/>
    <w:rsid w:val="00AA0A1F"/>
    <w:rsid w:val="00AA505B"/>
    <w:rsid w:val="00AA788B"/>
    <w:rsid w:val="00AB2D3C"/>
    <w:rsid w:val="00AB70FE"/>
    <w:rsid w:val="00AC0136"/>
    <w:rsid w:val="00AC74B8"/>
    <w:rsid w:val="00AE1932"/>
    <w:rsid w:val="00AE1A2B"/>
    <w:rsid w:val="00AE6C74"/>
    <w:rsid w:val="00AF1830"/>
    <w:rsid w:val="00AF25A7"/>
    <w:rsid w:val="00AF55BF"/>
    <w:rsid w:val="00AF70DC"/>
    <w:rsid w:val="00B02CEE"/>
    <w:rsid w:val="00B13A4E"/>
    <w:rsid w:val="00B15CC9"/>
    <w:rsid w:val="00B27CC4"/>
    <w:rsid w:val="00B30239"/>
    <w:rsid w:val="00B36402"/>
    <w:rsid w:val="00B37D5F"/>
    <w:rsid w:val="00B5384B"/>
    <w:rsid w:val="00B55CBD"/>
    <w:rsid w:val="00B601A3"/>
    <w:rsid w:val="00B61B40"/>
    <w:rsid w:val="00B626E5"/>
    <w:rsid w:val="00B70643"/>
    <w:rsid w:val="00B70F11"/>
    <w:rsid w:val="00B772F9"/>
    <w:rsid w:val="00B80F83"/>
    <w:rsid w:val="00B82B95"/>
    <w:rsid w:val="00B927FB"/>
    <w:rsid w:val="00BA0EDA"/>
    <w:rsid w:val="00BA21D2"/>
    <w:rsid w:val="00BA56F9"/>
    <w:rsid w:val="00BB3111"/>
    <w:rsid w:val="00BC45E6"/>
    <w:rsid w:val="00BD48BD"/>
    <w:rsid w:val="00BD633E"/>
    <w:rsid w:val="00BD7B07"/>
    <w:rsid w:val="00BE09C4"/>
    <w:rsid w:val="00BF180D"/>
    <w:rsid w:val="00BF2222"/>
    <w:rsid w:val="00BF4442"/>
    <w:rsid w:val="00C00F82"/>
    <w:rsid w:val="00C0103B"/>
    <w:rsid w:val="00C05163"/>
    <w:rsid w:val="00C06257"/>
    <w:rsid w:val="00C10473"/>
    <w:rsid w:val="00C16195"/>
    <w:rsid w:val="00C22734"/>
    <w:rsid w:val="00C2284C"/>
    <w:rsid w:val="00C2298D"/>
    <w:rsid w:val="00C26D00"/>
    <w:rsid w:val="00C33A5C"/>
    <w:rsid w:val="00C346F4"/>
    <w:rsid w:val="00C348A7"/>
    <w:rsid w:val="00C4073F"/>
    <w:rsid w:val="00C408DE"/>
    <w:rsid w:val="00C41B73"/>
    <w:rsid w:val="00C42468"/>
    <w:rsid w:val="00C5032F"/>
    <w:rsid w:val="00C53A27"/>
    <w:rsid w:val="00C57C71"/>
    <w:rsid w:val="00C64FD7"/>
    <w:rsid w:val="00C7005C"/>
    <w:rsid w:val="00C71427"/>
    <w:rsid w:val="00C77979"/>
    <w:rsid w:val="00C842F0"/>
    <w:rsid w:val="00C84440"/>
    <w:rsid w:val="00C92777"/>
    <w:rsid w:val="00CA24BB"/>
    <w:rsid w:val="00CA2A30"/>
    <w:rsid w:val="00CA2C23"/>
    <w:rsid w:val="00CA425E"/>
    <w:rsid w:val="00CB1A8E"/>
    <w:rsid w:val="00CB351D"/>
    <w:rsid w:val="00CB35EA"/>
    <w:rsid w:val="00CC1DB1"/>
    <w:rsid w:val="00CC2080"/>
    <w:rsid w:val="00CC20A3"/>
    <w:rsid w:val="00CC4D82"/>
    <w:rsid w:val="00CC7B6F"/>
    <w:rsid w:val="00CE6851"/>
    <w:rsid w:val="00CF681F"/>
    <w:rsid w:val="00D0051D"/>
    <w:rsid w:val="00D132A9"/>
    <w:rsid w:val="00D1613B"/>
    <w:rsid w:val="00D30BB7"/>
    <w:rsid w:val="00D33765"/>
    <w:rsid w:val="00D3406A"/>
    <w:rsid w:val="00D3547F"/>
    <w:rsid w:val="00D37095"/>
    <w:rsid w:val="00D370F5"/>
    <w:rsid w:val="00D37AE9"/>
    <w:rsid w:val="00D41BF5"/>
    <w:rsid w:val="00D424C5"/>
    <w:rsid w:val="00D47407"/>
    <w:rsid w:val="00D47701"/>
    <w:rsid w:val="00D50FF9"/>
    <w:rsid w:val="00D620F0"/>
    <w:rsid w:val="00D76749"/>
    <w:rsid w:val="00D937C4"/>
    <w:rsid w:val="00D9653D"/>
    <w:rsid w:val="00DA0687"/>
    <w:rsid w:val="00DA139F"/>
    <w:rsid w:val="00DA5900"/>
    <w:rsid w:val="00DA7CA1"/>
    <w:rsid w:val="00DB1FEC"/>
    <w:rsid w:val="00DB4DC2"/>
    <w:rsid w:val="00DB6F49"/>
    <w:rsid w:val="00DD103F"/>
    <w:rsid w:val="00DD62F4"/>
    <w:rsid w:val="00DE72E2"/>
    <w:rsid w:val="00DF08AD"/>
    <w:rsid w:val="00DF0E12"/>
    <w:rsid w:val="00DF28A2"/>
    <w:rsid w:val="00DF4507"/>
    <w:rsid w:val="00E23F14"/>
    <w:rsid w:val="00E27440"/>
    <w:rsid w:val="00E358DC"/>
    <w:rsid w:val="00E37601"/>
    <w:rsid w:val="00E408EC"/>
    <w:rsid w:val="00E413F9"/>
    <w:rsid w:val="00E442B2"/>
    <w:rsid w:val="00E446CC"/>
    <w:rsid w:val="00E46532"/>
    <w:rsid w:val="00E470EB"/>
    <w:rsid w:val="00E53436"/>
    <w:rsid w:val="00E61DB4"/>
    <w:rsid w:val="00E646D9"/>
    <w:rsid w:val="00E66E54"/>
    <w:rsid w:val="00E74886"/>
    <w:rsid w:val="00E91094"/>
    <w:rsid w:val="00E940E1"/>
    <w:rsid w:val="00EA02E2"/>
    <w:rsid w:val="00EA60CE"/>
    <w:rsid w:val="00EB03F7"/>
    <w:rsid w:val="00EB0DE0"/>
    <w:rsid w:val="00EC7AF1"/>
    <w:rsid w:val="00ED5DCB"/>
    <w:rsid w:val="00EE7428"/>
    <w:rsid w:val="00EF4C78"/>
    <w:rsid w:val="00EF7D25"/>
    <w:rsid w:val="00F0335D"/>
    <w:rsid w:val="00F04454"/>
    <w:rsid w:val="00F0617B"/>
    <w:rsid w:val="00F13AF8"/>
    <w:rsid w:val="00F141B1"/>
    <w:rsid w:val="00F14237"/>
    <w:rsid w:val="00F148E5"/>
    <w:rsid w:val="00F1539A"/>
    <w:rsid w:val="00F2190C"/>
    <w:rsid w:val="00F236EF"/>
    <w:rsid w:val="00F23F52"/>
    <w:rsid w:val="00F32296"/>
    <w:rsid w:val="00F33310"/>
    <w:rsid w:val="00F37001"/>
    <w:rsid w:val="00F42ABF"/>
    <w:rsid w:val="00F4351D"/>
    <w:rsid w:val="00F459E1"/>
    <w:rsid w:val="00F45E2C"/>
    <w:rsid w:val="00F5038F"/>
    <w:rsid w:val="00F50584"/>
    <w:rsid w:val="00F519CA"/>
    <w:rsid w:val="00F52918"/>
    <w:rsid w:val="00F56485"/>
    <w:rsid w:val="00F56E78"/>
    <w:rsid w:val="00F57F31"/>
    <w:rsid w:val="00F61DC2"/>
    <w:rsid w:val="00F61FD7"/>
    <w:rsid w:val="00F6547F"/>
    <w:rsid w:val="00F66430"/>
    <w:rsid w:val="00F66B68"/>
    <w:rsid w:val="00F70BE3"/>
    <w:rsid w:val="00F728A7"/>
    <w:rsid w:val="00F73651"/>
    <w:rsid w:val="00F747FB"/>
    <w:rsid w:val="00F7669B"/>
    <w:rsid w:val="00F81B43"/>
    <w:rsid w:val="00F9256E"/>
    <w:rsid w:val="00F93607"/>
    <w:rsid w:val="00F96B5C"/>
    <w:rsid w:val="00FA4C4D"/>
    <w:rsid w:val="00FA6D86"/>
    <w:rsid w:val="00FA7077"/>
    <w:rsid w:val="00FB5D91"/>
    <w:rsid w:val="00FC73BC"/>
    <w:rsid w:val="00FD2953"/>
    <w:rsid w:val="00FD2F17"/>
    <w:rsid w:val="00FD3388"/>
    <w:rsid w:val="00FE6852"/>
    <w:rsid w:val="00FF563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791BA92"/>
  <w15:docId w15:val="{68E94498-4274-4C9F-A64B-C642426D1B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76771"/>
    <w:pPr>
      <w:spacing w:after="0" w:line="240" w:lineRule="auto"/>
    </w:pPr>
    <w:rPr>
      <w:rFonts w:ascii="Times New Roman" w:eastAsia="Times New Roman" w:hAnsi="Times New Roman" w:cs="Times New Roman"/>
      <w:sz w:val="24"/>
      <w:szCs w:val="24"/>
      <w:lang w:val="en-GB"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E53436"/>
    <w:pPr>
      <w:spacing w:after="160" w:line="259" w:lineRule="auto"/>
      <w:ind w:left="720"/>
      <w:contextualSpacing/>
    </w:pPr>
    <w:rPr>
      <w:rFonts w:asciiTheme="minorHAnsi" w:eastAsiaTheme="minorHAnsi" w:hAnsiTheme="minorHAnsi" w:cstheme="minorBidi"/>
      <w:sz w:val="22"/>
      <w:szCs w:val="22"/>
      <w:lang w:eastAsia="en-US"/>
    </w:rPr>
  </w:style>
  <w:style w:type="paragraph" w:customStyle="1" w:styleId="TextTi12">
    <w:name w:val="Text:Ti12"/>
    <w:basedOn w:val="Normal"/>
    <w:link w:val="TextTi12Char"/>
    <w:rsid w:val="004A2984"/>
    <w:pPr>
      <w:spacing w:after="170" w:line="280" w:lineRule="atLeast"/>
      <w:jc w:val="both"/>
    </w:pPr>
    <w:rPr>
      <w:szCs w:val="20"/>
      <w:lang w:eastAsia="de-DE"/>
    </w:rPr>
  </w:style>
  <w:style w:type="character" w:customStyle="1" w:styleId="TextTi12Char">
    <w:name w:val="Text:Ti12 Char"/>
    <w:link w:val="TextTi12"/>
    <w:rsid w:val="004A2984"/>
    <w:rPr>
      <w:rFonts w:ascii="Times New Roman" w:eastAsia="Times New Roman" w:hAnsi="Times New Roman" w:cs="Times New Roman"/>
      <w:sz w:val="24"/>
      <w:szCs w:val="20"/>
      <w:lang w:val="en-GB" w:eastAsia="de-DE"/>
    </w:rPr>
  </w:style>
  <w:style w:type="paragraph" w:styleId="Header">
    <w:name w:val="header"/>
    <w:basedOn w:val="Normal"/>
    <w:link w:val="HeaderChar"/>
    <w:uiPriority w:val="99"/>
    <w:unhideWhenUsed/>
    <w:rsid w:val="00DB1FEC"/>
    <w:pPr>
      <w:tabs>
        <w:tab w:val="center" w:pos="4680"/>
        <w:tab w:val="right" w:pos="9360"/>
      </w:tabs>
    </w:pPr>
    <w:rPr>
      <w:rFonts w:asciiTheme="minorHAnsi" w:eastAsiaTheme="minorHAnsi" w:hAnsiTheme="minorHAnsi" w:cstheme="minorBidi"/>
      <w:sz w:val="22"/>
      <w:szCs w:val="22"/>
      <w:lang w:eastAsia="en-US"/>
    </w:rPr>
  </w:style>
  <w:style w:type="character" w:customStyle="1" w:styleId="HeaderChar">
    <w:name w:val="Header Char"/>
    <w:basedOn w:val="DefaultParagraphFont"/>
    <w:link w:val="Header"/>
    <w:uiPriority w:val="99"/>
    <w:rsid w:val="00DB1FEC"/>
    <w:rPr>
      <w:lang w:val="en-GB"/>
    </w:rPr>
  </w:style>
  <w:style w:type="paragraph" w:styleId="Footer">
    <w:name w:val="footer"/>
    <w:basedOn w:val="Normal"/>
    <w:link w:val="FooterChar"/>
    <w:uiPriority w:val="99"/>
    <w:unhideWhenUsed/>
    <w:rsid w:val="00DB1FEC"/>
    <w:pPr>
      <w:tabs>
        <w:tab w:val="center" w:pos="4680"/>
        <w:tab w:val="right" w:pos="9360"/>
      </w:tabs>
    </w:pPr>
    <w:rPr>
      <w:rFonts w:asciiTheme="minorHAnsi" w:eastAsiaTheme="minorHAnsi" w:hAnsiTheme="minorHAnsi" w:cstheme="minorBidi"/>
      <w:sz w:val="22"/>
      <w:szCs w:val="22"/>
      <w:lang w:eastAsia="en-US"/>
    </w:rPr>
  </w:style>
  <w:style w:type="character" w:customStyle="1" w:styleId="FooterChar">
    <w:name w:val="Footer Char"/>
    <w:basedOn w:val="DefaultParagraphFont"/>
    <w:link w:val="Footer"/>
    <w:uiPriority w:val="99"/>
    <w:rsid w:val="00DB1FEC"/>
    <w:rPr>
      <w:lang w:val="en-GB"/>
    </w:rPr>
  </w:style>
  <w:style w:type="character" w:styleId="CommentReference">
    <w:name w:val="annotation reference"/>
    <w:basedOn w:val="DefaultParagraphFont"/>
    <w:uiPriority w:val="99"/>
    <w:semiHidden/>
    <w:unhideWhenUsed/>
    <w:rsid w:val="00AA788B"/>
    <w:rPr>
      <w:sz w:val="16"/>
      <w:szCs w:val="16"/>
    </w:rPr>
  </w:style>
  <w:style w:type="paragraph" w:styleId="CommentText">
    <w:name w:val="annotation text"/>
    <w:basedOn w:val="Normal"/>
    <w:link w:val="CommentTextChar"/>
    <w:uiPriority w:val="99"/>
    <w:semiHidden/>
    <w:unhideWhenUsed/>
    <w:rsid w:val="00AA788B"/>
    <w:pPr>
      <w:spacing w:after="160"/>
    </w:pPr>
    <w:rPr>
      <w:rFonts w:asciiTheme="minorHAnsi" w:eastAsiaTheme="minorHAnsi" w:hAnsiTheme="minorHAnsi" w:cstheme="minorBidi"/>
      <w:sz w:val="20"/>
      <w:szCs w:val="20"/>
      <w:lang w:eastAsia="en-US"/>
    </w:rPr>
  </w:style>
  <w:style w:type="character" w:customStyle="1" w:styleId="CommentTextChar">
    <w:name w:val="Comment Text Char"/>
    <w:basedOn w:val="DefaultParagraphFont"/>
    <w:link w:val="CommentText"/>
    <w:uiPriority w:val="99"/>
    <w:semiHidden/>
    <w:rsid w:val="00AA788B"/>
    <w:rPr>
      <w:sz w:val="20"/>
      <w:szCs w:val="20"/>
      <w:lang w:val="en-GB"/>
    </w:rPr>
  </w:style>
  <w:style w:type="paragraph" w:styleId="CommentSubject">
    <w:name w:val="annotation subject"/>
    <w:basedOn w:val="CommentText"/>
    <w:next w:val="CommentText"/>
    <w:link w:val="CommentSubjectChar"/>
    <w:uiPriority w:val="99"/>
    <w:semiHidden/>
    <w:unhideWhenUsed/>
    <w:rsid w:val="00AA788B"/>
    <w:rPr>
      <w:b/>
      <w:bCs/>
    </w:rPr>
  </w:style>
  <w:style w:type="character" w:customStyle="1" w:styleId="CommentSubjectChar">
    <w:name w:val="Comment Subject Char"/>
    <w:basedOn w:val="CommentTextChar"/>
    <w:link w:val="CommentSubject"/>
    <w:uiPriority w:val="99"/>
    <w:semiHidden/>
    <w:rsid w:val="00AA788B"/>
    <w:rPr>
      <w:b/>
      <w:bCs/>
      <w:sz w:val="20"/>
      <w:szCs w:val="20"/>
      <w:lang w:val="en-GB"/>
    </w:rPr>
  </w:style>
  <w:style w:type="paragraph" w:styleId="BalloonText">
    <w:name w:val="Balloon Text"/>
    <w:basedOn w:val="Normal"/>
    <w:link w:val="BalloonTextChar"/>
    <w:uiPriority w:val="99"/>
    <w:semiHidden/>
    <w:unhideWhenUsed/>
    <w:rsid w:val="00AA788B"/>
    <w:rPr>
      <w:rFonts w:ascii="Tahoma" w:hAnsi="Tahoma" w:cs="Tahoma"/>
      <w:sz w:val="16"/>
      <w:szCs w:val="16"/>
    </w:rPr>
  </w:style>
  <w:style w:type="character" w:customStyle="1" w:styleId="BalloonTextChar">
    <w:name w:val="Balloon Text Char"/>
    <w:basedOn w:val="DefaultParagraphFont"/>
    <w:link w:val="BalloonText"/>
    <w:uiPriority w:val="99"/>
    <w:semiHidden/>
    <w:rsid w:val="00AA788B"/>
    <w:rPr>
      <w:rFonts w:ascii="Tahoma" w:hAnsi="Tahoma" w:cs="Tahoma"/>
      <w:sz w:val="16"/>
      <w:szCs w:val="16"/>
      <w:lang w:val="en-GB"/>
    </w:rPr>
  </w:style>
  <w:style w:type="paragraph" w:customStyle="1" w:styleId="Default">
    <w:name w:val="Default"/>
    <w:rsid w:val="001B6055"/>
    <w:pPr>
      <w:autoSpaceDE w:val="0"/>
      <w:autoSpaceDN w:val="0"/>
      <w:adjustRightInd w:val="0"/>
      <w:spacing w:after="0" w:line="240" w:lineRule="auto"/>
    </w:pPr>
    <w:rPr>
      <w:rFonts w:ascii="Verdana" w:hAnsi="Verdana" w:cs="Verdana"/>
      <w:color w:val="000000"/>
      <w:sz w:val="24"/>
      <w:szCs w:val="24"/>
      <w:lang w:val="en-GB"/>
    </w:rPr>
  </w:style>
  <w:style w:type="character" w:customStyle="1" w:styleId="ListParagraphChar">
    <w:name w:val="List Paragraph Char"/>
    <w:link w:val="ListParagraph"/>
    <w:uiPriority w:val="34"/>
    <w:locked/>
    <w:rsid w:val="00FD2953"/>
    <w:rPr>
      <w:lang w:val="en-GB"/>
    </w:rPr>
  </w:style>
  <w:style w:type="paragraph" w:styleId="Revision">
    <w:name w:val="Revision"/>
    <w:hidden/>
    <w:uiPriority w:val="99"/>
    <w:semiHidden/>
    <w:rsid w:val="005114D0"/>
    <w:pPr>
      <w:spacing w:after="0" w:line="240" w:lineRule="auto"/>
    </w:pPr>
    <w:rPr>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6635790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DCB1304-2829-4D15-8314-F7B4FD9F6DD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4</TotalTime>
  <Pages>4</Pages>
  <Words>1916</Words>
  <Characters>10927</Characters>
  <Application>Microsoft Office Word</Application>
  <DocSecurity>0</DocSecurity>
  <Lines>91</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8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Yen Nguyen</dc:creator>
  <cp:lastModifiedBy>Thuy Nguyen Thi Van</cp:lastModifiedBy>
  <cp:revision>25</cp:revision>
  <cp:lastPrinted>2019-02-20T02:08:00Z</cp:lastPrinted>
  <dcterms:created xsi:type="dcterms:W3CDTF">2022-06-23T03:28:00Z</dcterms:created>
  <dcterms:modified xsi:type="dcterms:W3CDTF">2022-06-28T09:54:00Z</dcterms:modified>
</cp:coreProperties>
</file>